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8EBBC4" w14:textId="101FB5BA" w:rsidR="60D36E8B" w:rsidRDefault="60D36E8B" w:rsidP="7608862C">
      <w:pPr>
        <w:jc w:val="center"/>
        <w:rPr>
          <w:b/>
          <w:bCs/>
        </w:rPr>
      </w:pPr>
      <w:r w:rsidRPr="7EB3ABCA">
        <w:rPr>
          <w:b/>
          <w:bCs/>
        </w:rPr>
        <w:t>Formato identificación y evaluación creaciones intelectuales</w:t>
      </w:r>
      <w:r w:rsidR="2BF35AF9" w:rsidRPr="7EB3ABCA">
        <w:rPr>
          <w:b/>
          <w:bCs/>
        </w:rPr>
        <w:t xml:space="preserve"> – </w:t>
      </w:r>
      <w:r w:rsidRPr="7EB3ABCA">
        <w:rPr>
          <w:b/>
          <w:bCs/>
        </w:rPr>
        <w:t>Disclosure</w:t>
      </w:r>
    </w:p>
    <w:p w14:paraId="7728BF49" w14:textId="40AFFF67" w:rsidR="2BF35AF9" w:rsidRDefault="2BF35AF9" w:rsidP="7EB3ABCA">
      <w:pPr>
        <w:jc w:val="center"/>
        <w:rPr>
          <w:b/>
          <w:bCs/>
        </w:rPr>
      </w:pPr>
      <w:r w:rsidRPr="04B0F68E">
        <w:rPr>
          <w:b/>
          <w:bCs/>
        </w:rPr>
        <w:t>VR_0</w:t>
      </w:r>
      <w:r w:rsidR="003F7AFD">
        <w:rPr>
          <w:b/>
          <w:bCs/>
        </w:rPr>
        <w:t>2</w:t>
      </w:r>
      <w:r w:rsidRPr="04B0F68E">
        <w:rPr>
          <w:b/>
          <w:bCs/>
        </w:rPr>
        <w:t>_</w:t>
      </w:r>
      <w:r w:rsidR="003F7AFD">
        <w:rPr>
          <w:b/>
          <w:bCs/>
        </w:rPr>
        <w:t xml:space="preserve"> AGS</w:t>
      </w:r>
      <w:r w:rsidRPr="04B0F68E">
        <w:rPr>
          <w:b/>
          <w:bCs/>
        </w:rPr>
        <w:t>202</w:t>
      </w:r>
      <w:r w:rsidR="7B2FB14C" w:rsidRPr="04B0F68E">
        <w:rPr>
          <w:b/>
          <w:bCs/>
        </w:rPr>
        <w:t>3</w:t>
      </w:r>
    </w:p>
    <w:p w14:paraId="5905A890" w14:textId="0551509E" w:rsidR="00492D25" w:rsidRPr="00492D25" w:rsidRDefault="00492D25" w:rsidP="7608862C">
      <w:pPr>
        <w:rPr>
          <w:b/>
          <w:bCs/>
        </w:rPr>
      </w:pPr>
      <w:r w:rsidRPr="7608862C">
        <w:rPr>
          <w:b/>
          <w:bCs/>
        </w:rPr>
        <w:t>Objetivo:</w:t>
      </w:r>
    </w:p>
    <w:p w14:paraId="3C06BA82" w14:textId="77777777" w:rsidR="00D37A09" w:rsidRDefault="00D37A09" w:rsidP="00D37A09">
      <w:pPr>
        <w:jc w:val="both"/>
      </w:pPr>
      <w:r>
        <w:t xml:space="preserve">El presente documento tiene como objetivo identificar y evaluar creaciones intelectuales en cuyo desarrollo han participado miembros de la Comunidad Educativa Javeriana, en el marco de las funciones misionales de la Universidad. </w:t>
      </w:r>
    </w:p>
    <w:p w14:paraId="2AB938E2" w14:textId="018534CE" w:rsidR="00D37A09" w:rsidRDefault="00D37A09" w:rsidP="00D37A09">
      <w:pPr>
        <w:jc w:val="both"/>
      </w:pPr>
      <w:r>
        <w:t>A partir de la revisión de este documento, la Dirección de Innovación de la sede Bogotá (para las creaciones intelectuales desarrolladas por miembros de la Sede de Bogotá) y el Centro Javeriano de Innovación y Emprendimiento de la sede Cali (para las creaciones intelectuales desarrolladas por miembros de la Sede Cali), evalúan posibles rutas de acompañamiento con el fin de proteger, valorar y trasferir el conocimiento y las tecnologías desarrolladas, para resolver necesidades de la sociedad o el mercado. Se solicita que esta información sea clara, completa y verídica y si se tiene alguna inquietud en relación con el</w:t>
      </w:r>
      <w:r w:rsidR="00EC6FF9">
        <w:t xml:space="preserve"> diligenciamiento del</w:t>
      </w:r>
      <w:r>
        <w:t xml:space="preserve"> presente documento puede escribir, según sea el caso, al correo electrónico dirinnovacion@javeriana.edu.co (sede Bogotá) y a cie@javerianacali.edu.co (sede Cali).</w:t>
      </w:r>
    </w:p>
    <w:p w14:paraId="2CC5A315" w14:textId="77777777" w:rsidR="003F7AFD" w:rsidRDefault="003F7AFD" w:rsidP="00D37A09">
      <w:pPr>
        <w:jc w:val="both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613"/>
        <w:gridCol w:w="4614"/>
      </w:tblGrid>
      <w:tr w:rsidR="00C44D2A" w:rsidRPr="00C44D2A" w14:paraId="6346053C" w14:textId="77777777" w:rsidTr="49F617A3">
        <w:tc>
          <w:tcPr>
            <w:tcW w:w="4613" w:type="dxa"/>
          </w:tcPr>
          <w:p w14:paraId="0426D8F4" w14:textId="2E8B235F" w:rsidR="00C44D2A" w:rsidRPr="00C44D2A" w:rsidRDefault="00C44D2A" w:rsidP="00EE569F">
            <w:pPr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C44D2A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Fecha </w:t>
            </w:r>
            <w:r w:rsidR="003F7AFD" w:rsidRPr="00C44D2A">
              <w:rPr>
                <w:rFonts w:ascii="Arial" w:hAnsi="Arial" w:cs="Arial"/>
                <w:b/>
                <w:bCs/>
                <w:sz w:val="21"/>
                <w:szCs w:val="21"/>
              </w:rPr>
              <w:t>de</w:t>
            </w:r>
            <w:r w:rsidR="003F7AFD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</w:t>
            </w:r>
            <w:r w:rsidR="003F7AFD" w:rsidRPr="00C44D2A">
              <w:rPr>
                <w:rFonts w:ascii="Arial" w:hAnsi="Arial" w:cs="Arial"/>
                <w:b/>
                <w:bCs/>
                <w:sz w:val="21"/>
                <w:szCs w:val="21"/>
              </w:rPr>
              <w:t>diligenciamiento</w:t>
            </w:r>
            <w:r w:rsidRPr="00C44D2A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y</w:t>
            </w:r>
            <w:r w:rsidR="00D37A09">
              <w:rPr>
                <w:rFonts w:ascii="Arial" w:hAnsi="Arial" w:cs="Arial"/>
                <w:b/>
                <w:bCs/>
                <w:sz w:val="21"/>
                <w:szCs w:val="21"/>
              </w:rPr>
              <w:t>/o</w:t>
            </w:r>
            <w:r w:rsidRPr="00C44D2A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envío </w:t>
            </w:r>
          </w:p>
        </w:tc>
        <w:tc>
          <w:tcPr>
            <w:tcW w:w="4614" w:type="dxa"/>
          </w:tcPr>
          <w:p w14:paraId="615DB718" w14:textId="3A34644C" w:rsidR="00C44D2A" w:rsidRPr="00C44D2A" w:rsidRDefault="00C44D2A" w:rsidP="00EE569F">
            <w:pPr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</w:tr>
    </w:tbl>
    <w:p w14:paraId="330EFBF8" w14:textId="368A36CE" w:rsidR="00492D25" w:rsidRDefault="00492D25" w:rsidP="00EE569F"/>
    <w:tbl>
      <w:tblPr>
        <w:tblStyle w:val="Tablaconcuadrcula"/>
        <w:tblW w:w="0" w:type="auto"/>
        <w:tblInd w:w="-5" w:type="dxa"/>
        <w:tblLook w:val="04A0" w:firstRow="1" w:lastRow="0" w:firstColumn="1" w:lastColumn="0" w:noHBand="0" w:noVBand="1"/>
      </w:tblPr>
      <w:tblGrid>
        <w:gridCol w:w="9227"/>
      </w:tblGrid>
      <w:tr w:rsidR="00EE569F" w:rsidRPr="00F055C3" w14:paraId="56545D14" w14:textId="77777777" w:rsidTr="00EE569F">
        <w:tc>
          <w:tcPr>
            <w:tcW w:w="9227" w:type="dxa"/>
          </w:tcPr>
          <w:p w14:paraId="0D5022D1" w14:textId="77777777" w:rsidR="00EE569F" w:rsidRPr="00D95C9C" w:rsidRDefault="00EE569F" w:rsidP="003B4C91">
            <w:pPr>
              <w:pStyle w:val="Textosinformato"/>
              <w:numPr>
                <w:ilvl w:val="0"/>
                <w:numId w:val="1"/>
              </w:numPr>
              <w:jc w:val="both"/>
              <w:rPr>
                <w:rFonts w:ascii="Arial" w:hAnsi="Arial" w:cs="Arial"/>
                <w:b/>
                <w:bCs/>
              </w:rPr>
            </w:pPr>
            <w:r w:rsidRPr="00D95C9C">
              <w:rPr>
                <w:rFonts w:ascii="Arial" w:hAnsi="Arial" w:cs="Arial"/>
                <w:b/>
                <w:bCs/>
              </w:rPr>
              <w:t xml:space="preserve">Título de la creación intelectual </w:t>
            </w:r>
            <w:r w:rsidRPr="00D95C9C">
              <w:rPr>
                <w:rFonts w:ascii="Arial" w:eastAsia="Times New Roman" w:hAnsi="Arial" w:cs="Arial"/>
                <w:b/>
                <w:bCs/>
                <w:color w:val="000000"/>
                <w:lang w:eastAsia="es-ES"/>
              </w:rPr>
              <w:t xml:space="preserve"> </w:t>
            </w:r>
          </w:p>
        </w:tc>
      </w:tr>
      <w:tr w:rsidR="00EE569F" w:rsidRPr="00F055C3" w14:paraId="3ED4AD23" w14:textId="77777777" w:rsidTr="00EE569F">
        <w:tc>
          <w:tcPr>
            <w:tcW w:w="9227" w:type="dxa"/>
          </w:tcPr>
          <w:p w14:paraId="7D83A818" w14:textId="3EBE82CD" w:rsidR="00EE569F" w:rsidRPr="00F055C3" w:rsidRDefault="00EE569F" w:rsidP="00EE569F">
            <w:pPr>
              <w:pStyle w:val="Textosinformato"/>
              <w:jc w:val="both"/>
              <w:rPr>
                <w:rFonts w:ascii="Arial" w:hAnsi="Arial" w:cs="Arial"/>
                <w:b/>
                <w:color w:val="A6A6A6" w:themeColor="background1" w:themeShade="A6"/>
              </w:rPr>
            </w:pPr>
            <w:r w:rsidRPr="00F055C3">
              <w:rPr>
                <w:rFonts w:ascii="Arial" w:hAnsi="Arial" w:cs="Arial"/>
                <w:color w:val="A6A6A6" w:themeColor="background1" w:themeShade="A6"/>
              </w:rPr>
              <w:t xml:space="preserve">Asigne un título breve y descriptivo </w:t>
            </w:r>
            <w:r>
              <w:rPr>
                <w:rFonts w:ascii="Arial" w:hAnsi="Arial" w:cs="Arial"/>
                <w:color w:val="A6A6A6" w:themeColor="background1" w:themeShade="A6"/>
              </w:rPr>
              <w:t>a la creación intelectual</w:t>
            </w:r>
          </w:p>
        </w:tc>
      </w:tr>
      <w:tr w:rsidR="00EE569F" w:rsidRPr="00F055C3" w14:paraId="6B2C72C1" w14:textId="77777777" w:rsidTr="00EE569F">
        <w:tc>
          <w:tcPr>
            <w:tcW w:w="9227" w:type="dxa"/>
          </w:tcPr>
          <w:p w14:paraId="56B4A50B" w14:textId="77777777" w:rsidR="00EE569F" w:rsidRPr="00F055C3" w:rsidRDefault="00EE569F" w:rsidP="003B4C91">
            <w:pPr>
              <w:pStyle w:val="Textosinformato"/>
              <w:jc w:val="both"/>
              <w:rPr>
                <w:rFonts w:ascii="Arial" w:hAnsi="Arial" w:cs="Arial"/>
                <w:color w:val="A6A6A6" w:themeColor="background1" w:themeShade="A6"/>
              </w:rPr>
            </w:pPr>
          </w:p>
        </w:tc>
      </w:tr>
    </w:tbl>
    <w:p w14:paraId="35308B9D" w14:textId="77777777" w:rsidR="00265916" w:rsidRPr="00F055C3" w:rsidRDefault="00265916" w:rsidP="006D3398">
      <w:pPr>
        <w:pStyle w:val="Textosinformato"/>
        <w:rPr>
          <w:rFonts w:ascii="Arial" w:hAnsi="Arial" w:cs="Arial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5"/>
        <w:gridCol w:w="2268"/>
        <w:gridCol w:w="1984"/>
        <w:gridCol w:w="2430"/>
      </w:tblGrid>
      <w:tr w:rsidR="006D3398" w:rsidRPr="00F055C3" w14:paraId="6503F1D5" w14:textId="77777777" w:rsidTr="7608862C">
        <w:tc>
          <w:tcPr>
            <w:tcW w:w="9227" w:type="dxa"/>
            <w:gridSpan w:val="4"/>
          </w:tcPr>
          <w:p w14:paraId="16FE8ADA" w14:textId="77777777" w:rsidR="00D16360" w:rsidRPr="00F055C3" w:rsidRDefault="006D3398" w:rsidP="006D3398">
            <w:pPr>
              <w:pStyle w:val="Textosinformato"/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 w:rsidRPr="00F055C3">
              <w:rPr>
                <w:rFonts w:ascii="Arial" w:hAnsi="Arial" w:cs="Arial"/>
                <w:b/>
              </w:rPr>
              <w:t xml:space="preserve">Datos de los integrantes del equipo que desarrolló la creación </w:t>
            </w:r>
          </w:p>
          <w:p w14:paraId="7BDF3627" w14:textId="365672D1" w:rsidR="006D3398" w:rsidRPr="00F055C3" w:rsidRDefault="006D3398" w:rsidP="00D16360">
            <w:pPr>
              <w:pStyle w:val="Textosinformato"/>
              <w:ind w:left="720"/>
              <w:rPr>
                <w:rFonts w:ascii="Arial" w:hAnsi="Arial" w:cs="Arial"/>
              </w:rPr>
            </w:pPr>
            <w:r w:rsidRPr="00F055C3">
              <w:rPr>
                <w:rFonts w:ascii="Arial" w:hAnsi="Arial" w:cs="Arial"/>
              </w:rPr>
              <w:t xml:space="preserve">(por favor incluir la información </w:t>
            </w:r>
            <w:r w:rsidR="00D16360" w:rsidRPr="00F055C3">
              <w:rPr>
                <w:rFonts w:ascii="Arial" w:hAnsi="Arial" w:cs="Arial"/>
              </w:rPr>
              <w:t>de cada uno de los integrantes)</w:t>
            </w:r>
          </w:p>
          <w:p w14:paraId="0067533A" w14:textId="77777777" w:rsidR="006D3398" w:rsidRDefault="006D3398" w:rsidP="006D3398">
            <w:pPr>
              <w:pStyle w:val="Textosinformato"/>
              <w:ind w:left="720"/>
              <w:rPr>
                <w:rFonts w:ascii="Arial" w:hAnsi="Arial" w:cs="Arial"/>
                <w:b/>
              </w:rPr>
            </w:pPr>
          </w:p>
          <w:p w14:paraId="5CE825FE" w14:textId="77777777" w:rsidR="002F3EE2" w:rsidRPr="00EC6FF9" w:rsidRDefault="00B93315" w:rsidP="002F3EE2">
            <w:pPr>
              <w:pStyle w:val="Textosinformato"/>
              <w:rPr>
                <w:rFonts w:ascii="Arial" w:hAnsi="Arial" w:cs="Arial"/>
                <w:b/>
                <w:u w:val="single"/>
              </w:rPr>
            </w:pPr>
            <w:r w:rsidRPr="00EC6FF9">
              <w:rPr>
                <w:rFonts w:ascii="Arial" w:hAnsi="Arial" w:cs="Arial"/>
                <w:b/>
                <w:u w:val="single"/>
              </w:rPr>
              <w:t>INVESTIGADORES PONTIFICIA UNIVERSIDAD JAVERIANA</w:t>
            </w:r>
          </w:p>
          <w:p w14:paraId="63483AC8" w14:textId="52E4E146" w:rsidR="00B93315" w:rsidRPr="00F055C3" w:rsidRDefault="00B93315" w:rsidP="003F7AFD">
            <w:pPr>
              <w:pStyle w:val="Textosinformato"/>
              <w:rPr>
                <w:rFonts w:ascii="Arial" w:hAnsi="Arial" w:cs="Arial"/>
                <w:b/>
              </w:rPr>
            </w:pPr>
          </w:p>
        </w:tc>
      </w:tr>
      <w:tr w:rsidR="00D16360" w:rsidRPr="00F055C3" w14:paraId="6D80AE2C" w14:textId="77777777" w:rsidTr="7608862C">
        <w:trPr>
          <w:trHeight w:val="260"/>
        </w:trPr>
        <w:tc>
          <w:tcPr>
            <w:tcW w:w="9227" w:type="dxa"/>
            <w:gridSpan w:val="4"/>
          </w:tcPr>
          <w:p w14:paraId="284B5821" w14:textId="1F986AEA" w:rsidR="00D16360" w:rsidRPr="00F055C3" w:rsidRDefault="00D16360" w:rsidP="00711901">
            <w:pPr>
              <w:pStyle w:val="Textosinformato"/>
              <w:rPr>
                <w:rFonts w:ascii="Arial" w:hAnsi="Arial" w:cs="Arial"/>
                <w:b/>
              </w:rPr>
            </w:pPr>
            <w:r w:rsidRPr="00F055C3">
              <w:rPr>
                <w:rFonts w:ascii="Arial" w:hAnsi="Arial" w:cs="Arial"/>
                <w:b/>
              </w:rPr>
              <w:t>Integrante 1</w:t>
            </w:r>
            <w:r w:rsidR="008513E4">
              <w:rPr>
                <w:rFonts w:ascii="Arial" w:hAnsi="Arial" w:cs="Arial"/>
                <w:b/>
              </w:rPr>
              <w:t xml:space="preserve"> (Investigador principal)</w:t>
            </w:r>
          </w:p>
        </w:tc>
      </w:tr>
      <w:tr w:rsidR="00D16360" w:rsidRPr="00F055C3" w14:paraId="59F124A1" w14:textId="77777777" w:rsidTr="7608862C">
        <w:tc>
          <w:tcPr>
            <w:tcW w:w="2545" w:type="dxa"/>
            <w:tcBorders>
              <w:top w:val="single" w:sz="4" w:space="0" w:color="auto"/>
              <w:left w:val="single" w:sz="4" w:space="0" w:color="auto"/>
            </w:tcBorders>
          </w:tcPr>
          <w:p w14:paraId="4FE18251" w14:textId="4C4F3A4C" w:rsidR="00D16360" w:rsidRPr="00F055C3" w:rsidRDefault="00D16360" w:rsidP="00D16360">
            <w:pPr>
              <w:pStyle w:val="Textosinformato"/>
              <w:jc w:val="both"/>
              <w:rPr>
                <w:rFonts w:ascii="Arial" w:hAnsi="Arial" w:cs="Arial"/>
              </w:rPr>
            </w:pPr>
            <w:r w:rsidRPr="00F055C3">
              <w:rPr>
                <w:rFonts w:ascii="Arial" w:eastAsia="Times New Roman" w:hAnsi="Arial" w:cs="Arial"/>
                <w:color w:val="000000"/>
                <w:lang w:eastAsia="es-ES"/>
              </w:rPr>
              <w:t xml:space="preserve">Nombre completo: 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B037A" w14:textId="77777777" w:rsidR="00D16360" w:rsidRPr="00F055C3" w:rsidRDefault="00D16360" w:rsidP="0026591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D16360" w:rsidRPr="00F055C3" w14:paraId="0D181F57" w14:textId="77777777" w:rsidTr="7608862C"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13170F01" w14:textId="4ACA41E8" w:rsidR="00D16360" w:rsidRPr="00F055C3" w:rsidRDefault="00D16360" w:rsidP="00265916">
            <w:pPr>
              <w:pStyle w:val="Textosinformato"/>
              <w:jc w:val="both"/>
              <w:rPr>
                <w:rFonts w:ascii="Arial" w:hAnsi="Arial" w:cs="Arial"/>
              </w:rPr>
            </w:pPr>
            <w:r w:rsidRPr="00F055C3">
              <w:rPr>
                <w:rFonts w:ascii="Arial" w:eastAsia="Times New Roman" w:hAnsi="Arial" w:cs="Arial"/>
                <w:color w:val="000000"/>
                <w:lang w:eastAsia="es-ES"/>
              </w:rPr>
              <w:t>Identificación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CF538" w14:textId="77777777" w:rsidR="00D16360" w:rsidRPr="00F055C3" w:rsidRDefault="00D16360" w:rsidP="0026591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D16360" w:rsidRPr="00F055C3" w14:paraId="792CC2A7" w14:textId="77777777" w:rsidTr="7608862C"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767E5C2B" w14:textId="167C475C" w:rsidR="00D16360" w:rsidRPr="00F055C3" w:rsidRDefault="00D16360" w:rsidP="0026591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 w:rsidRPr="00F055C3">
              <w:rPr>
                <w:rFonts w:ascii="Arial" w:eastAsia="Times New Roman" w:hAnsi="Arial" w:cs="Arial"/>
                <w:color w:val="000000"/>
                <w:lang w:eastAsia="es-ES"/>
              </w:rPr>
              <w:t>Dependencia/ Facultad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0C32E" w14:textId="77777777" w:rsidR="00D16360" w:rsidRPr="00F055C3" w:rsidRDefault="00D16360" w:rsidP="0026591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D16360" w:rsidRPr="00F055C3" w14:paraId="10464190" w14:textId="77777777" w:rsidTr="7608862C">
        <w:trPr>
          <w:trHeight w:val="6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3C5C03EB" w14:textId="72CE67EE" w:rsidR="00D16360" w:rsidRPr="00F055C3" w:rsidRDefault="00D16360" w:rsidP="0026591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 w:rsidRPr="00F055C3">
              <w:rPr>
                <w:rFonts w:ascii="Arial" w:eastAsia="Times New Roman" w:hAnsi="Arial" w:cs="Arial"/>
                <w:color w:val="000000"/>
                <w:lang w:eastAsia="es-ES"/>
              </w:rPr>
              <w:t>Grupo de investigación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4C0D4" w14:textId="77777777" w:rsidR="00D16360" w:rsidRPr="00113C87" w:rsidRDefault="00D16360" w:rsidP="0026591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113C87" w:rsidRPr="00F055C3" w14:paraId="6EB2501C" w14:textId="77777777" w:rsidTr="7608862C">
        <w:trPr>
          <w:trHeight w:val="6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3DB8F89E" w14:textId="6903390B" w:rsidR="00113C87" w:rsidRPr="00F055C3" w:rsidRDefault="00113C87" w:rsidP="0026591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>
              <w:rPr>
                <w:rFonts w:ascii="Arial" w:eastAsia="Times New Roman" w:hAnsi="Arial" w:cs="Arial"/>
                <w:color w:val="000000"/>
                <w:lang w:eastAsia="es-ES"/>
              </w:rPr>
              <w:t>Institución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691BF" w14:textId="77777777" w:rsidR="00113C87" w:rsidRPr="00113C87" w:rsidRDefault="00113C87" w:rsidP="0026591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D16360" w:rsidRPr="00F055C3" w14:paraId="03C97B72" w14:textId="77777777" w:rsidTr="7608862C">
        <w:trPr>
          <w:trHeight w:val="25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06B271CB" w14:textId="3F6C5FA0" w:rsidR="00D16360" w:rsidRPr="00F055C3" w:rsidRDefault="00D16360" w:rsidP="0026591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 w:rsidRPr="00F055C3">
              <w:rPr>
                <w:rFonts w:ascii="Arial" w:eastAsia="Times New Roman" w:hAnsi="Arial" w:cs="Arial"/>
                <w:color w:val="000000"/>
                <w:lang w:eastAsia="es-ES"/>
              </w:rPr>
              <w:t>Correo electrónico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19978" w14:textId="47245265" w:rsidR="00D16360" w:rsidRPr="00113C87" w:rsidRDefault="00D16360" w:rsidP="0026591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D16360" w:rsidRPr="00F055C3" w14:paraId="0CC28A93" w14:textId="77777777" w:rsidTr="7608862C">
        <w:trPr>
          <w:trHeight w:val="264"/>
        </w:trPr>
        <w:tc>
          <w:tcPr>
            <w:tcW w:w="2545" w:type="dxa"/>
            <w:tcBorders>
              <w:left w:val="single" w:sz="4" w:space="0" w:color="auto"/>
            </w:tcBorders>
          </w:tcPr>
          <w:p w14:paraId="276C8836" w14:textId="1A5D4AAA" w:rsidR="00D16360" w:rsidRPr="00F055C3" w:rsidRDefault="00D16360" w:rsidP="0026591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 w:rsidRPr="00F055C3">
              <w:rPr>
                <w:rFonts w:ascii="Arial" w:hAnsi="Arial" w:cs="Arial"/>
              </w:rPr>
              <w:t>Teléfono(s)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C3537" w14:textId="77777777" w:rsidR="00D16360" w:rsidRPr="00F055C3" w:rsidRDefault="00D16360" w:rsidP="00265916">
            <w:pPr>
              <w:pStyle w:val="Textosinforma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es-ES"/>
              </w:rPr>
            </w:pPr>
          </w:p>
        </w:tc>
      </w:tr>
      <w:tr w:rsidR="00D16360" w:rsidRPr="00F055C3" w14:paraId="44CA2C24" w14:textId="77777777" w:rsidTr="7608862C">
        <w:trPr>
          <w:trHeight w:val="25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3A0BD195" w14:textId="71A70992" w:rsidR="00D16360" w:rsidRPr="00F055C3" w:rsidRDefault="00D16360" w:rsidP="0026591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 w:rsidRPr="00F055C3">
              <w:rPr>
                <w:rFonts w:ascii="Arial" w:eastAsia="Times New Roman" w:hAnsi="Arial" w:cs="Arial"/>
                <w:color w:val="000000"/>
                <w:lang w:eastAsia="es-ES"/>
              </w:rPr>
              <w:t>Rol</w:t>
            </w:r>
          </w:p>
        </w:tc>
        <w:sdt>
          <w:sdtPr>
            <w:rPr>
              <w:rFonts w:ascii="Arial" w:hAnsi="Arial" w:cs="Arial"/>
            </w:rPr>
            <w:alias w:val="Seleccione un rol"/>
            <w:tag w:val="Seleccione un rol"/>
            <w:id w:val="1259564003"/>
            <w:placeholder>
              <w:docPart w:val="DefaultPlaceholder_-1854013439"/>
            </w:placeholder>
            <w:showingPlcHdr/>
            <w:dropDownList>
              <w:listItem w:value="Elija un elemento."/>
              <w:listItem w:displayText="Asesor " w:value="Asesor "/>
              <w:listItem w:displayText="Asistente " w:value="Asistente "/>
              <w:listItem w:displayText="Co- investigador" w:value="Co- investigador"/>
              <w:listItem w:displayText="Co- investigador Principal" w:value="Co- investigador Principal"/>
              <w:listItem w:displayText="Doctorando " w:value="Doctorando "/>
              <w:listItem w:displayText="Estudiante " w:value="Estudiante "/>
              <w:listItem w:displayText="Jóven Investigador" w:value="Jóven Investigador"/>
              <w:listItem w:displayText="Investigador Principal " w:value="Investigador Principal "/>
              <w:listItem w:displayText="Postdoctor " w:value="Postdoctor "/>
              <w:listItem w:displayText="Tutor " w:value="Tutor "/>
              <w:listItem w:displayText="Otro" w:value="Otro"/>
            </w:dropDownList>
          </w:sdtPr>
          <w:sdtEndPr/>
          <w:sdtContent>
            <w:tc>
              <w:tcPr>
                <w:tcW w:w="2268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14:paraId="7274247B" w14:textId="35B867FA" w:rsidR="00D16360" w:rsidRPr="00F055C3" w:rsidRDefault="00175A86" w:rsidP="00175A86">
                <w:pPr>
                  <w:pStyle w:val="Textosinformato"/>
                  <w:jc w:val="both"/>
                  <w:rPr>
                    <w:rFonts w:ascii="Arial" w:hAnsi="Arial" w:cs="Arial"/>
                  </w:rPr>
                </w:pPr>
                <w:r w:rsidRPr="005478D0">
                  <w:rPr>
                    <w:rStyle w:val="Textodelmarcadordeposicin"/>
                  </w:rPr>
                  <w:t>Elija un elemento.</w:t>
                </w:r>
              </w:p>
            </w:tc>
          </w:sdtContent>
        </w:sdt>
        <w:tc>
          <w:tcPr>
            <w:tcW w:w="1984" w:type="dxa"/>
            <w:tcBorders>
              <w:top w:val="single" w:sz="4" w:space="0" w:color="auto"/>
            </w:tcBorders>
            <w:vAlign w:val="center"/>
          </w:tcPr>
          <w:p w14:paraId="6CA87D57" w14:textId="78CC7691" w:rsidR="00D16360" w:rsidRPr="00F055C3" w:rsidRDefault="00D16360" w:rsidP="00265916">
            <w:pPr>
              <w:pStyle w:val="Textosinformato"/>
              <w:jc w:val="both"/>
              <w:rPr>
                <w:rFonts w:ascii="Arial" w:hAnsi="Arial" w:cs="Arial"/>
              </w:rPr>
            </w:pPr>
            <w:r w:rsidRPr="00F055C3">
              <w:rPr>
                <w:rFonts w:ascii="Arial" w:eastAsia="Times New Roman" w:hAnsi="Arial" w:cs="Arial"/>
                <w:color w:val="000000"/>
                <w:lang w:eastAsia="es-ES"/>
              </w:rPr>
              <w:t>Estatus laboral: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D59C9" w14:textId="0C9D2B28" w:rsidR="00D16360" w:rsidRPr="00F055C3" w:rsidRDefault="00AA577F" w:rsidP="00265916">
            <w:pPr>
              <w:pStyle w:val="Textosinforma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eastAsia="Times New Roman" w:hAnsi="Arial" w:cs="Arial"/>
                  <w:b/>
                  <w:bCs/>
                  <w:color w:val="000000"/>
                  <w:lang w:eastAsia="es-ES"/>
                </w:rPr>
                <w:alias w:val="Seleccione su estatus laboral"/>
                <w:tag w:val="Seleccione su estatus laboral"/>
                <w:id w:val="1146320842"/>
                <w:placeholder>
                  <w:docPart w:val="1FAFD132A5883042AB127A392B81D129"/>
                </w:placeholder>
                <w:showingPlcHdr/>
                <w:dropDownList>
                  <w:listItem w:value="Elija un elemento."/>
                  <w:listItem w:displayText="Planta" w:value="Planta"/>
                  <w:listItem w:displayText="Cátedra" w:value="Cátedra"/>
                  <w:listItem w:displayText="Contratista" w:value="Contratista"/>
                  <w:listItem w:displayText="No aplica" w:value="No aplica"/>
                </w:dropDownList>
              </w:sdtPr>
              <w:sdtEndPr/>
              <w:sdtContent>
                <w:r w:rsidR="00033A42" w:rsidRPr="00F055C3">
                  <w:rPr>
                    <w:rStyle w:val="Textodelmarcadordeposicin"/>
                    <w:rFonts w:ascii="Arial" w:hAnsi="Arial" w:cs="Arial"/>
                  </w:rPr>
                  <w:t>Elija un elemento.</w:t>
                </w:r>
              </w:sdtContent>
            </w:sdt>
          </w:p>
        </w:tc>
      </w:tr>
      <w:tr w:rsidR="00D16360" w:rsidRPr="00F055C3" w14:paraId="17B0F406" w14:textId="77777777" w:rsidTr="7608862C">
        <w:trPr>
          <w:trHeight w:val="236"/>
        </w:trPr>
        <w:tc>
          <w:tcPr>
            <w:tcW w:w="9227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A9815" w14:textId="77777777" w:rsidR="00033A42" w:rsidRPr="00F055C3" w:rsidRDefault="00033A42" w:rsidP="0026591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</w:p>
          <w:p w14:paraId="439C4C0A" w14:textId="509717A4" w:rsidR="00D16360" w:rsidRDefault="00D16360" w:rsidP="0026591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 w:rsidRPr="00F055C3">
              <w:rPr>
                <w:rFonts w:ascii="Arial" w:eastAsia="Times New Roman" w:hAnsi="Arial" w:cs="Arial"/>
                <w:color w:val="000000"/>
                <w:lang w:eastAsia="es-ES"/>
              </w:rPr>
              <w:t>Describa su contribución individual al desarrollo</w:t>
            </w:r>
            <w:r w:rsidR="00F4022F" w:rsidRPr="00F055C3">
              <w:rPr>
                <w:rFonts w:ascii="Arial" w:eastAsia="Times New Roman" w:hAnsi="Arial" w:cs="Arial"/>
                <w:color w:val="000000"/>
                <w:lang w:eastAsia="es-ES"/>
              </w:rPr>
              <w:t xml:space="preserve"> </w:t>
            </w:r>
            <w:r w:rsidR="00C07CDF" w:rsidRPr="00F055C3">
              <w:rPr>
                <w:rFonts w:ascii="Arial" w:eastAsia="Times New Roman" w:hAnsi="Arial" w:cs="Arial"/>
                <w:color w:val="000000"/>
                <w:lang w:eastAsia="es-ES"/>
              </w:rPr>
              <w:t>de la creación intelectual</w:t>
            </w:r>
            <w:r w:rsidR="00D95C9C">
              <w:rPr>
                <w:rFonts w:ascii="Arial" w:eastAsia="Times New Roman" w:hAnsi="Arial" w:cs="Arial"/>
                <w:color w:val="000000"/>
                <w:lang w:eastAsia="es-ES"/>
              </w:rPr>
              <w:t>:</w:t>
            </w:r>
          </w:p>
          <w:p w14:paraId="4F72BF03" w14:textId="0016ABD0" w:rsidR="00FF4620" w:rsidRDefault="00FF4620" w:rsidP="0026591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</w:p>
          <w:p w14:paraId="00C9F640" w14:textId="03D56DC1" w:rsidR="00FF4620" w:rsidRDefault="00FF4620" w:rsidP="00265916">
            <w:pPr>
              <w:pStyle w:val="Textosinformato"/>
              <w:jc w:val="both"/>
              <w:rPr>
                <w:rFonts w:ascii="Arial" w:hAnsi="Arial" w:cs="Arial"/>
              </w:rPr>
            </w:pPr>
            <w:r w:rsidRPr="00F055C3">
              <w:rPr>
                <w:rFonts w:ascii="Arial" w:hAnsi="Arial" w:cs="Arial"/>
              </w:rPr>
              <w:t xml:space="preserve">¿El desarrollo de </w:t>
            </w:r>
            <w:r>
              <w:rPr>
                <w:rFonts w:ascii="Arial" w:hAnsi="Arial" w:cs="Arial"/>
              </w:rPr>
              <w:t>la creación intelectual</w:t>
            </w:r>
            <w:r w:rsidRPr="00F055C3">
              <w:rPr>
                <w:rFonts w:ascii="Arial" w:hAnsi="Arial" w:cs="Arial"/>
              </w:rPr>
              <w:t xml:space="preserve"> se enmarca en sus activi</w:t>
            </w:r>
            <w:r>
              <w:rPr>
                <w:rFonts w:ascii="Arial" w:hAnsi="Arial" w:cs="Arial"/>
              </w:rPr>
              <w:t>dades y/o responsabilidades</w:t>
            </w:r>
            <w:r w:rsidRPr="00F055C3">
              <w:rPr>
                <w:rFonts w:ascii="Arial" w:hAnsi="Arial" w:cs="Arial"/>
              </w:rPr>
              <w:t xml:space="preserve"> con la Pontificia Universidad Javeriana?</w:t>
            </w:r>
          </w:p>
          <w:p w14:paraId="2DE0476D" w14:textId="52D8E85F" w:rsidR="00FF4620" w:rsidRDefault="00FF4620" w:rsidP="0026591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</w:p>
          <w:p w14:paraId="3017276E" w14:textId="330AFAA9" w:rsidR="00033A42" w:rsidRDefault="00FF4620" w:rsidP="0026591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>
              <w:rPr>
                <w:rFonts w:ascii="Arial" w:eastAsia="Times New Roman" w:hAnsi="Arial" w:cs="Arial"/>
                <w:color w:val="000000"/>
                <w:lang w:eastAsia="es-ES"/>
              </w:rPr>
              <w:lastRenderedPageBreak/>
              <w:t>Si ___          No ___</w:t>
            </w:r>
          </w:p>
          <w:p w14:paraId="40228466" w14:textId="77777777" w:rsidR="00FF4620" w:rsidRDefault="00FF4620" w:rsidP="0026591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</w:p>
          <w:p w14:paraId="7B29AD4A" w14:textId="6FF18019" w:rsidR="00FF4620" w:rsidRDefault="00FF4620" w:rsidP="00265916">
            <w:pPr>
              <w:pStyle w:val="Textosinforma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  <w:r w:rsidRPr="00F055C3">
              <w:rPr>
                <w:rFonts w:ascii="Arial" w:hAnsi="Arial" w:cs="Arial"/>
              </w:rPr>
              <w:t xml:space="preserve">ara el desarrollo de </w:t>
            </w:r>
            <w:r>
              <w:rPr>
                <w:rFonts w:ascii="Arial" w:hAnsi="Arial" w:cs="Arial"/>
              </w:rPr>
              <w:t>la creación intelectual, ¿H</w:t>
            </w:r>
            <w:r w:rsidRPr="00F055C3">
              <w:rPr>
                <w:rFonts w:ascii="Arial" w:hAnsi="Arial" w:cs="Arial"/>
              </w:rPr>
              <w:t xml:space="preserve">a empleado </w:t>
            </w:r>
            <w:r>
              <w:rPr>
                <w:rFonts w:ascii="Arial" w:hAnsi="Arial" w:cs="Arial"/>
              </w:rPr>
              <w:t>instalaciones, recursos, tiempo de dedicación, asesoría y/</w:t>
            </w:r>
            <w:proofErr w:type="spellStart"/>
            <w:r>
              <w:rPr>
                <w:rFonts w:ascii="Arial" w:hAnsi="Arial" w:cs="Arial"/>
              </w:rPr>
              <w:t>o</w:t>
            </w:r>
            <w:proofErr w:type="spellEnd"/>
            <w:r>
              <w:rPr>
                <w:rFonts w:ascii="Arial" w:hAnsi="Arial" w:cs="Arial"/>
              </w:rPr>
              <w:t xml:space="preserve"> orientación de profesores o técnicos, medios o datos </w:t>
            </w:r>
            <w:r w:rsidRPr="00D95C9C">
              <w:rPr>
                <w:rFonts w:ascii="Arial" w:hAnsi="Arial" w:cs="Arial"/>
              </w:rPr>
              <w:t>conocidos o utilizados debido a</w:t>
            </w:r>
            <w:r>
              <w:rPr>
                <w:rFonts w:ascii="Arial" w:hAnsi="Arial" w:cs="Arial"/>
              </w:rPr>
              <w:t xml:space="preserve"> </w:t>
            </w:r>
            <w:r w:rsidRPr="00D95C9C">
              <w:rPr>
                <w:rFonts w:ascii="Arial" w:hAnsi="Arial" w:cs="Arial"/>
              </w:rPr>
              <w:t>su vínculo con</w:t>
            </w:r>
            <w:r w:rsidRPr="00F055C3">
              <w:rPr>
                <w:rFonts w:ascii="Arial" w:hAnsi="Arial" w:cs="Arial"/>
              </w:rPr>
              <w:t xml:space="preserve"> la Pontificia Universidad Javeriana</w:t>
            </w:r>
            <w:r>
              <w:rPr>
                <w:rFonts w:ascii="Arial" w:hAnsi="Arial" w:cs="Arial"/>
              </w:rPr>
              <w:t>?</w:t>
            </w:r>
          </w:p>
          <w:p w14:paraId="0E849228" w14:textId="77777777" w:rsidR="00FF4620" w:rsidRDefault="00FF4620" w:rsidP="0026591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</w:p>
          <w:p w14:paraId="5FB13ED5" w14:textId="2D7DACE2" w:rsidR="00FF4620" w:rsidRPr="00FF4620" w:rsidRDefault="00FF4620" w:rsidP="7608862C">
            <w:pPr>
              <w:pStyle w:val="Textosinformato"/>
              <w:jc w:val="both"/>
              <w:rPr>
                <w:rFonts w:ascii="Arial" w:eastAsia="Times New Roman" w:hAnsi="Arial" w:cs="Arial"/>
                <w:color w:val="000000" w:themeColor="text1"/>
                <w:lang w:eastAsia="es-ES"/>
              </w:rPr>
            </w:pPr>
            <w:r w:rsidRPr="7608862C">
              <w:rPr>
                <w:rFonts w:ascii="Arial" w:eastAsia="Times New Roman" w:hAnsi="Arial" w:cs="Arial"/>
                <w:color w:val="000000" w:themeColor="text1"/>
                <w:lang w:eastAsia="es-ES"/>
              </w:rPr>
              <w:t>Si ___          No ___</w:t>
            </w:r>
          </w:p>
          <w:p w14:paraId="1F443BA5" w14:textId="03CF1960" w:rsidR="00FF4620" w:rsidRPr="00FF4620" w:rsidRDefault="00FF4620" w:rsidP="0026591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</w:p>
        </w:tc>
      </w:tr>
    </w:tbl>
    <w:p w14:paraId="37E2FAA0" w14:textId="77777777" w:rsidR="006D3F07" w:rsidRDefault="006D3F07" w:rsidP="00265916">
      <w:pPr>
        <w:pStyle w:val="Textosinformato"/>
        <w:jc w:val="both"/>
        <w:rPr>
          <w:rFonts w:ascii="Arial" w:hAnsi="Arial" w:cs="Arial"/>
          <w:b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5"/>
        <w:gridCol w:w="2268"/>
        <w:gridCol w:w="1984"/>
        <w:gridCol w:w="2430"/>
      </w:tblGrid>
      <w:tr w:rsidR="00033A42" w:rsidRPr="00F055C3" w14:paraId="3FE54B6C" w14:textId="77777777" w:rsidTr="194F41C7">
        <w:trPr>
          <w:trHeight w:val="278"/>
        </w:trPr>
        <w:tc>
          <w:tcPr>
            <w:tcW w:w="9227" w:type="dxa"/>
            <w:gridSpan w:val="4"/>
          </w:tcPr>
          <w:p w14:paraId="5AE936B9" w14:textId="2AB103E3" w:rsidR="00033A42" w:rsidRPr="00F055C3" w:rsidRDefault="00033A42" w:rsidP="00033A42">
            <w:pPr>
              <w:pStyle w:val="Textosinformato"/>
              <w:rPr>
                <w:rFonts w:ascii="Arial" w:hAnsi="Arial" w:cs="Arial"/>
                <w:b/>
              </w:rPr>
            </w:pPr>
            <w:r w:rsidRPr="00F055C3">
              <w:rPr>
                <w:rFonts w:ascii="Arial" w:hAnsi="Arial" w:cs="Arial"/>
                <w:b/>
              </w:rPr>
              <w:t xml:space="preserve">Integrante 2. </w:t>
            </w:r>
          </w:p>
        </w:tc>
      </w:tr>
      <w:tr w:rsidR="00033A42" w:rsidRPr="00F055C3" w14:paraId="65D54F61" w14:textId="77777777" w:rsidTr="194F41C7">
        <w:tc>
          <w:tcPr>
            <w:tcW w:w="2545" w:type="dxa"/>
            <w:tcBorders>
              <w:top w:val="single" w:sz="4" w:space="0" w:color="auto"/>
              <w:left w:val="single" w:sz="4" w:space="0" w:color="auto"/>
            </w:tcBorders>
          </w:tcPr>
          <w:p w14:paraId="2AC384D0" w14:textId="77777777" w:rsidR="00033A42" w:rsidRPr="00F055C3" w:rsidRDefault="00033A42" w:rsidP="00D8074D">
            <w:pPr>
              <w:pStyle w:val="Textosinformato"/>
              <w:jc w:val="both"/>
              <w:rPr>
                <w:rFonts w:ascii="Arial" w:hAnsi="Arial" w:cs="Arial"/>
              </w:rPr>
            </w:pPr>
            <w:r w:rsidRPr="00F055C3">
              <w:rPr>
                <w:rFonts w:ascii="Arial" w:eastAsia="Times New Roman" w:hAnsi="Arial" w:cs="Arial"/>
                <w:color w:val="000000"/>
                <w:lang w:eastAsia="es-ES"/>
              </w:rPr>
              <w:t xml:space="preserve">Nombre completo: 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AD836" w14:textId="77777777" w:rsidR="00033A42" w:rsidRPr="00F055C3" w:rsidRDefault="00033A42" w:rsidP="00D8074D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033A42" w:rsidRPr="00F055C3" w14:paraId="796DAC52" w14:textId="77777777" w:rsidTr="194F41C7"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43532C2E" w14:textId="77777777" w:rsidR="00033A42" w:rsidRPr="00F055C3" w:rsidRDefault="00033A42" w:rsidP="00D8074D">
            <w:pPr>
              <w:pStyle w:val="Textosinformato"/>
              <w:jc w:val="both"/>
              <w:rPr>
                <w:rFonts w:ascii="Arial" w:hAnsi="Arial" w:cs="Arial"/>
              </w:rPr>
            </w:pPr>
            <w:r w:rsidRPr="00F055C3">
              <w:rPr>
                <w:rFonts w:ascii="Arial" w:eastAsia="Times New Roman" w:hAnsi="Arial" w:cs="Arial"/>
                <w:color w:val="000000"/>
                <w:lang w:eastAsia="es-ES"/>
              </w:rPr>
              <w:t>Identificación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2C8C9" w14:textId="77777777" w:rsidR="00033A42" w:rsidRPr="00F055C3" w:rsidRDefault="00033A42" w:rsidP="00D8074D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033A42" w:rsidRPr="00F055C3" w14:paraId="38F00EDE" w14:textId="77777777" w:rsidTr="194F41C7"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7F78B5CE" w14:textId="77777777" w:rsidR="00033A42" w:rsidRPr="00F055C3" w:rsidRDefault="00033A42" w:rsidP="00D8074D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 w:rsidRPr="00F055C3">
              <w:rPr>
                <w:rFonts w:ascii="Arial" w:eastAsia="Times New Roman" w:hAnsi="Arial" w:cs="Arial"/>
                <w:color w:val="000000"/>
                <w:lang w:eastAsia="es-ES"/>
              </w:rPr>
              <w:t>Dependencia/ Facultad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38EF4" w14:textId="77777777" w:rsidR="00033A42" w:rsidRPr="00F055C3" w:rsidRDefault="00033A42" w:rsidP="00D8074D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033A42" w:rsidRPr="00F055C3" w14:paraId="15DA7D03" w14:textId="77777777" w:rsidTr="194F41C7">
        <w:trPr>
          <w:trHeight w:val="6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6C772786" w14:textId="0A679EFF" w:rsidR="007B3DF9" w:rsidRPr="00F055C3" w:rsidRDefault="00033A42" w:rsidP="00D8074D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 w:rsidRPr="00F055C3">
              <w:rPr>
                <w:rFonts w:ascii="Arial" w:eastAsia="Times New Roman" w:hAnsi="Arial" w:cs="Arial"/>
                <w:color w:val="000000"/>
                <w:lang w:eastAsia="es-ES"/>
              </w:rPr>
              <w:t>Grupo de investigación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42775" w14:textId="02AC166D" w:rsidR="00033A42" w:rsidRPr="00F055C3" w:rsidRDefault="00033A42" w:rsidP="00D8074D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113C87" w:rsidRPr="00F055C3" w14:paraId="2BF1DBC8" w14:textId="77777777" w:rsidTr="194F41C7">
        <w:trPr>
          <w:trHeight w:val="6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5BA8C90D" w14:textId="0142327B" w:rsidR="00113C87" w:rsidRPr="00F055C3" w:rsidRDefault="00113C87" w:rsidP="00D8074D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>
              <w:rPr>
                <w:rFonts w:ascii="Arial" w:eastAsia="Times New Roman" w:hAnsi="Arial" w:cs="Arial"/>
                <w:color w:val="000000"/>
                <w:lang w:eastAsia="es-ES"/>
              </w:rPr>
              <w:t>Institución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5CC77" w14:textId="77777777" w:rsidR="00113C87" w:rsidRPr="00F055C3" w:rsidRDefault="00113C87" w:rsidP="00D8074D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033A42" w:rsidRPr="00F055C3" w14:paraId="526A7231" w14:textId="77777777" w:rsidTr="194F41C7">
        <w:trPr>
          <w:trHeight w:val="25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79FA96D5" w14:textId="77777777" w:rsidR="00033A42" w:rsidRPr="00F055C3" w:rsidRDefault="00033A42" w:rsidP="00D8074D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 w:rsidRPr="00F055C3">
              <w:rPr>
                <w:rFonts w:ascii="Arial" w:eastAsia="Times New Roman" w:hAnsi="Arial" w:cs="Arial"/>
                <w:color w:val="000000"/>
                <w:lang w:eastAsia="es-ES"/>
              </w:rPr>
              <w:t>Correo electrónico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952CE" w14:textId="77777777" w:rsidR="00033A42" w:rsidRPr="00F055C3" w:rsidRDefault="00033A42" w:rsidP="00D8074D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033A42" w:rsidRPr="00F055C3" w14:paraId="235B045F" w14:textId="77777777" w:rsidTr="194F41C7">
        <w:trPr>
          <w:trHeight w:val="264"/>
        </w:trPr>
        <w:tc>
          <w:tcPr>
            <w:tcW w:w="2545" w:type="dxa"/>
            <w:tcBorders>
              <w:left w:val="single" w:sz="4" w:space="0" w:color="auto"/>
            </w:tcBorders>
          </w:tcPr>
          <w:p w14:paraId="58AB94F8" w14:textId="77777777" w:rsidR="00033A42" w:rsidRPr="00F055C3" w:rsidRDefault="00033A42" w:rsidP="00D8074D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 w:rsidRPr="00F055C3">
              <w:rPr>
                <w:rFonts w:ascii="Arial" w:hAnsi="Arial" w:cs="Arial"/>
              </w:rPr>
              <w:t>Teléfono(s)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EDFC2" w14:textId="77777777" w:rsidR="00033A42" w:rsidRPr="00F055C3" w:rsidRDefault="00033A42" w:rsidP="00D8074D">
            <w:pPr>
              <w:pStyle w:val="Textosinforma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es-ES"/>
              </w:rPr>
            </w:pPr>
          </w:p>
        </w:tc>
      </w:tr>
      <w:tr w:rsidR="00033A42" w:rsidRPr="00F055C3" w14:paraId="6F25437B" w14:textId="77777777" w:rsidTr="194F41C7">
        <w:trPr>
          <w:trHeight w:val="25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75C383C1" w14:textId="3B19D05B" w:rsidR="00033A42" w:rsidRPr="007B3DF9" w:rsidRDefault="00175A86" w:rsidP="00D8074D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val="es-CO" w:eastAsia="es-ES"/>
              </w:rPr>
            </w:pPr>
            <w:r>
              <w:rPr>
                <w:rFonts w:ascii="Arial" w:eastAsia="Times New Roman" w:hAnsi="Arial" w:cs="Arial"/>
                <w:color w:val="000000"/>
                <w:lang w:val="es-CO" w:eastAsia="es-ES"/>
              </w:rPr>
              <w:t>Rol</w:t>
            </w:r>
          </w:p>
        </w:tc>
        <w:sdt>
          <w:sdtPr>
            <w:rPr>
              <w:rFonts w:ascii="Arial" w:hAnsi="Arial" w:cs="Arial"/>
            </w:rPr>
            <w:alias w:val="Seleccione un rol"/>
            <w:tag w:val="Seleccione un rol"/>
            <w:id w:val="-793441661"/>
            <w:placeholder>
              <w:docPart w:val="493C81BAA42B4F4698585140C0A6F099"/>
            </w:placeholder>
            <w:showingPlcHdr/>
            <w:dropDownList>
              <w:listItem w:value="Elija un elemento."/>
              <w:listItem w:displayText="Asesor " w:value="Asesor "/>
              <w:listItem w:displayText="Asistente " w:value="Asistente "/>
              <w:listItem w:displayText="Co- investigador" w:value="Co- investigador"/>
              <w:listItem w:displayText="Co- investigador Principal" w:value="Co- investigador Principal"/>
              <w:listItem w:displayText="Doctorando " w:value="Doctorando "/>
              <w:listItem w:displayText="Estudiante " w:value="Estudiante "/>
              <w:listItem w:displayText="Jóven Investigador" w:value="Jóven Investigador"/>
              <w:listItem w:displayText="Investigador Principal " w:value="Investigador Principal "/>
              <w:listItem w:displayText="Postdoctor " w:value="Postdoctor "/>
              <w:listItem w:displayText="Tutor " w:value="Tutor "/>
              <w:listItem w:displayText="Otro" w:value="Otro"/>
            </w:dropDownList>
          </w:sdtPr>
          <w:sdtEndPr/>
          <w:sdtContent>
            <w:tc>
              <w:tcPr>
                <w:tcW w:w="2268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14:paraId="68A27BBF" w14:textId="473AE693" w:rsidR="00033A42" w:rsidRPr="00F055C3" w:rsidRDefault="00175A86" w:rsidP="00175A86">
                <w:pPr>
                  <w:pStyle w:val="Textosinformato"/>
                  <w:jc w:val="both"/>
                  <w:rPr>
                    <w:rFonts w:ascii="Arial" w:hAnsi="Arial" w:cs="Arial"/>
                  </w:rPr>
                </w:pPr>
                <w:r w:rsidRPr="005478D0">
                  <w:rPr>
                    <w:rStyle w:val="Textodelmarcadordeposicin"/>
                  </w:rPr>
                  <w:t>Elija un elemento.</w:t>
                </w:r>
              </w:p>
            </w:tc>
          </w:sdtContent>
        </w:sdt>
        <w:tc>
          <w:tcPr>
            <w:tcW w:w="1984" w:type="dxa"/>
            <w:tcBorders>
              <w:top w:val="single" w:sz="4" w:space="0" w:color="auto"/>
            </w:tcBorders>
            <w:vAlign w:val="center"/>
          </w:tcPr>
          <w:p w14:paraId="3C72394F" w14:textId="27411613" w:rsidR="00033A42" w:rsidRPr="00F055C3" w:rsidRDefault="194F41C7" w:rsidP="00D8074D">
            <w:pPr>
              <w:pStyle w:val="Textosinformato"/>
              <w:jc w:val="both"/>
              <w:rPr>
                <w:rFonts w:ascii="Arial" w:hAnsi="Arial" w:cs="Arial"/>
              </w:rPr>
            </w:pPr>
            <w:proofErr w:type="spellStart"/>
            <w:r w:rsidRPr="194F41C7">
              <w:rPr>
                <w:rFonts w:ascii="Arial" w:eastAsia="Times New Roman" w:hAnsi="Arial" w:cs="Arial"/>
                <w:color w:val="000000" w:themeColor="text1"/>
                <w:lang w:eastAsia="es-ES"/>
              </w:rPr>
              <w:t>Estatusaboral</w:t>
            </w:r>
            <w:proofErr w:type="spellEnd"/>
            <w:r w:rsidRPr="194F41C7">
              <w:rPr>
                <w:rFonts w:ascii="Arial" w:eastAsia="Times New Roman" w:hAnsi="Arial" w:cs="Arial"/>
                <w:color w:val="000000" w:themeColor="text1"/>
                <w:lang w:eastAsia="es-ES"/>
              </w:rPr>
              <w:t>: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D6D43" w14:textId="5DA6E733" w:rsidR="00033A42" w:rsidRPr="00F055C3" w:rsidRDefault="00AA577F" w:rsidP="00D8074D">
            <w:pPr>
              <w:pStyle w:val="Textosinforma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eastAsia="Times New Roman" w:hAnsi="Arial" w:cs="Arial"/>
                  <w:b/>
                  <w:bCs/>
                  <w:color w:val="000000"/>
                  <w:lang w:eastAsia="es-ES"/>
                </w:rPr>
                <w:alias w:val="Seleccione su estatus laboral"/>
                <w:tag w:val="Seleccione su estatus laboral"/>
                <w:id w:val="-292370174"/>
                <w:placeholder>
                  <w:docPart w:val="0DD4CF66665547F1A89F9A4A22F652FD"/>
                </w:placeholder>
                <w:showingPlcHdr/>
                <w:dropDownList>
                  <w:listItem w:value="Elija un elemento."/>
                  <w:listItem w:displayText="Planta" w:value="Planta"/>
                  <w:listItem w:displayText="Cátedra" w:value="Cátedra"/>
                  <w:listItem w:displayText="Contratista" w:value="Contratista"/>
                  <w:listItem w:displayText="No aplica" w:value="No aplica"/>
                </w:dropDownList>
              </w:sdtPr>
              <w:sdtEndPr/>
              <w:sdtContent>
                <w:r w:rsidR="007837AC" w:rsidRPr="00F055C3">
                  <w:rPr>
                    <w:rStyle w:val="Textodelmarcadordeposicin"/>
                    <w:rFonts w:ascii="Arial" w:hAnsi="Arial" w:cs="Arial"/>
                  </w:rPr>
                  <w:t>Elija un elemento.</w:t>
                </w:r>
              </w:sdtContent>
            </w:sdt>
          </w:p>
        </w:tc>
      </w:tr>
      <w:tr w:rsidR="00033A42" w:rsidRPr="00F055C3" w14:paraId="10453921" w14:textId="77777777" w:rsidTr="194F41C7">
        <w:trPr>
          <w:trHeight w:val="236"/>
        </w:trPr>
        <w:tc>
          <w:tcPr>
            <w:tcW w:w="9227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AC2F8" w14:textId="43727C62" w:rsidR="00033A42" w:rsidRPr="00F055C3" w:rsidRDefault="00033A42" w:rsidP="00D8074D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</w:p>
          <w:p w14:paraId="659738CE" w14:textId="6389E7FF" w:rsidR="00033A42" w:rsidRDefault="00033A42" w:rsidP="00D8074D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 w:rsidRPr="00F055C3">
              <w:rPr>
                <w:rFonts w:ascii="Arial" w:eastAsia="Times New Roman" w:hAnsi="Arial" w:cs="Arial"/>
                <w:color w:val="000000"/>
                <w:lang w:eastAsia="es-ES"/>
              </w:rPr>
              <w:t xml:space="preserve">Describa su contribución individual al </w:t>
            </w:r>
            <w:r w:rsidR="002D66D0" w:rsidRPr="00F055C3">
              <w:rPr>
                <w:rFonts w:ascii="Arial" w:eastAsia="Times New Roman" w:hAnsi="Arial" w:cs="Arial"/>
                <w:color w:val="000000"/>
                <w:lang w:eastAsia="es-ES"/>
              </w:rPr>
              <w:t xml:space="preserve">desarrollo </w:t>
            </w:r>
            <w:r w:rsidR="00C07CDF" w:rsidRPr="00F055C3">
              <w:rPr>
                <w:rFonts w:ascii="Arial" w:eastAsia="Times New Roman" w:hAnsi="Arial" w:cs="Arial"/>
                <w:color w:val="000000"/>
                <w:lang w:eastAsia="es-ES"/>
              </w:rPr>
              <w:t>de la creación intelectual</w:t>
            </w:r>
            <w:r w:rsidR="00D95C9C">
              <w:rPr>
                <w:rFonts w:ascii="Arial" w:eastAsia="Times New Roman" w:hAnsi="Arial" w:cs="Arial"/>
                <w:color w:val="000000"/>
                <w:lang w:eastAsia="es-ES"/>
              </w:rPr>
              <w:t>:</w:t>
            </w:r>
          </w:p>
          <w:p w14:paraId="3C961387" w14:textId="41AEE450" w:rsidR="00FF4620" w:rsidRDefault="00FF4620" w:rsidP="00D8074D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</w:p>
          <w:p w14:paraId="6D799D0A" w14:textId="77777777" w:rsidR="00FF4620" w:rsidRDefault="00FF4620" w:rsidP="00D8074D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</w:p>
          <w:p w14:paraId="008048BC" w14:textId="77777777" w:rsidR="00FF4620" w:rsidRDefault="00FF4620" w:rsidP="00FF4620">
            <w:pPr>
              <w:pStyle w:val="Textosinformato"/>
              <w:jc w:val="both"/>
              <w:rPr>
                <w:rFonts w:ascii="Arial" w:hAnsi="Arial" w:cs="Arial"/>
              </w:rPr>
            </w:pPr>
            <w:r w:rsidRPr="00F055C3">
              <w:rPr>
                <w:rFonts w:ascii="Arial" w:hAnsi="Arial" w:cs="Arial"/>
              </w:rPr>
              <w:t xml:space="preserve">El desarrollo de </w:t>
            </w:r>
            <w:r>
              <w:rPr>
                <w:rFonts w:ascii="Arial" w:hAnsi="Arial" w:cs="Arial"/>
              </w:rPr>
              <w:t>la creación intelectual</w:t>
            </w:r>
            <w:r w:rsidRPr="00F055C3">
              <w:rPr>
                <w:rFonts w:ascii="Arial" w:hAnsi="Arial" w:cs="Arial"/>
              </w:rPr>
              <w:t xml:space="preserve"> se enmarca en sus activi</w:t>
            </w:r>
            <w:r>
              <w:rPr>
                <w:rFonts w:ascii="Arial" w:hAnsi="Arial" w:cs="Arial"/>
              </w:rPr>
              <w:t>dades y/o responsabilidades</w:t>
            </w:r>
            <w:r w:rsidRPr="00F055C3">
              <w:rPr>
                <w:rFonts w:ascii="Arial" w:hAnsi="Arial" w:cs="Arial"/>
              </w:rPr>
              <w:t xml:space="preserve"> con la Pontificia Universidad Javeriana?</w:t>
            </w:r>
          </w:p>
          <w:p w14:paraId="54730141" w14:textId="77777777" w:rsidR="00FF4620" w:rsidRDefault="00FF4620" w:rsidP="00FF4620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</w:p>
          <w:p w14:paraId="6A90D890" w14:textId="2891673C" w:rsidR="00FF4620" w:rsidRDefault="00FF4620" w:rsidP="00FF4620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>
              <w:rPr>
                <w:rFonts w:ascii="Arial" w:eastAsia="Times New Roman" w:hAnsi="Arial" w:cs="Arial"/>
                <w:color w:val="000000"/>
                <w:lang w:eastAsia="es-ES"/>
              </w:rPr>
              <w:t>Si ___          No ___</w:t>
            </w:r>
          </w:p>
          <w:p w14:paraId="6D323B37" w14:textId="3B16A5B1" w:rsidR="00FF4620" w:rsidRDefault="00FF4620" w:rsidP="00FF4620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</w:p>
          <w:p w14:paraId="0610BC96" w14:textId="77777777" w:rsidR="00FF4620" w:rsidRDefault="00FF4620" w:rsidP="00FF4620">
            <w:pPr>
              <w:pStyle w:val="Textosinforma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  <w:r w:rsidRPr="00F055C3">
              <w:rPr>
                <w:rFonts w:ascii="Arial" w:hAnsi="Arial" w:cs="Arial"/>
              </w:rPr>
              <w:t xml:space="preserve">ara el desarrollo de </w:t>
            </w:r>
            <w:r>
              <w:rPr>
                <w:rFonts w:ascii="Arial" w:hAnsi="Arial" w:cs="Arial"/>
              </w:rPr>
              <w:t>la creación intelectual, ¿H</w:t>
            </w:r>
            <w:r w:rsidRPr="00F055C3">
              <w:rPr>
                <w:rFonts w:ascii="Arial" w:hAnsi="Arial" w:cs="Arial"/>
              </w:rPr>
              <w:t xml:space="preserve">a empleado </w:t>
            </w:r>
            <w:r>
              <w:rPr>
                <w:rFonts w:ascii="Arial" w:hAnsi="Arial" w:cs="Arial"/>
              </w:rPr>
              <w:t>instalaciones, recursos, tiempo de dedicación, asesoría y/</w:t>
            </w:r>
            <w:proofErr w:type="spellStart"/>
            <w:r>
              <w:rPr>
                <w:rFonts w:ascii="Arial" w:hAnsi="Arial" w:cs="Arial"/>
              </w:rPr>
              <w:t>o</w:t>
            </w:r>
            <w:proofErr w:type="spellEnd"/>
            <w:r>
              <w:rPr>
                <w:rFonts w:ascii="Arial" w:hAnsi="Arial" w:cs="Arial"/>
              </w:rPr>
              <w:t xml:space="preserve"> orientación de profesores o técnicos, medios o datos </w:t>
            </w:r>
            <w:r w:rsidRPr="00D95C9C">
              <w:rPr>
                <w:rFonts w:ascii="Arial" w:hAnsi="Arial" w:cs="Arial"/>
              </w:rPr>
              <w:t>conocidos o utilizados debido a</w:t>
            </w:r>
            <w:r>
              <w:rPr>
                <w:rFonts w:ascii="Arial" w:hAnsi="Arial" w:cs="Arial"/>
              </w:rPr>
              <w:t xml:space="preserve"> </w:t>
            </w:r>
            <w:r w:rsidRPr="00D95C9C">
              <w:rPr>
                <w:rFonts w:ascii="Arial" w:hAnsi="Arial" w:cs="Arial"/>
              </w:rPr>
              <w:t>su vínculo con</w:t>
            </w:r>
            <w:r w:rsidRPr="00F055C3">
              <w:rPr>
                <w:rFonts w:ascii="Arial" w:hAnsi="Arial" w:cs="Arial"/>
              </w:rPr>
              <w:t xml:space="preserve"> la Pontificia Universidad Javeriana</w:t>
            </w:r>
            <w:r>
              <w:rPr>
                <w:rFonts w:ascii="Arial" w:hAnsi="Arial" w:cs="Arial"/>
              </w:rPr>
              <w:t>?</w:t>
            </w:r>
          </w:p>
          <w:p w14:paraId="4B1F6B48" w14:textId="77777777" w:rsidR="00FF4620" w:rsidRDefault="00FF4620" w:rsidP="00FF4620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</w:p>
          <w:p w14:paraId="603E4DBD" w14:textId="534329B2" w:rsidR="002D66D0" w:rsidRPr="00FF4620" w:rsidRDefault="00FF4620" w:rsidP="7608862C">
            <w:pPr>
              <w:pStyle w:val="Textosinformato"/>
              <w:jc w:val="both"/>
              <w:rPr>
                <w:rFonts w:ascii="Arial" w:eastAsia="Times New Roman" w:hAnsi="Arial" w:cs="Arial"/>
                <w:color w:val="000000" w:themeColor="text1"/>
                <w:lang w:eastAsia="es-ES"/>
              </w:rPr>
            </w:pPr>
            <w:r w:rsidRPr="7608862C">
              <w:rPr>
                <w:rFonts w:ascii="Arial" w:eastAsia="Times New Roman" w:hAnsi="Arial" w:cs="Arial"/>
                <w:color w:val="000000" w:themeColor="text1"/>
                <w:lang w:eastAsia="es-ES"/>
              </w:rPr>
              <w:t>Si ___          No ___</w:t>
            </w:r>
          </w:p>
          <w:p w14:paraId="3515615F" w14:textId="6A7B3458" w:rsidR="002D66D0" w:rsidRPr="00FF4620" w:rsidRDefault="002D66D0" w:rsidP="00D8074D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</w:p>
        </w:tc>
      </w:tr>
    </w:tbl>
    <w:p w14:paraId="2DCD7870" w14:textId="68FA4BCA" w:rsidR="007D50A3" w:rsidRPr="00945DC3" w:rsidRDefault="00033A42" w:rsidP="00945DC3">
      <w:pPr>
        <w:pStyle w:val="Textosinformato"/>
        <w:jc w:val="right"/>
        <w:rPr>
          <w:rFonts w:ascii="Arial" w:hAnsi="Arial" w:cs="Arial"/>
          <w:sz w:val="16"/>
          <w:szCs w:val="18"/>
        </w:rPr>
      </w:pPr>
      <w:r w:rsidRPr="00152E33">
        <w:rPr>
          <w:rFonts w:ascii="Arial" w:hAnsi="Arial" w:cs="Arial"/>
          <w:sz w:val="16"/>
          <w:szCs w:val="18"/>
        </w:rPr>
        <w:t>*Puede replicar el cuadro con cada uno de los integrantes del equipo</w:t>
      </w:r>
    </w:p>
    <w:p w14:paraId="03FB49F2" w14:textId="77777777" w:rsidR="009F4D43" w:rsidRDefault="009F4D43" w:rsidP="00546804">
      <w:pPr>
        <w:pStyle w:val="Textosinformato"/>
        <w:rPr>
          <w:rFonts w:ascii="Arial" w:hAnsi="Arial" w:cs="Arial"/>
        </w:rPr>
      </w:pPr>
    </w:p>
    <w:p w14:paraId="244C25C8" w14:textId="77777777" w:rsidR="00B93315" w:rsidRDefault="00B93315" w:rsidP="00546804">
      <w:pPr>
        <w:pStyle w:val="Textosinformato"/>
        <w:rPr>
          <w:rFonts w:ascii="Arial" w:hAnsi="Arial" w:cs="Arial"/>
        </w:rPr>
      </w:pPr>
    </w:p>
    <w:p w14:paraId="4BF033D9" w14:textId="4A5FC172" w:rsidR="00B93315" w:rsidRPr="00EC6FF9" w:rsidRDefault="00243B9E" w:rsidP="00546804">
      <w:pPr>
        <w:pStyle w:val="Textosinformato"/>
        <w:rPr>
          <w:rFonts w:ascii="Arial" w:hAnsi="Arial" w:cs="Arial"/>
          <w:b/>
          <w:bCs/>
          <w:u w:val="single"/>
        </w:rPr>
      </w:pPr>
      <w:r w:rsidRPr="00EC6FF9">
        <w:rPr>
          <w:rFonts w:ascii="Arial" w:hAnsi="Arial" w:cs="Arial"/>
          <w:b/>
          <w:bCs/>
          <w:u w:val="single"/>
        </w:rPr>
        <w:t>INVESTIGADORES OTRAS INSTITUCIONES</w:t>
      </w:r>
    </w:p>
    <w:p w14:paraId="42F5712E" w14:textId="77777777" w:rsidR="00B93315" w:rsidRDefault="00B93315" w:rsidP="00546804">
      <w:pPr>
        <w:pStyle w:val="Textosinformato"/>
        <w:rPr>
          <w:rFonts w:ascii="Arial" w:hAnsi="Arial" w:cs="Arial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5"/>
        <w:gridCol w:w="2268"/>
        <w:gridCol w:w="1984"/>
        <w:gridCol w:w="2430"/>
      </w:tblGrid>
      <w:tr w:rsidR="00243B9E" w:rsidRPr="00F055C3" w14:paraId="0E579E03" w14:textId="77777777" w:rsidTr="004570C6">
        <w:trPr>
          <w:trHeight w:val="260"/>
        </w:trPr>
        <w:tc>
          <w:tcPr>
            <w:tcW w:w="9227" w:type="dxa"/>
            <w:gridSpan w:val="4"/>
          </w:tcPr>
          <w:p w14:paraId="44EB34DB" w14:textId="77777777" w:rsidR="00243B9E" w:rsidRPr="00F055C3" w:rsidRDefault="00243B9E" w:rsidP="004570C6">
            <w:pPr>
              <w:pStyle w:val="Textosinformato"/>
              <w:rPr>
                <w:rFonts w:ascii="Arial" w:hAnsi="Arial" w:cs="Arial"/>
                <w:b/>
              </w:rPr>
            </w:pPr>
            <w:r w:rsidRPr="00F055C3">
              <w:rPr>
                <w:rFonts w:ascii="Arial" w:hAnsi="Arial" w:cs="Arial"/>
                <w:b/>
              </w:rPr>
              <w:t>Integrante 1</w:t>
            </w:r>
            <w:r>
              <w:rPr>
                <w:rFonts w:ascii="Arial" w:hAnsi="Arial" w:cs="Arial"/>
                <w:b/>
              </w:rPr>
              <w:t xml:space="preserve"> (Investigador principal)</w:t>
            </w:r>
          </w:p>
        </w:tc>
      </w:tr>
      <w:tr w:rsidR="00243B9E" w:rsidRPr="00F055C3" w14:paraId="021DD023" w14:textId="77777777" w:rsidTr="004570C6">
        <w:tc>
          <w:tcPr>
            <w:tcW w:w="2545" w:type="dxa"/>
            <w:tcBorders>
              <w:top w:val="single" w:sz="4" w:space="0" w:color="auto"/>
              <w:left w:val="single" w:sz="4" w:space="0" w:color="auto"/>
            </w:tcBorders>
          </w:tcPr>
          <w:p w14:paraId="52559482" w14:textId="77777777" w:rsidR="00243B9E" w:rsidRPr="00F055C3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  <w:r w:rsidRPr="00F055C3">
              <w:rPr>
                <w:rFonts w:ascii="Arial" w:eastAsia="Times New Roman" w:hAnsi="Arial" w:cs="Arial"/>
                <w:color w:val="000000"/>
                <w:lang w:eastAsia="es-ES"/>
              </w:rPr>
              <w:t xml:space="preserve">Nombre completo: 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F1AA4" w14:textId="77777777" w:rsidR="00243B9E" w:rsidRPr="00F055C3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243B9E" w:rsidRPr="00F055C3" w14:paraId="3FAF5E54" w14:textId="77777777" w:rsidTr="004570C6"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4CC677ED" w14:textId="77777777" w:rsidR="00243B9E" w:rsidRPr="00F055C3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  <w:r w:rsidRPr="00F055C3">
              <w:rPr>
                <w:rFonts w:ascii="Arial" w:eastAsia="Times New Roman" w:hAnsi="Arial" w:cs="Arial"/>
                <w:color w:val="000000"/>
                <w:lang w:eastAsia="es-ES"/>
              </w:rPr>
              <w:t>Identificación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39531" w14:textId="77777777" w:rsidR="00243B9E" w:rsidRPr="00F055C3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243B9E" w:rsidRPr="00F055C3" w14:paraId="3F56B543" w14:textId="77777777" w:rsidTr="004570C6">
        <w:trPr>
          <w:trHeight w:val="6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3C86505B" w14:textId="6592F6A7" w:rsidR="00243B9E" w:rsidRPr="00F055C3" w:rsidRDefault="00243B9E" w:rsidP="004570C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>
              <w:rPr>
                <w:rFonts w:ascii="Arial" w:eastAsia="Times New Roman" w:hAnsi="Arial" w:cs="Arial"/>
                <w:color w:val="000000"/>
                <w:lang w:eastAsia="es-ES"/>
              </w:rPr>
              <w:t>Cargo</w:t>
            </w:r>
            <w:r w:rsidRPr="00F055C3">
              <w:rPr>
                <w:rFonts w:ascii="Arial" w:eastAsia="Times New Roman" w:hAnsi="Arial" w:cs="Arial"/>
                <w:color w:val="000000"/>
                <w:lang w:eastAsia="es-ES"/>
              </w:rPr>
              <w:t>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5839C" w14:textId="77777777" w:rsidR="00243B9E" w:rsidRPr="00113C87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243B9E" w:rsidRPr="00F055C3" w14:paraId="5E248EB7" w14:textId="77777777" w:rsidTr="004570C6">
        <w:trPr>
          <w:trHeight w:val="6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7C74B104" w14:textId="77777777" w:rsidR="00243B9E" w:rsidRPr="00F055C3" w:rsidRDefault="00243B9E" w:rsidP="004570C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>
              <w:rPr>
                <w:rFonts w:ascii="Arial" w:eastAsia="Times New Roman" w:hAnsi="Arial" w:cs="Arial"/>
                <w:color w:val="000000"/>
                <w:lang w:eastAsia="es-ES"/>
              </w:rPr>
              <w:t>Institución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7D2F4" w14:textId="77777777" w:rsidR="00243B9E" w:rsidRPr="00113C87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243B9E" w:rsidRPr="00F055C3" w14:paraId="6107F3CE" w14:textId="77777777" w:rsidTr="004570C6">
        <w:trPr>
          <w:trHeight w:val="25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3B83E589" w14:textId="77777777" w:rsidR="00243B9E" w:rsidRPr="00F055C3" w:rsidRDefault="00243B9E" w:rsidP="004570C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 w:rsidRPr="00F055C3">
              <w:rPr>
                <w:rFonts w:ascii="Arial" w:eastAsia="Times New Roman" w:hAnsi="Arial" w:cs="Arial"/>
                <w:color w:val="000000"/>
                <w:lang w:eastAsia="es-ES"/>
              </w:rPr>
              <w:t>Correo electrónico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9978E" w14:textId="77777777" w:rsidR="00243B9E" w:rsidRPr="00113C87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243B9E" w:rsidRPr="00F055C3" w14:paraId="27194A6A" w14:textId="77777777" w:rsidTr="004570C6">
        <w:trPr>
          <w:trHeight w:val="264"/>
        </w:trPr>
        <w:tc>
          <w:tcPr>
            <w:tcW w:w="2545" w:type="dxa"/>
            <w:tcBorders>
              <w:left w:val="single" w:sz="4" w:space="0" w:color="auto"/>
            </w:tcBorders>
          </w:tcPr>
          <w:p w14:paraId="09212225" w14:textId="77777777" w:rsidR="00243B9E" w:rsidRPr="00F055C3" w:rsidRDefault="00243B9E" w:rsidP="004570C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 w:rsidRPr="00F055C3">
              <w:rPr>
                <w:rFonts w:ascii="Arial" w:hAnsi="Arial" w:cs="Arial"/>
              </w:rPr>
              <w:t>Teléfono(s)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7A607" w14:textId="77777777" w:rsidR="00243B9E" w:rsidRPr="00F055C3" w:rsidRDefault="00243B9E" w:rsidP="004570C6">
            <w:pPr>
              <w:pStyle w:val="Textosinforma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es-ES"/>
              </w:rPr>
            </w:pPr>
          </w:p>
        </w:tc>
      </w:tr>
      <w:tr w:rsidR="00243B9E" w:rsidRPr="00F055C3" w14:paraId="3436423A" w14:textId="77777777" w:rsidTr="004570C6">
        <w:trPr>
          <w:trHeight w:val="25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10487F41" w14:textId="77777777" w:rsidR="00243B9E" w:rsidRPr="00F055C3" w:rsidRDefault="00243B9E" w:rsidP="004570C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 w:rsidRPr="00F055C3">
              <w:rPr>
                <w:rFonts w:ascii="Arial" w:eastAsia="Times New Roman" w:hAnsi="Arial" w:cs="Arial"/>
                <w:color w:val="000000"/>
                <w:lang w:eastAsia="es-ES"/>
              </w:rPr>
              <w:t>Rol</w:t>
            </w:r>
          </w:p>
        </w:tc>
        <w:sdt>
          <w:sdtPr>
            <w:rPr>
              <w:rFonts w:ascii="Arial" w:hAnsi="Arial" w:cs="Arial"/>
            </w:rPr>
            <w:alias w:val="Seleccione un rol"/>
            <w:tag w:val="Seleccione un rol"/>
            <w:id w:val="-394967765"/>
            <w:placeholder>
              <w:docPart w:val="79C8EDE8EC234ED783DD3D9566270F5A"/>
            </w:placeholder>
            <w:showingPlcHdr/>
            <w:dropDownList>
              <w:listItem w:value="Elija un elemento."/>
              <w:listItem w:displayText="Asesor " w:value="Asesor "/>
              <w:listItem w:displayText="Asistente " w:value="Asistente "/>
              <w:listItem w:displayText="Co- investigador" w:value="Co- investigador"/>
              <w:listItem w:displayText="Co- investigador Principal" w:value="Co- investigador Principal"/>
              <w:listItem w:displayText="Doctorando " w:value="Doctorando "/>
              <w:listItem w:displayText="Estudiante " w:value="Estudiante "/>
              <w:listItem w:displayText="Jóven Investigador" w:value="Jóven Investigador"/>
              <w:listItem w:displayText="Investigador Principal " w:value="Investigador Principal "/>
              <w:listItem w:displayText="Postdoctor " w:value="Postdoctor "/>
              <w:listItem w:displayText="Tutor " w:value="Tutor "/>
              <w:listItem w:displayText="Otro" w:value="Otro"/>
            </w:dropDownList>
          </w:sdtPr>
          <w:sdtEndPr/>
          <w:sdtContent>
            <w:tc>
              <w:tcPr>
                <w:tcW w:w="2268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14:paraId="4846A3AD" w14:textId="77777777" w:rsidR="00243B9E" w:rsidRPr="00F055C3" w:rsidRDefault="00243B9E" w:rsidP="004570C6">
                <w:pPr>
                  <w:pStyle w:val="Textosinformato"/>
                  <w:jc w:val="both"/>
                  <w:rPr>
                    <w:rFonts w:ascii="Arial" w:hAnsi="Arial" w:cs="Arial"/>
                  </w:rPr>
                </w:pPr>
                <w:r w:rsidRPr="005478D0">
                  <w:rPr>
                    <w:rStyle w:val="Textodelmarcadordeposicin"/>
                  </w:rPr>
                  <w:t>Elija un elemento.</w:t>
                </w:r>
              </w:p>
            </w:tc>
          </w:sdtContent>
        </w:sdt>
        <w:tc>
          <w:tcPr>
            <w:tcW w:w="1984" w:type="dxa"/>
            <w:tcBorders>
              <w:top w:val="single" w:sz="4" w:space="0" w:color="auto"/>
            </w:tcBorders>
            <w:vAlign w:val="center"/>
          </w:tcPr>
          <w:p w14:paraId="5901ED20" w14:textId="77777777" w:rsidR="00243B9E" w:rsidRPr="00F055C3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  <w:r w:rsidRPr="00F055C3">
              <w:rPr>
                <w:rFonts w:ascii="Arial" w:eastAsia="Times New Roman" w:hAnsi="Arial" w:cs="Arial"/>
                <w:color w:val="000000"/>
                <w:lang w:eastAsia="es-ES"/>
              </w:rPr>
              <w:t>Estatus laboral: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2D731" w14:textId="77777777" w:rsidR="00243B9E" w:rsidRPr="00F055C3" w:rsidRDefault="00AA577F" w:rsidP="004570C6">
            <w:pPr>
              <w:pStyle w:val="Textosinforma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eastAsia="Times New Roman" w:hAnsi="Arial" w:cs="Arial"/>
                  <w:b/>
                  <w:bCs/>
                  <w:color w:val="000000"/>
                  <w:lang w:eastAsia="es-ES"/>
                </w:rPr>
                <w:alias w:val="Seleccione su estatus laboral"/>
                <w:tag w:val="Seleccione su estatus laboral"/>
                <w:id w:val="-706864623"/>
                <w:placeholder>
                  <w:docPart w:val="C2B6E3B4C7BB472AB2A3938FD2B2FF73"/>
                </w:placeholder>
                <w:showingPlcHdr/>
                <w:dropDownList>
                  <w:listItem w:value="Elija un elemento."/>
                  <w:listItem w:displayText="Planta" w:value="Planta"/>
                  <w:listItem w:displayText="Cátedra" w:value="Cátedra"/>
                  <w:listItem w:displayText="Contratista" w:value="Contratista"/>
                  <w:listItem w:displayText="No aplica" w:value="No aplica"/>
                </w:dropDownList>
              </w:sdtPr>
              <w:sdtEndPr/>
              <w:sdtContent>
                <w:r w:rsidR="00243B9E" w:rsidRPr="00F055C3">
                  <w:rPr>
                    <w:rStyle w:val="Textodelmarcadordeposicin"/>
                    <w:rFonts w:ascii="Arial" w:hAnsi="Arial" w:cs="Arial"/>
                  </w:rPr>
                  <w:t>Elija un elemento.</w:t>
                </w:r>
              </w:sdtContent>
            </w:sdt>
          </w:p>
        </w:tc>
      </w:tr>
      <w:tr w:rsidR="00243B9E" w:rsidRPr="00F055C3" w14:paraId="0716AD19" w14:textId="77777777" w:rsidTr="004570C6">
        <w:trPr>
          <w:trHeight w:val="236"/>
        </w:trPr>
        <w:tc>
          <w:tcPr>
            <w:tcW w:w="9227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0C086" w14:textId="77777777" w:rsidR="00243B9E" w:rsidRPr="00FF4620" w:rsidRDefault="00243B9E" w:rsidP="004B1654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</w:p>
        </w:tc>
      </w:tr>
    </w:tbl>
    <w:p w14:paraId="0BFB5873" w14:textId="77777777" w:rsidR="00243B9E" w:rsidRDefault="00243B9E" w:rsidP="00243B9E">
      <w:pPr>
        <w:pStyle w:val="Textosinformato"/>
        <w:jc w:val="both"/>
        <w:rPr>
          <w:rFonts w:ascii="Arial" w:hAnsi="Arial" w:cs="Arial"/>
          <w:b/>
        </w:rPr>
      </w:pPr>
    </w:p>
    <w:p w14:paraId="701674B1" w14:textId="77777777" w:rsidR="004B1654" w:rsidRDefault="004B1654" w:rsidP="00243B9E">
      <w:pPr>
        <w:pStyle w:val="Textosinformato"/>
        <w:jc w:val="both"/>
        <w:rPr>
          <w:rFonts w:ascii="Arial" w:hAnsi="Arial" w:cs="Arial"/>
          <w:b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5"/>
        <w:gridCol w:w="2268"/>
        <w:gridCol w:w="1984"/>
        <w:gridCol w:w="2430"/>
      </w:tblGrid>
      <w:tr w:rsidR="00243B9E" w:rsidRPr="00F055C3" w14:paraId="06EB9859" w14:textId="77777777" w:rsidTr="004570C6">
        <w:trPr>
          <w:trHeight w:val="278"/>
        </w:trPr>
        <w:tc>
          <w:tcPr>
            <w:tcW w:w="9227" w:type="dxa"/>
            <w:gridSpan w:val="4"/>
          </w:tcPr>
          <w:p w14:paraId="447CE861" w14:textId="77777777" w:rsidR="00243B9E" w:rsidRPr="00F055C3" w:rsidRDefault="00243B9E" w:rsidP="004570C6">
            <w:pPr>
              <w:pStyle w:val="Textosinformato"/>
              <w:rPr>
                <w:rFonts w:ascii="Arial" w:hAnsi="Arial" w:cs="Arial"/>
                <w:b/>
              </w:rPr>
            </w:pPr>
            <w:r w:rsidRPr="00F055C3">
              <w:rPr>
                <w:rFonts w:ascii="Arial" w:hAnsi="Arial" w:cs="Arial"/>
                <w:b/>
              </w:rPr>
              <w:t xml:space="preserve">Integrante 2. </w:t>
            </w:r>
          </w:p>
        </w:tc>
      </w:tr>
      <w:tr w:rsidR="00243B9E" w:rsidRPr="00F055C3" w14:paraId="4F64E04C" w14:textId="77777777" w:rsidTr="004570C6">
        <w:tc>
          <w:tcPr>
            <w:tcW w:w="2545" w:type="dxa"/>
            <w:tcBorders>
              <w:top w:val="single" w:sz="4" w:space="0" w:color="auto"/>
              <w:left w:val="single" w:sz="4" w:space="0" w:color="auto"/>
            </w:tcBorders>
          </w:tcPr>
          <w:p w14:paraId="17405046" w14:textId="77777777" w:rsidR="00243B9E" w:rsidRPr="00F055C3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  <w:r w:rsidRPr="00F055C3">
              <w:rPr>
                <w:rFonts w:ascii="Arial" w:eastAsia="Times New Roman" w:hAnsi="Arial" w:cs="Arial"/>
                <w:color w:val="000000"/>
                <w:lang w:eastAsia="es-ES"/>
              </w:rPr>
              <w:t xml:space="preserve">Nombre completo: 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43AEA" w14:textId="77777777" w:rsidR="00243B9E" w:rsidRPr="00F055C3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243B9E" w:rsidRPr="00F055C3" w14:paraId="72F75695" w14:textId="77777777" w:rsidTr="004570C6"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6BFDB3C6" w14:textId="77777777" w:rsidR="00243B9E" w:rsidRPr="00F055C3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  <w:r w:rsidRPr="00F055C3">
              <w:rPr>
                <w:rFonts w:ascii="Arial" w:eastAsia="Times New Roman" w:hAnsi="Arial" w:cs="Arial"/>
                <w:color w:val="000000"/>
                <w:lang w:eastAsia="es-ES"/>
              </w:rPr>
              <w:t>Identificación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6AFE8" w14:textId="77777777" w:rsidR="00243B9E" w:rsidRPr="00F055C3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243B9E" w:rsidRPr="00F055C3" w14:paraId="0344585B" w14:textId="77777777" w:rsidTr="004570C6"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15C18359" w14:textId="6C804E1C" w:rsidR="00243B9E" w:rsidRPr="00F055C3" w:rsidRDefault="004B1654" w:rsidP="004570C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>
              <w:rPr>
                <w:rFonts w:ascii="Arial" w:eastAsia="Times New Roman" w:hAnsi="Arial" w:cs="Arial"/>
                <w:color w:val="000000"/>
                <w:lang w:eastAsia="es-ES"/>
              </w:rPr>
              <w:t>Cargo</w:t>
            </w:r>
            <w:r w:rsidR="00243B9E" w:rsidRPr="00F055C3">
              <w:rPr>
                <w:rFonts w:ascii="Arial" w:eastAsia="Times New Roman" w:hAnsi="Arial" w:cs="Arial"/>
                <w:color w:val="000000"/>
                <w:lang w:eastAsia="es-ES"/>
              </w:rPr>
              <w:t>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8B27E" w14:textId="77777777" w:rsidR="00243B9E" w:rsidRPr="00F055C3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243B9E" w:rsidRPr="00F055C3" w14:paraId="551927C4" w14:textId="77777777" w:rsidTr="004570C6">
        <w:trPr>
          <w:trHeight w:val="6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786DDEBA" w14:textId="77777777" w:rsidR="00243B9E" w:rsidRPr="00F055C3" w:rsidRDefault="00243B9E" w:rsidP="004570C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>
              <w:rPr>
                <w:rFonts w:ascii="Arial" w:eastAsia="Times New Roman" w:hAnsi="Arial" w:cs="Arial"/>
                <w:color w:val="000000"/>
                <w:lang w:eastAsia="es-ES"/>
              </w:rPr>
              <w:t>Institución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6773D" w14:textId="77777777" w:rsidR="00243B9E" w:rsidRPr="00F055C3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243B9E" w:rsidRPr="00F055C3" w14:paraId="38A349F7" w14:textId="77777777" w:rsidTr="004570C6">
        <w:trPr>
          <w:trHeight w:val="25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4117646B" w14:textId="77777777" w:rsidR="00243B9E" w:rsidRPr="00F055C3" w:rsidRDefault="00243B9E" w:rsidP="004570C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 w:rsidRPr="00F055C3">
              <w:rPr>
                <w:rFonts w:ascii="Arial" w:eastAsia="Times New Roman" w:hAnsi="Arial" w:cs="Arial"/>
                <w:color w:val="000000"/>
                <w:lang w:eastAsia="es-ES"/>
              </w:rPr>
              <w:t>Correo electrónico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42B06" w14:textId="77777777" w:rsidR="00243B9E" w:rsidRPr="00F055C3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243B9E" w:rsidRPr="00F055C3" w14:paraId="01F4F5B9" w14:textId="77777777" w:rsidTr="004570C6">
        <w:trPr>
          <w:trHeight w:val="264"/>
        </w:trPr>
        <w:tc>
          <w:tcPr>
            <w:tcW w:w="2545" w:type="dxa"/>
            <w:tcBorders>
              <w:left w:val="single" w:sz="4" w:space="0" w:color="auto"/>
            </w:tcBorders>
          </w:tcPr>
          <w:p w14:paraId="6B5958D4" w14:textId="77777777" w:rsidR="00243B9E" w:rsidRPr="00F055C3" w:rsidRDefault="00243B9E" w:rsidP="004570C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  <w:r w:rsidRPr="00F055C3">
              <w:rPr>
                <w:rFonts w:ascii="Arial" w:hAnsi="Arial" w:cs="Arial"/>
              </w:rPr>
              <w:t>Teléfono(s):</w:t>
            </w:r>
          </w:p>
        </w:tc>
        <w:tc>
          <w:tcPr>
            <w:tcW w:w="668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19D86" w14:textId="77777777" w:rsidR="00243B9E" w:rsidRPr="00F055C3" w:rsidRDefault="00243B9E" w:rsidP="004570C6">
            <w:pPr>
              <w:pStyle w:val="Textosinforma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es-ES"/>
              </w:rPr>
            </w:pPr>
          </w:p>
        </w:tc>
      </w:tr>
      <w:tr w:rsidR="00243B9E" w:rsidRPr="00F055C3" w14:paraId="092B7DD1" w14:textId="77777777" w:rsidTr="004570C6">
        <w:trPr>
          <w:trHeight w:val="250"/>
        </w:trPr>
        <w:tc>
          <w:tcPr>
            <w:tcW w:w="2545" w:type="dxa"/>
            <w:tcBorders>
              <w:left w:val="single" w:sz="4" w:space="0" w:color="auto"/>
            </w:tcBorders>
            <w:vAlign w:val="center"/>
          </w:tcPr>
          <w:p w14:paraId="2D837E18" w14:textId="77777777" w:rsidR="00243B9E" w:rsidRPr="007B3DF9" w:rsidRDefault="00243B9E" w:rsidP="004570C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val="es-CO" w:eastAsia="es-ES"/>
              </w:rPr>
            </w:pPr>
            <w:r>
              <w:rPr>
                <w:rFonts w:ascii="Arial" w:eastAsia="Times New Roman" w:hAnsi="Arial" w:cs="Arial"/>
                <w:color w:val="000000"/>
                <w:lang w:val="es-CO" w:eastAsia="es-ES"/>
              </w:rPr>
              <w:t>Rol</w:t>
            </w:r>
          </w:p>
        </w:tc>
        <w:sdt>
          <w:sdtPr>
            <w:rPr>
              <w:rFonts w:ascii="Arial" w:hAnsi="Arial" w:cs="Arial"/>
            </w:rPr>
            <w:alias w:val="Seleccione un rol"/>
            <w:tag w:val="Seleccione un rol"/>
            <w:id w:val="1373264756"/>
            <w:placeholder>
              <w:docPart w:val="76AA453359604CB0AAA18D0DE7593B95"/>
            </w:placeholder>
            <w:showingPlcHdr/>
            <w:dropDownList>
              <w:listItem w:value="Elija un elemento."/>
              <w:listItem w:displayText="Asesor " w:value="Asesor "/>
              <w:listItem w:displayText="Asistente " w:value="Asistente "/>
              <w:listItem w:displayText="Co- investigador" w:value="Co- investigador"/>
              <w:listItem w:displayText="Co- investigador Principal" w:value="Co- investigador Principal"/>
              <w:listItem w:displayText="Doctorando " w:value="Doctorando "/>
              <w:listItem w:displayText="Estudiante " w:value="Estudiante "/>
              <w:listItem w:displayText="Jóven Investigador" w:value="Jóven Investigador"/>
              <w:listItem w:displayText="Investigador Principal " w:value="Investigador Principal "/>
              <w:listItem w:displayText="Postdoctor " w:value="Postdoctor "/>
              <w:listItem w:displayText="Tutor " w:value="Tutor "/>
              <w:listItem w:displayText="Otro" w:value="Otro"/>
            </w:dropDownList>
          </w:sdtPr>
          <w:sdtEndPr/>
          <w:sdtContent>
            <w:tc>
              <w:tcPr>
                <w:tcW w:w="2268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14:paraId="288927EE" w14:textId="77777777" w:rsidR="00243B9E" w:rsidRPr="00F055C3" w:rsidRDefault="00243B9E" w:rsidP="004570C6">
                <w:pPr>
                  <w:pStyle w:val="Textosinformato"/>
                  <w:jc w:val="both"/>
                  <w:rPr>
                    <w:rFonts w:ascii="Arial" w:hAnsi="Arial" w:cs="Arial"/>
                  </w:rPr>
                </w:pPr>
                <w:r w:rsidRPr="005478D0">
                  <w:rPr>
                    <w:rStyle w:val="Textodelmarcadordeposicin"/>
                  </w:rPr>
                  <w:t>Elija un elemento.</w:t>
                </w:r>
              </w:p>
            </w:tc>
          </w:sdtContent>
        </w:sdt>
        <w:tc>
          <w:tcPr>
            <w:tcW w:w="1984" w:type="dxa"/>
            <w:tcBorders>
              <w:top w:val="single" w:sz="4" w:space="0" w:color="auto"/>
            </w:tcBorders>
            <w:vAlign w:val="center"/>
          </w:tcPr>
          <w:p w14:paraId="30CD8B56" w14:textId="62952484" w:rsidR="00243B9E" w:rsidRPr="00F055C3" w:rsidRDefault="00243B9E" w:rsidP="004570C6">
            <w:pPr>
              <w:pStyle w:val="Textosinformato"/>
              <w:jc w:val="both"/>
              <w:rPr>
                <w:rFonts w:ascii="Arial" w:hAnsi="Arial" w:cs="Arial"/>
              </w:rPr>
            </w:pPr>
            <w:r w:rsidRPr="194F41C7">
              <w:rPr>
                <w:rFonts w:ascii="Arial" w:eastAsia="Times New Roman" w:hAnsi="Arial" w:cs="Arial"/>
                <w:color w:val="000000" w:themeColor="text1"/>
                <w:lang w:eastAsia="es-ES"/>
              </w:rPr>
              <w:t>Estatus</w:t>
            </w:r>
            <w:r w:rsidR="00EC6FF9">
              <w:rPr>
                <w:rFonts w:ascii="Arial" w:eastAsia="Times New Roman" w:hAnsi="Arial" w:cs="Arial"/>
                <w:color w:val="000000" w:themeColor="text1"/>
                <w:lang w:eastAsia="es-ES"/>
              </w:rPr>
              <w:t xml:space="preserve"> la</w:t>
            </w:r>
            <w:r w:rsidRPr="194F41C7">
              <w:rPr>
                <w:rFonts w:ascii="Arial" w:eastAsia="Times New Roman" w:hAnsi="Arial" w:cs="Arial"/>
                <w:color w:val="000000" w:themeColor="text1"/>
                <w:lang w:eastAsia="es-ES"/>
              </w:rPr>
              <w:t>boral: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72CB8" w14:textId="77777777" w:rsidR="00243B9E" w:rsidRPr="00F055C3" w:rsidRDefault="00AA577F" w:rsidP="004570C6">
            <w:pPr>
              <w:pStyle w:val="Textosinforma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eastAsia="Times New Roman" w:hAnsi="Arial" w:cs="Arial"/>
                  <w:b/>
                  <w:bCs/>
                  <w:color w:val="000000"/>
                  <w:lang w:eastAsia="es-ES"/>
                </w:rPr>
                <w:alias w:val="Seleccione su estatus laboral"/>
                <w:tag w:val="Seleccione su estatus laboral"/>
                <w:id w:val="-766302877"/>
                <w:placeholder>
                  <w:docPart w:val="3C253EE6B2C94BD89CA5612BF38B6EB4"/>
                </w:placeholder>
                <w:showingPlcHdr/>
                <w:dropDownList>
                  <w:listItem w:value="Elija un elemento."/>
                  <w:listItem w:displayText="Planta" w:value="Planta"/>
                  <w:listItem w:displayText="Cátedra" w:value="Cátedra"/>
                  <w:listItem w:displayText="Contratista" w:value="Contratista"/>
                  <w:listItem w:displayText="No aplica" w:value="No aplica"/>
                </w:dropDownList>
              </w:sdtPr>
              <w:sdtEndPr/>
              <w:sdtContent>
                <w:r w:rsidR="00243B9E" w:rsidRPr="00F055C3">
                  <w:rPr>
                    <w:rStyle w:val="Textodelmarcadordeposicin"/>
                    <w:rFonts w:ascii="Arial" w:hAnsi="Arial" w:cs="Arial"/>
                  </w:rPr>
                  <w:t>Elija un elemento.</w:t>
                </w:r>
              </w:sdtContent>
            </w:sdt>
          </w:p>
        </w:tc>
      </w:tr>
      <w:tr w:rsidR="00243B9E" w:rsidRPr="00F055C3" w14:paraId="1E3C1AC6" w14:textId="77777777" w:rsidTr="004570C6">
        <w:trPr>
          <w:trHeight w:val="236"/>
        </w:trPr>
        <w:tc>
          <w:tcPr>
            <w:tcW w:w="9227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5D3D3" w14:textId="77777777" w:rsidR="00243B9E" w:rsidRPr="00FF4620" w:rsidRDefault="00243B9E" w:rsidP="004570C6">
            <w:pPr>
              <w:pStyle w:val="Textosinformato"/>
              <w:jc w:val="both"/>
              <w:rPr>
                <w:rFonts w:ascii="Arial" w:eastAsia="Times New Roman" w:hAnsi="Arial" w:cs="Arial"/>
                <w:color w:val="000000"/>
                <w:lang w:eastAsia="es-ES"/>
              </w:rPr>
            </w:pPr>
          </w:p>
        </w:tc>
      </w:tr>
    </w:tbl>
    <w:p w14:paraId="02DBDE99" w14:textId="77777777" w:rsidR="00243B9E" w:rsidRPr="00945DC3" w:rsidRDefault="00243B9E" w:rsidP="00243B9E">
      <w:pPr>
        <w:pStyle w:val="Textosinformato"/>
        <w:jc w:val="right"/>
        <w:rPr>
          <w:rFonts w:ascii="Arial" w:hAnsi="Arial" w:cs="Arial"/>
          <w:sz w:val="16"/>
          <w:szCs w:val="18"/>
        </w:rPr>
      </w:pPr>
      <w:r w:rsidRPr="00152E33">
        <w:rPr>
          <w:rFonts w:ascii="Arial" w:hAnsi="Arial" w:cs="Arial"/>
          <w:sz w:val="16"/>
          <w:szCs w:val="18"/>
        </w:rPr>
        <w:t>*Puede replicar el cuadro con cada uno de los integrantes del equipo</w:t>
      </w:r>
    </w:p>
    <w:p w14:paraId="47F73DB1" w14:textId="77777777" w:rsidR="00243B9E" w:rsidRDefault="00243B9E" w:rsidP="00243B9E">
      <w:pPr>
        <w:pStyle w:val="Textosinformato"/>
        <w:rPr>
          <w:rFonts w:ascii="Arial" w:hAnsi="Arial" w:cs="Arial"/>
        </w:rPr>
      </w:pPr>
    </w:p>
    <w:p w14:paraId="0702DBF7" w14:textId="77777777" w:rsidR="0096732A" w:rsidRDefault="0096732A" w:rsidP="0096732A">
      <w:pPr>
        <w:pStyle w:val="Textosinformato"/>
        <w:outlineLvl w:val="0"/>
        <w:rPr>
          <w:rFonts w:ascii="Arial" w:hAnsi="Arial" w:cs="Arial"/>
          <w:b/>
          <w:u w:val="single"/>
        </w:rPr>
      </w:pPr>
      <w:r w:rsidRPr="00F055C3">
        <w:rPr>
          <w:rFonts w:ascii="Arial" w:hAnsi="Arial" w:cs="Arial"/>
          <w:b/>
          <w:u w:val="single"/>
        </w:rPr>
        <w:t>POSIBLE RESPONSABILIDAD CON TERCEROS</w:t>
      </w:r>
      <w:r>
        <w:rPr>
          <w:rFonts w:ascii="Arial" w:hAnsi="Arial" w:cs="Arial"/>
          <w:b/>
          <w:u w:val="single"/>
        </w:rPr>
        <w:t xml:space="preserve"> </w:t>
      </w:r>
    </w:p>
    <w:p w14:paraId="13BD5259" w14:textId="77777777" w:rsidR="0096732A" w:rsidRPr="00A02F6D" w:rsidRDefault="0096732A" w:rsidP="0096732A">
      <w:pPr>
        <w:pStyle w:val="Textosinformato"/>
        <w:outlineLvl w:val="0"/>
        <w:rPr>
          <w:rFonts w:ascii="Arial" w:hAnsi="Arial" w:cs="Arial"/>
          <w:bCs/>
        </w:rPr>
      </w:pPr>
    </w:p>
    <w:p w14:paraId="610CDBF9" w14:textId="77777777" w:rsidR="0096732A" w:rsidRDefault="0096732A" w:rsidP="003F7AFD">
      <w:pPr>
        <w:pStyle w:val="Textosinformato"/>
        <w:outlineLvl w:val="0"/>
        <w:rPr>
          <w:rFonts w:ascii="Arial" w:hAnsi="Arial" w:cs="Arial"/>
          <w:bCs/>
        </w:rPr>
      </w:pPr>
      <w:r w:rsidRPr="00A02F6D">
        <w:rPr>
          <w:rFonts w:ascii="Arial" w:hAnsi="Arial" w:cs="Arial"/>
          <w:bCs/>
        </w:rPr>
        <w:t xml:space="preserve">¿La creación intelectual ha tenido aportes </w:t>
      </w:r>
      <w:r>
        <w:rPr>
          <w:rFonts w:ascii="Arial" w:hAnsi="Arial" w:cs="Arial"/>
          <w:bCs/>
        </w:rPr>
        <w:t xml:space="preserve">intelectuales o económicos </w:t>
      </w:r>
      <w:r w:rsidRPr="00A02F6D">
        <w:rPr>
          <w:rFonts w:ascii="Arial" w:hAnsi="Arial" w:cs="Arial"/>
          <w:bCs/>
        </w:rPr>
        <w:t>de terceros externos a la Pontificia Universidad Javeriana?</w:t>
      </w:r>
      <w:r>
        <w:rPr>
          <w:rFonts w:ascii="Arial" w:hAnsi="Arial" w:cs="Arial"/>
          <w:bCs/>
        </w:rPr>
        <w:t xml:space="preserve"> </w:t>
      </w:r>
    </w:p>
    <w:p w14:paraId="455FCFC6" w14:textId="77777777" w:rsidR="0096732A" w:rsidRDefault="0096732A" w:rsidP="0096732A">
      <w:pPr>
        <w:pStyle w:val="Textosinformato"/>
        <w:outlineLvl w:val="0"/>
        <w:rPr>
          <w:rFonts w:ascii="Arial" w:hAnsi="Arial" w:cs="Arial"/>
          <w:bCs/>
        </w:rPr>
      </w:pPr>
    </w:p>
    <w:p w14:paraId="07B2C37D" w14:textId="77777777" w:rsidR="0096732A" w:rsidRDefault="0096732A" w:rsidP="0096732A">
      <w:pPr>
        <w:pStyle w:val="Textosinformato"/>
        <w:ind w:left="1416"/>
        <w:rPr>
          <w:rFonts w:ascii="Arial" w:eastAsia="Times New Roman" w:hAnsi="Arial" w:cs="Arial"/>
          <w:color w:val="000000"/>
          <w:lang w:eastAsia="es-ES"/>
        </w:rPr>
      </w:pPr>
      <w:r>
        <w:rPr>
          <w:rFonts w:ascii="Arial" w:eastAsia="Times New Roman" w:hAnsi="Arial" w:cs="Arial"/>
          <w:color w:val="000000"/>
          <w:lang w:eastAsia="es-ES"/>
        </w:rPr>
        <w:t>Si ___          No ___</w:t>
      </w:r>
    </w:p>
    <w:p w14:paraId="70023CBE" w14:textId="77777777" w:rsidR="0096732A" w:rsidRDefault="0096732A" w:rsidP="0096732A">
      <w:pPr>
        <w:pStyle w:val="Textosinformato"/>
        <w:rPr>
          <w:rFonts w:ascii="Arial" w:eastAsia="Times New Roman" w:hAnsi="Arial" w:cs="Arial"/>
          <w:color w:val="000000"/>
          <w:lang w:eastAsia="es-ES"/>
        </w:rPr>
      </w:pPr>
    </w:p>
    <w:p w14:paraId="20E136EB" w14:textId="77777777" w:rsidR="0096732A" w:rsidRDefault="0096732A" w:rsidP="0096732A">
      <w:pPr>
        <w:pStyle w:val="Textosinformato"/>
        <w:jc w:val="both"/>
        <w:rPr>
          <w:rFonts w:ascii="Arial" w:eastAsia="Times New Roman" w:hAnsi="Arial" w:cs="Arial"/>
          <w:color w:val="000000"/>
          <w:lang w:eastAsia="es-ES"/>
        </w:rPr>
      </w:pPr>
      <w:r>
        <w:rPr>
          <w:rFonts w:ascii="Arial" w:eastAsia="Times New Roman" w:hAnsi="Arial" w:cs="Arial"/>
          <w:color w:val="000000"/>
          <w:lang w:eastAsia="es-ES"/>
        </w:rPr>
        <w:t>Si su respuesta es “SI” especifique a continuación el nombre de los terceros y los aportes realizados:</w:t>
      </w:r>
    </w:p>
    <w:p w14:paraId="7B048C71" w14:textId="77777777" w:rsidR="0096732A" w:rsidRDefault="0096732A" w:rsidP="0096732A">
      <w:pPr>
        <w:pStyle w:val="Textosinformato"/>
        <w:rPr>
          <w:rFonts w:ascii="Arial" w:eastAsia="Times New Roman" w:hAnsi="Arial" w:cs="Arial"/>
          <w:color w:val="000000"/>
          <w:lang w:eastAsia="es-ES"/>
        </w:rPr>
      </w:pPr>
    </w:p>
    <w:tbl>
      <w:tblPr>
        <w:tblStyle w:val="Tablaconcuadrcula"/>
        <w:tblW w:w="0" w:type="auto"/>
        <w:tblInd w:w="-5" w:type="dxa"/>
        <w:tblLook w:val="04A0" w:firstRow="1" w:lastRow="0" w:firstColumn="1" w:lastColumn="0" w:noHBand="0" w:noVBand="1"/>
      </w:tblPr>
      <w:tblGrid>
        <w:gridCol w:w="9227"/>
      </w:tblGrid>
      <w:tr w:rsidR="0096732A" w:rsidRPr="00F055C3" w14:paraId="5C6F6C38" w14:textId="77777777" w:rsidTr="004570C6">
        <w:tc>
          <w:tcPr>
            <w:tcW w:w="9227" w:type="dxa"/>
            <w:tcBorders>
              <w:top w:val="single" w:sz="4" w:space="0" w:color="auto"/>
            </w:tcBorders>
          </w:tcPr>
          <w:p w14:paraId="788CB84B" w14:textId="77777777" w:rsidR="0096732A" w:rsidRDefault="0096732A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  <w:p w14:paraId="49870F27" w14:textId="77777777" w:rsidR="0096732A" w:rsidRDefault="0096732A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  <w:p w14:paraId="5D5D3963" w14:textId="77777777" w:rsidR="0096732A" w:rsidRPr="00F055C3" w:rsidRDefault="0096732A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</w:tbl>
    <w:p w14:paraId="399797B5" w14:textId="77777777" w:rsidR="0096732A" w:rsidRPr="00D95C9C" w:rsidRDefault="0096732A" w:rsidP="0096732A">
      <w:pPr>
        <w:pStyle w:val="Textosinformato"/>
        <w:rPr>
          <w:rFonts w:ascii="Arial" w:hAnsi="Arial" w:cs="Arial"/>
          <w:b/>
          <w:u w:val="single"/>
        </w:rPr>
      </w:pPr>
    </w:p>
    <w:p w14:paraId="6F5BBFA6" w14:textId="77777777" w:rsidR="00B93315" w:rsidRPr="00F055C3" w:rsidRDefault="00B93315" w:rsidP="00546804">
      <w:pPr>
        <w:pStyle w:val="Textosinformato"/>
        <w:rPr>
          <w:rFonts w:ascii="Arial" w:hAnsi="Arial" w:cs="Arial"/>
        </w:rPr>
      </w:pPr>
    </w:p>
    <w:p w14:paraId="35308BD2" w14:textId="48C7F1EE" w:rsidR="00711901" w:rsidRPr="00F055C3" w:rsidRDefault="00265916" w:rsidP="00C57594">
      <w:pPr>
        <w:pStyle w:val="Textosinformato"/>
        <w:outlineLvl w:val="0"/>
        <w:rPr>
          <w:rFonts w:ascii="Arial" w:hAnsi="Arial" w:cs="Arial"/>
          <w:b/>
          <w:u w:val="single"/>
        </w:rPr>
      </w:pPr>
      <w:r w:rsidRPr="00F055C3">
        <w:rPr>
          <w:rFonts w:ascii="Arial" w:hAnsi="Arial" w:cs="Arial"/>
          <w:b/>
          <w:u w:val="single"/>
        </w:rPr>
        <w:t>DESCRIPCION DE</w:t>
      </w:r>
      <w:r w:rsidR="005217E1" w:rsidRPr="00F055C3">
        <w:rPr>
          <w:rFonts w:ascii="Arial" w:hAnsi="Arial" w:cs="Arial"/>
          <w:b/>
          <w:u w:val="single"/>
        </w:rPr>
        <w:t xml:space="preserve"> LA CREACIÓN INTELECTUAL</w:t>
      </w:r>
    </w:p>
    <w:p w14:paraId="35308BD3" w14:textId="77777777" w:rsidR="00711901" w:rsidRPr="00F055C3" w:rsidRDefault="00711901" w:rsidP="00711901">
      <w:pPr>
        <w:pStyle w:val="Textosinformato"/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227"/>
      </w:tblGrid>
      <w:tr w:rsidR="00F4022F" w:rsidRPr="00F055C3" w14:paraId="1957315E" w14:textId="77777777" w:rsidTr="004F5B11">
        <w:tc>
          <w:tcPr>
            <w:tcW w:w="92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818EFC" w14:textId="004C74C6" w:rsidR="00F4022F" w:rsidRPr="00F055C3" w:rsidRDefault="00F4022F" w:rsidP="0096732A">
            <w:pPr>
              <w:pStyle w:val="Textosinformato"/>
              <w:numPr>
                <w:ilvl w:val="0"/>
                <w:numId w:val="29"/>
              </w:numPr>
              <w:jc w:val="both"/>
              <w:rPr>
                <w:rFonts w:ascii="Arial" w:hAnsi="Arial" w:cs="Arial"/>
                <w:color w:val="000000" w:themeColor="text1"/>
              </w:rPr>
            </w:pPr>
            <w:r w:rsidRPr="00F055C3">
              <w:rPr>
                <w:rFonts w:ascii="Arial" w:hAnsi="Arial" w:cs="Arial"/>
              </w:rPr>
              <w:t>Describa el problema</w:t>
            </w:r>
            <w:r w:rsidR="00945DC3">
              <w:rPr>
                <w:rFonts w:ascii="Arial" w:hAnsi="Arial" w:cs="Arial"/>
              </w:rPr>
              <w:t xml:space="preserve">/necesidad/oportunidad a la cual va dirigida </w:t>
            </w:r>
            <w:r w:rsidR="00EE569F">
              <w:rPr>
                <w:rFonts w:ascii="Arial" w:hAnsi="Arial" w:cs="Arial"/>
                <w:color w:val="000000" w:themeColor="text1"/>
              </w:rPr>
              <w:t xml:space="preserve">la creación intelectual </w:t>
            </w:r>
          </w:p>
        </w:tc>
      </w:tr>
      <w:tr w:rsidR="00F4022F" w:rsidRPr="00F055C3" w14:paraId="78CBB49A" w14:textId="77777777" w:rsidTr="004F5B11">
        <w:tc>
          <w:tcPr>
            <w:tcW w:w="9227" w:type="dxa"/>
            <w:tcBorders>
              <w:top w:val="single" w:sz="4" w:space="0" w:color="auto"/>
            </w:tcBorders>
          </w:tcPr>
          <w:p w14:paraId="1A931F10" w14:textId="77777777" w:rsidR="00F4022F" w:rsidRPr="00F055C3" w:rsidRDefault="00F4022F" w:rsidP="00D8074D">
            <w:pPr>
              <w:pStyle w:val="Textosinformato"/>
              <w:jc w:val="both"/>
              <w:rPr>
                <w:rFonts w:ascii="Arial" w:hAnsi="Arial" w:cs="Arial"/>
                <w:color w:val="A6A6A6" w:themeColor="background1" w:themeShade="A6"/>
              </w:rPr>
            </w:pPr>
          </w:p>
          <w:p w14:paraId="191B6090" w14:textId="77777777" w:rsidR="00F4022F" w:rsidRPr="00F055C3" w:rsidRDefault="00F4022F" w:rsidP="00D8074D">
            <w:pPr>
              <w:pStyle w:val="Textosinformato"/>
              <w:jc w:val="both"/>
              <w:rPr>
                <w:rFonts w:ascii="Arial" w:hAnsi="Arial" w:cs="Arial"/>
                <w:color w:val="A6A6A6" w:themeColor="background1" w:themeShade="A6"/>
              </w:rPr>
            </w:pPr>
          </w:p>
          <w:p w14:paraId="4A542D2F" w14:textId="77777777" w:rsidR="00F4022F" w:rsidRPr="00F055C3" w:rsidRDefault="00F4022F" w:rsidP="00D8074D">
            <w:pPr>
              <w:pStyle w:val="Textosinformato"/>
              <w:jc w:val="both"/>
              <w:rPr>
                <w:rFonts w:ascii="Arial" w:hAnsi="Arial" w:cs="Arial"/>
                <w:color w:val="A6A6A6" w:themeColor="background1" w:themeShade="A6"/>
              </w:rPr>
            </w:pPr>
          </w:p>
          <w:p w14:paraId="1A5638BF" w14:textId="77777777" w:rsidR="00F4022F" w:rsidRPr="00F055C3" w:rsidRDefault="00F4022F" w:rsidP="00D8074D">
            <w:pPr>
              <w:pStyle w:val="Textosinformato"/>
              <w:jc w:val="both"/>
              <w:rPr>
                <w:rFonts w:ascii="Arial" w:hAnsi="Arial" w:cs="Arial"/>
                <w:color w:val="A6A6A6" w:themeColor="background1" w:themeShade="A6"/>
              </w:rPr>
            </w:pPr>
          </w:p>
        </w:tc>
      </w:tr>
    </w:tbl>
    <w:p w14:paraId="450679F5" w14:textId="77777777" w:rsidR="00F4022F" w:rsidRPr="00F055C3" w:rsidRDefault="00F4022F" w:rsidP="00711901">
      <w:pPr>
        <w:pStyle w:val="Textosinformato"/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227"/>
      </w:tblGrid>
      <w:tr w:rsidR="00F4022F" w:rsidRPr="00F055C3" w14:paraId="6D1E9529" w14:textId="77777777" w:rsidTr="004F5B11">
        <w:tc>
          <w:tcPr>
            <w:tcW w:w="92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3F6550" w14:textId="743C767E" w:rsidR="00F4022F" w:rsidRPr="00F055C3" w:rsidRDefault="008377E6" w:rsidP="0096732A">
            <w:pPr>
              <w:pStyle w:val="Textosinformato"/>
              <w:numPr>
                <w:ilvl w:val="0"/>
                <w:numId w:val="29"/>
              </w:numPr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</w:rPr>
              <w:t xml:space="preserve">Si no existiera </w:t>
            </w:r>
            <w:r w:rsidR="0097436D">
              <w:rPr>
                <w:rFonts w:ascii="Arial" w:hAnsi="Arial" w:cs="Arial"/>
              </w:rPr>
              <w:t>la creación intelectual</w:t>
            </w:r>
            <w:r>
              <w:rPr>
                <w:rFonts w:ascii="Arial" w:hAnsi="Arial" w:cs="Arial"/>
              </w:rPr>
              <w:t>. ¿</w:t>
            </w:r>
            <w:r w:rsidR="00F4022F" w:rsidRPr="00F055C3">
              <w:rPr>
                <w:rFonts w:ascii="Arial" w:hAnsi="Arial" w:cs="Arial"/>
              </w:rPr>
              <w:t>Cómo se aborda o resuelve actualmente el problema</w:t>
            </w:r>
            <w:r w:rsidR="00945DC3">
              <w:rPr>
                <w:rFonts w:ascii="Arial" w:hAnsi="Arial" w:cs="Arial"/>
              </w:rPr>
              <w:t>/necesidad/oportunidad</w:t>
            </w:r>
            <w:r>
              <w:rPr>
                <w:rFonts w:ascii="Arial" w:hAnsi="Arial" w:cs="Arial"/>
              </w:rPr>
              <w:t xml:space="preserve"> mencionad</w:t>
            </w:r>
            <w:r w:rsidR="00945DC3">
              <w:rPr>
                <w:rFonts w:ascii="Arial" w:hAnsi="Arial" w:cs="Arial"/>
              </w:rPr>
              <w:t>a</w:t>
            </w:r>
            <w:r>
              <w:rPr>
                <w:rFonts w:ascii="Arial" w:hAnsi="Arial" w:cs="Arial"/>
              </w:rPr>
              <w:t xml:space="preserve"> en el punto anterior? </w:t>
            </w:r>
          </w:p>
        </w:tc>
      </w:tr>
      <w:tr w:rsidR="00F4022F" w:rsidRPr="00F055C3" w14:paraId="666FFC93" w14:textId="77777777" w:rsidTr="004F5B11">
        <w:tc>
          <w:tcPr>
            <w:tcW w:w="9227" w:type="dxa"/>
            <w:tcBorders>
              <w:top w:val="single" w:sz="4" w:space="0" w:color="auto"/>
            </w:tcBorders>
          </w:tcPr>
          <w:p w14:paraId="1ACA857E" w14:textId="6B504A63" w:rsidR="00F4022F" w:rsidRPr="00945DC3" w:rsidRDefault="00945DC3" w:rsidP="00945DC3">
            <w:pPr>
              <w:pStyle w:val="Textosinformato"/>
              <w:jc w:val="center"/>
              <w:rPr>
                <w:rFonts w:ascii="Arial" w:hAnsi="Arial" w:cs="Arial"/>
                <w:color w:val="A5A5A5" w:themeColor="accent3"/>
              </w:rPr>
            </w:pPr>
            <w:r w:rsidRPr="00945DC3">
              <w:rPr>
                <w:rFonts w:ascii="Arial" w:hAnsi="Arial" w:cs="Arial"/>
                <w:color w:val="A5A5A5" w:themeColor="accent3"/>
              </w:rPr>
              <w:t>(estado del arte o de la técnica actual)</w:t>
            </w:r>
          </w:p>
        </w:tc>
      </w:tr>
    </w:tbl>
    <w:p w14:paraId="35308BD6" w14:textId="77777777" w:rsidR="00711901" w:rsidRPr="00F055C3" w:rsidRDefault="00711901" w:rsidP="00265916">
      <w:pPr>
        <w:pStyle w:val="Textosinformato"/>
        <w:jc w:val="both"/>
        <w:rPr>
          <w:rFonts w:ascii="Arial" w:hAnsi="Arial" w:cs="Arial"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4472"/>
        <w:gridCol w:w="329"/>
        <w:gridCol w:w="4109"/>
        <w:gridCol w:w="320"/>
        <w:gridCol w:w="7"/>
      </w:tblGrid>
      <w:tr w:rsidR="00F4022F" w:rsidRPr="00F055C3" w14:paraId="629E68E9" w14:textId="77777777" w:rsidTr="008377E6">
        <w:trPr>
          <w:trHeight w:val="278"/>
        </w:trPr>
        <w:tc>
          <w:tcPr>
            <w:tcW w:w="5000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384078" w14:textId="6C973E7E" w:rsidR="00F4022F" w:rsidRPr="00F055C3" w:rsidRDefault="00F4022F" w:rsidP="0096732A">
            <w:pPr>
              <w:pStyle w:val="Textosinformato"/>
              <w:numPr>
                <w:ilvl w:val="0"/>
                <w:numId w:val="29"/>
              </w:numPr>
              <w:rPr>
                <w:rFonts w:ascii="Arial" w:hAnsi="Arial" w:cs="Arial"/>
                <w:b/>
              </w:rPr>
            </w:pPr>
            <w:r w:rsidRPr="00F055C3">
              <w:rPr>
                <w:rFonts w:ascii="Arial" w:hAnsi="Arial" w:cs="Arial"/>
              </w:rPr>
              <w:t xml:space="preserve">Describa brevemente </w:t>
            </w:r>
            <w:r w:rsidR="0097436D">
              <w:rPr>
                <w:rFonts w:ascii="Arial" w:hAnsi="Arial" w:cs="Arial"/>
                <w:color w:val="000000" w:themeColor="text1"/>
              </w:rPr>
              <w:t>la creación intelectual</w:t>
            </w:r>
            <w:r w:rsidR="005C0F08">
              <w:rPr>
                <w:rFonts w:ascii="Arial" w:hAnsi="Arial" w:cs="Arial"/>
                <w:color w:val="000000" w:themeColor="text1"/>
              </w:rPr>
              <w:t>.</w:t>
            </w:r>
          </w:p>
          <w:p w14:paraId="110E09E6" w14:textId="77777777" w:rsidR="00F4022F" w:rsidRPr="00F055C3" w:rsidRDefault="00F4022F" w:rsidP="00D8074D">
            <w:pPr>
              <w:pStyle w:val="Textosinformato"/>
              <w:ind w:left="720"/>
              <w:rPr>
                <w:rFonts w:ascii="Arial" w:hAnsi="Arial" w:cs="Arial"/>
                <w:b/>
              </w:rPr>
            </w:pPr>
          </w:p>
        </w:tc>
      </w:tr>
      <w:tr w:rsidR="00F4022F" w:rsidRPr="00F055C3" w14:paraId="30598C15" w14:textId="77777777" w:rsidTr="008377E6">
        <w:trPr>
          <w:trHeight w:val="264"/>
        </w:trPr>
        <w:tc>
          <w:tcPr>
            <w:tcW w:w="2421" w:type="pct"/>
            <w:tcBorders>
              <w:top w:val="single" w:sz="4" w:space="0" w:color="auto"/>
            </w:tcBorders>
          </w:tcPr>
          <w:p w14:paraId="722BA0DC" w14:textId="24653193" w:rsidR="00F4022F" w:rsidRPr="00F055C3" w:rsidRDefault="00983806" w:rsidP="00D8074D">
            <w:pPr>
              <w:pStyle w:val="Textosinforma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tículo de investigación</w:t>
            </w:r>
          </w:p>
        </w:tc>
        <w:tc>
          <w:tcPr>
            <w:tcW w:w="178" w:type="pct"/>
            <w:tcBorders>
              <w:top w:val="single" w:sz="4" w:space="0" w:color="auto"/>
            </w:tcBorders>
          </w:tcPr>
          <w:p w14:paraId="0EC71F8C" w14:textId="77777777" w:rsidR="00F4022F" w:rsidRPr="00F055C3" w:rsidRDefault="00F4022F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2224" w:type="pct"/>
            <w:tcBorders>
              <w:top w:val="single" w:sz="4" w:space="0" w:color="auto"/>
            </w:tcBorders>
          </w:tcPr>
          <w:p w14:paraId="0811E8A6" w14:textId="716C2BCE" w:rsidR="00F4022F" w:rsidRPr="00F055C3" w:rsidRDefault="00CF2DF6" w:rsidP="00D8074D">
            <w:pPr>
              <w:pStyle w:val="Textosinforma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ulaciones, normas, reglamentos o legislaciones</w:t>
            </w:r>
          </w:p>
        </w:tc>
        <w:tc>
          <w:tcPr>
            <w:tcW w:w="177" w:type="pct"/>
            <w:gridSpan w:val="2"/>
            <w:tcBorders>
              <w:top w:val="single" w:sz="4" w:space="0" w:color="auto"/>
            </w:tcBorders>
          </w:tcPr>
          <w:p w14:paraId="3216D0EB" w14:textId="77777777" w:rsidR="00F4022F" w:rsidRPr="00F055C3" w:rsidRDefault="00F4022F" w:rsidP="00D8074D">
            <w:pPr>
              <w:pStyle w:val="Textosinformato"/>
              <w:rPr>
                <w:rFonts w:ascii="Arial" w:hAnsi="Arial" w:cs="Arial"/>
              </w:rPr>
            </w:pPr>
          </w:p>
        </w:tc>
      </w:tr>
      <w:tr w:rsidR="00F4022F" w:rsidRPr="00F055C3" w14:paraId="690E9245" w14:textId="77777777" w:rsidTr="008377E6">
        <w:trPr>
          <w:trHeight w:val="60"/>
        </w:trPr>
        <w:tc>
          <w:tcPr>
            <w:tcW w:w="2421" w:type="pct"/>
          </w:tcPr>
          <w:p w14:paraId="765FCAC2" w14:textId="31A89AC6" w:rsidR="00F4022F" w:rsidRPr="00F055C3" w:rsidRDefault="00983806" w:rsidP="00D8074D">
            <w:pPr>
              <w:pStyle w:val="Textosinforma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bro o capítulo de libro</w:t>
            </w:r>
          </w:p>
        </w:tc>
        <w:tc>
          <w:tcPr>
            <w:tcW w:w="178" w:type="pct"/>
          </w:tcPr>
          <w:p w14:paraId="53F2591B" w14:textId="77777777" w:rsidR="00F4022F" w:rsidRPr="00F055C3" w:rsidRDefault="00F4022F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2224" w:type="pct"/>
          </w:tcPr>
          <w:p w14:paraId="1351388D" w14:textId="386CD9CF" w:rsidR="00F4022F" w:rsidRPr="00F055C3" w:rsidRDefault="00CF2DF6" w:rsidP="00D8074D">
            <w:pPr>
              <w:pStyle w:val="Textosinformato"/>
              <w:rPr>
                <w:rFonts w:ascii="Arial" w:hAnsi="Arial" w:cs="Arial"/>
              </w:rPr>
            </w:pPr>
            <w:r w:rsidRPr="00F055C3">
              <w:rPr>
                <w:rFonts w:ascii="Arial" w:hAnsi="Arial" w:cs="Arial"/>
              </w:rPr>
              <w:t>Software</w:t>
            </w:r>
            <w:r>
              <w:rPr>
                <w:rFonts w:ascii="Arial" w:hAnsi="Arial" w:cs="Arial"/>
              </w:rPr>
              <w:t xml:space="preserve"> y/o bases de datos.</w:t>
            </w:r>
          </w:p>
        </w:tc>
        <w:tc>
          <w:tcPr>
            <w:tcW w:w="177" w:type="pct"/>
            <w:gridSpan w:val="2"/>
          </w:tcPr>
          <w:p w14:paraId="2DF34799" w14:textId="77777777" w:rsidR="00F4022F" w:rsidRPr="00F055C3" w:rsidRDefault="00F4022F" w:rsidP="00D8074D">
            <w:pPr>
              <w:pStyle w:val="Textosinformato"/>
              <w:rPr>
                <w:rFonts w:ascii="Arial" w:hAnsi="Arial" w:cs="Arial"/>
              </w:rPr>
            </w:pPr>
          </w:p>
        </w:tc>
      </w:tr>
      <w:tr w:rsidR="00F4022F" w:rsidRPr="00F055C3" w14:paraId="2242B738" w14:textId="77777777" w:rsidTr="008377E6">
        <w:trPr>
          <w:trHeight w:val="250"/>
        </w:trPr>
        <w:tc>
          <w:tcPr>
            <w:tcW w:w="2421" w:type="pct"/>
          </w:tcPr>
          <w:p w14:paraId="6F0E4B2A" w14:textId="024295C7" w:rsidR="00F4022F" w:rsidRPr="00F055C3" w:rsidRDefault="00983806" w:rsidP="00D8074D">
            <w:pPr>
              <w:pStyle w:val="Textosinforma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ducto tecnológico (Invenciones, diseños industriales, </w:t>
            </w:r>
            <w:r w:rsidR="00CF2DF6">
              <w:rPr>
                <w:rFonts w:ascii="Arial" w:hAnsi="Arial" w:cs="Arial"/>
              </w:rPr>
              <w:t>esquemas de trazado de circuito integrado, etc</w:t>
            </w:r>
            <w:r w:rsidR="00945DC3">
              <w:rPr>
                <w:rFonts w:ascii="Arial" w:hAnsi="Arial" w:cs="Arial"/>
              </w:rPr>
              <w:t>.</w:t>
            </w:r>
            <w:r w:rsidR="00CF2DF6">
              <w:rPr>
                <w:rFonts w:ascii="Arial" w:hAnsi="Arial" w:cs="Arial"/>
              </w:rPr>
              <w:t>)</w:t>
            </w:r>
          </w:p>
        </w:tc>
        <w:tc>
          <w:tcPr>
            <w:tcW w:w="178" w:type="pct"/>
          </w:tcPr>
          <w:p w14:paraId="12666BE4" w14:textId="77777777" w:rsidR="00F4022F" w:rsidRPr="00F055C3" w:rsidRDefault="00F4022F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2224" w:type="pct"/>
          </w:tcPr>
          <w:p w14:paraId="7E45D760" w14:textId="63AA3A1E" w:rsidR="00F4022F" w:rsidRPr="00F055C3" w:rsidRDefault="00CF2DF6" w:rsidP="008377E6">
            <w:pPr>
              <w:pStyle w:val="Textosinforma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todología</w:t>
            </w:r>
          </w:p>
        </w:tc>
        <w:tc>
          <w:tcPr>
            <w:tcW w:w="177" w:type="pct"/>
            <w:gridSpan w:val="2"/>
          </w:tcPr>
          <w:p w14:paraId="58647E00" w14:textId="77777777" w:rsidR="00F4022F" w:rsidRPr="00F055C3" w:rsidRDefault="00F4022F" w:rsidP="00D8074D">
            <w:pPr>
              <w:pStyle w:val="Textosinformato"/>
              <w:rPr>
                <w:rFonts w:ascii="Arial" w:hAnsi="Arial" w:cs="Arial"/>
              </w:rPr>
            </w:pPr>
          </w:p>
        </w:tc>
      </w:tr>
      <w:tr w:rsidR="008377E6" w:rsidRPr="00F055C3" w14:paraId="1D870835" w14:textId="77777777" w:rsidTr="008377E6">
        <w:tc>
          <w:tcPr>
            <w:tcW w:w="2421" w:type="pct"/>
          </w:tcPr>
          <w:p w14:paraId="5699908F" w14:textId="196F8818" w:rsidR="008377E6" w:rsidRPr="00F055C3" w:rsidRDefault="00983806" w:rsidP="00D8074D">
            <w:pPr>
              <w:pStyle w:val="Textosinforma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ariedad vegetal</w:t>
            </w:r>
            <w:r w:rsidR="008377E6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78" w:type="pct"/>
          </w:tcPr>
          <w:p w14:paraId="5C4B93F7" w14:textId="77777777" w:rsidR="008377E6" w:rsidRPr="00F055C3" w:rsidRDefault="008377E6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2224" w:type="pct"/>
          </w:tcPr>
          <w:p w14:paraId="5A7858A6" w14:textId="2AEDD701" w:rsidR="008377E6" w:rsidRPr="00F055C3" w:rsidRDefault="00CF2DF6" w:rsidP="00D8074D">
            <w:pPr>
              <w:pStyle w:val="Textosinforma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uevo uso de tecnología existente</w:t>
            </w:r>
          </w:p>
        </w:tc>
        <w:tc>
          <w:tcPr>
            <w:tcW w:w="177" w:type="pct"/>
            <w:gridSpan w:val="2"/>
          </w:tcPr>
          <w:p w14:paraId="55EDC40D" w14:textId="77777777" w:rsidR="008377E6" w:rsidRPr="00F055C3" w:rsidRDefault="008377E6" w:rsidP="00D8074D">
            <w:pPr>
              <w:pStyle w:val="Textosinformato"/>
              <w:rPr>
                <w:rFonts w:ascii="Arial" w:hAnsi="Arial" w:cs="Arial"/>
              </w:rPr>
            </w:pPr>
          </w:p>
        </w:tc>
      </w:tr>
      <w:tr w:rsidR="008377E6" w:rsidRPr="00F055C3" w14:paraId="58C68C10" w14:textId="77777777" w:rsidTr="008377E6">
        <w:tc>
          <w:tcPr>
            <w:tcW w:w="2421" w:type="pct"/>
          </w:tcPr>
          <w:p w14:paraId="301356A2" w14:textId="42065A95" w:rsidR="008377E6" w:rsidRDefault="00983806" w:rsidP="00D8074D">
            <w:pPr>
              <w:pStyle w:val="Textosinforma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ductos empresariales (</w:t>
            </w:r>
            <w:r w:rsidR="00CF2DF6">
              <w:rPr>
                <w:rFonts w:ascii="Arial" w:hAnsi="Arial" w:cs="Arial"/>
              </w:rPr>
              <w:t xml:space="preserve">ej. secreto empresarial o </w:t>
            </w:r>
            <w:proofErr w:type="spellStart"/>
            <w:r w:rsidR="00CF2DF6">
              <w:rPr>
                <w:rFonts w:ascii="Arial" w:hAnsi="Arial" w:cs="Arial"/>
              </w:rPr>
              <w:t>know</w:t>
            </w:r>
            <w:proofErr w:type="spellEnd"/>
            <w:r w:rsidR="00CF2DF6">
              <w:rPr>
                <w:rFonts w:ascii="Arial" w:hAnsi="Arial" w:cs="Arial"/>
              </w:rPr>
              <w:t xml:space="preserve"> </w:t>
            </w:r>
            <w:proofErr w:type="spellStart"/>
            <w:r w:rsidR="00CF2DF6">
              <w:rPr>
                <w:rFonts w:ascii="Arial" w:hAnsi="Arial" w:cs="Arial"/>
              </w:rPr>
              <w:t>how</w:t>
            </w:r>
            <w:proofErr w:type="spellEnd"/>
            <w:r w:rsidR="00CF2DF6">
              <w:rPr>
                <w:rFonts w:ascii="Arial" w:hAnsi="Arial" w:cs="Arial"/>
              </w:rPr>
              <w:t>).</w:t>
            </w:r>
          </w:p>
        </w:tc>
        <w:tc>
          <w:tcPr>
            <w:tcW w:w="178" w:type="pct"/>
          </w:tcPr>
          <w:p w14:paraId="70EF643C" w14:textId="77777777" w:rsidR="008377E6" w:rsidRPr="00F055C3" w:rsidRDefault="008377E6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2224" w:type="pct"/>
          </w:tcPr>
          <w:p w14:paraId="2AE53467" w14:textId="107F4094" w:rsidR="008377E6" w:rsidRDefault="00CF2DF6" w:rsidP="00D8074D">
            <w:pPr>
              <w:pStyle w:val="Textosinforma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is o trabajo de grado</w:t>
            </w:r>
          </w:p>
        </w:tc>
        <w:tc>
          <w:tcPr>
            <w:tcW w:w="177" w:type="pct"/>
            <w:gridSpan w:val="2"/>
          </w:tcPr>
          <w:p w14:paraId="36182EC2" w14:textId="77777777" w:rsidR="008377E6" w:rsidRPr="00F055C3" w:rsidRDefault="008377E6" w:rsidP="00D8074D">
            <w:pPr>
              <w:pStyle w:val="Textosinformato"/>
              <w:rPr>
                <w:rFonts w:ascii="Arial" w:hAnsi="Arial" w:cs="Arial"/>
              </w:rPr>
            </w:pPr>
          </w:p>
        </w:tc>
      </w:tr>
      <w:tr w:rsidR="00CF2DF6" w:rsidRPr="00F055C3" w14:paraId="0CA27D59" w14:textId="77777777" w:rsidTr="008377E6">
        <w:tc>
          <w:tcPr>
            <w:tcW w:w="2421" w:type="pct"/>
          </w:tcPr>
          <w:p w14:paraId="0ADA0F42" w14:textId="617FD178" w:rsidR="00CF2DF6" w:rsidRDefault="00CF2DF6" w:rsidP="00D8074D">
            <w:pPr>
              <w:pStyle w:val="Textosinforma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Servicio</w:t>
            </w:r>
          </w:p>
        </w:tc>
        <w:tc>
          <w:tcPr>
            <w:tcW w:w="178" w:type="pct"/>
          </w:tcPr>
          <w:p w14:paraId="6A87FDA3" w14:textId="77777777" w:rsidR="00CF2DF6" w:rsidRPr="00F055C3" w:rsidRDefault="00CF2DF6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2224" w:type="pct"/>
          </w:tcPr>
          <w:p w14:paraId="7E1A4BEC" w14:textId="32CFEAB9" w:rsidR="00CF2DF6" w:rsidRDefault="00CF2DF6" w:rsidP="00D8074D">
            <w:pPr>
              <w:pStyle w:val="Textosinforma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ro: ¿Cuál?</w:t>
            </w:r>
          </w:p>
        </w:tc>
        <w:tc>
          <w:tcPr>
            <w:tcW w:w="177" w:type="pct"/>
            <w:gridSpan w:val="2"/>
          </w:tcPr>
          <w:p w14:paraId="51DFAAA6" w14:textId="77777777" w:rsidR="00CF2DF6" w:rsidRPr="00F055C3" w:rsidRDefault="00CF2DF6" w:rsidP="00D8074D">
            <w:pPr>
              <w:pStyle w:val="Textosinformato"/>
              <w:rPr>
                <w:rFonts w:ascii="Arial" w:hAnsi="Arial" w:cs="Arial"/>
              </w:rPr>
            </w:pPr>
          </w:p>
        </w:tc>
      </w:tr>
      <w:tr w:rsidR="008817A2" w:rsidRPr="00F055C3" w14:paraId="4D80864F" w14:textId="77777777" w:rsidTr="008377E6">
        <w:tc>
          <w:tcPr>
            <w:tcW w:w="5000" w:type="pct"/>
            <w:gridSpan w:val="5"/>
          </w:tcPr>
          <w:p w14:paraId="571ED5D8" w14:textId="4C001345" w:rsidR="008817A2" w:rsidRPr="008377E6" w:rsidRDefault="008377E6" w:rsidP="00D8074D">
            <w:pPr>
              <w:pStyle w:val="Textosinformato"/>
              <w:rPr>
                <w:rFonts w:ascii="Arial" w:hAnsi="Arial" w:cs="Arial"/>
                <w:b/>
              </w:rPr>
            </w:pPr>
            <w:r w:rsidRPr="008377E6">
              <w:rPr>
                <w:rFonts w:ascii="Arial" w:hAnsi="Arial" w:cs="Arial"/>
                <w:b/>
              </w:rPr>
              <w:t>Descripción:</w:t>
            </w:r>
          </w:p>
          <w:p w14:paraId="54FE99C2" w14:textId="77777777" w:rsidR="008817A2" w:rsidRDefault="008817A2" w:rsidP="00D8074D">
            <w:pPr>
              <w:pStyle w:val="Textosinformato"/>
              <w:rPr>
                <w:rFonts w:ascii="Arial" w:hAnsi="Arial" w:cs="Arial"/>
              </w:rPr>
            </w:pPr>
          </w:p>
          <w:p w14:paraId="538BA610" w14:textId="77777777" w:rsidR="008377E6" w:rsidRDefault="008377E6" w:rsidP="00D8074D">
            <w:pPr>
              <w:pStyle w:val="Textosinformato"/>
              <w:rPr>
                <w:rFonts w:ascii="Arial" w:hAnsi="Arial" w:cs="Arial"/>
              </w:rPr>
            </w:pPr>
          </w:p>
          <w:p w14:paraId="2F6E8F60" w14:textId="77777777" w:rsidR="008377E6" w:rsidRPr="00F055C3" w:rsidRDefault="008377E6" w:rsidP="00D8074D">
            <w:pPr>
              <w:pStyle w:val="Textosinformato"/>
              <w:rPr>
                <w:rFonts w:ascii="Arial" w:hAnsi="Arial" w:cs="Arial"/>
              </w:rPr>
            </w:pPr>
          </w:p>
          <w:p w14:paraId="2D450FEB" w14:textId="77777777" w:rsidR="008817A2" w:rsidRPr="00F055C3" w:rsidRDefault="008817A2" w:rsidP="00D8074D">
            <w:pPr>
              <w:pStyle w:val="Textosinformato"/>
              <w:rPr>
                <w:rFonts w:ascii="Arial" w:hAnsi="Arial" w:cs="Arial"/>
              </w:rPr>
            </w:pPr>
          </w:p>
        </w:tc>
      </w:tr>
      <w:tr w:rsidR="00C218A7" w:rsidRPr="00F055C3" w14:paraId="5FF7744D" w14:textId="77777777" w:rsidTr="00FF4620">
        <w:trPr>
          <w:gridAfter w:val="1"/>
          <w:wAfter w:w="4" w:type="pct"/>
        </w:trPr>
        <w:tc>
          <w:tcPr>
            <w:tcW w:w="4996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757B90" w14:textId="77777777" w:rsidR="00556CED" w:rsidRPr="00556CED" w:rsidRDefault="00556CED" w:rsidP="00556CED">
            <w:pPr>
              <w:pStyle w:val="Textosinformato"/>
              <w:ind w:left="720"/>
              <w:jc w:val="both"/>
              <w:rPr>
                <w:rFonts w:ascii="Arial" w:hAnsi="Arial" w:cs="Arial"/>
                <w:color w:val="000000" w:themeColor="text1"/>
              </w:rPr>
            </w:pPr>
          </w:p>
          <w:p w14:paraId="2401466C" w14:textId="6A164993" w:rsidR="00C218A7" w:rsidRPr="00F055C3" w:rsidRDefault="00C218A7" w:rsidP="0096732A">
            <w:pPr>
              <w:pStyle w:val="Textosinformato"/>
              <w:numPr>
                <w:ilvl w:val="0"/>
                <w:numId w:val="29"/>
              </w:numPr>
              <w:jc w:val="both"/>
              <w:rPr>
                <w:rFonts w:ascii="Arial" w:hAnsi="Arial" w:cs="Arial"/>
                <w:color w:val="000000" w:themeColor="text1"/>
              </w:rPr>
            </w:pPr>
            <w:r w:rsidRPr="00F055C3">
              <w:rPr>
                <w:rFonts w:ascii="Arial" w:hAnsi="Arial" w:cs="Arial"/>
              </w:rPr>
              <w:t xml:space="preserve">De acuerdo con su conocimiento y experiencia, especifique qué es lo novedoso de </w:t>
            </w:r>
            <w:r w:rsidR="0097436D">
              <w:rPr>
                <w:rFonts w:ascii="Arial" w:hAnsi="Arial" w:cs="Arial"/>
                <w:color w:val="000000" w:themeColor="text1"/>
              </w:rPr>
              <w:t>la creación intelectual</w:t>
            </w:r>
            <w:r w:rsidRPr="00F055C3">
              <w:rPr>
                <w:rFonts w:ascii="Arial" w:hAnsi="Arial" w:cs="Arial"/>
              </w:rPr>
              <w:t xml:space="preserve"> frente a lo existente y/o disponible actualmente (estado de</w:t>
            </w:r>
            <w:r w:rsidR="008377E6">
              <w:rPr>
                <w:rFonts w:ascii="Arial" w:hAnsi="Arial" w:cs="Arial"/>
              </w:rPr>
              <w:t>l arte o de</w:t>
            </w:r>
            <w:r w:rsidRPr="00F055C3">
              <w:rPr>
                <w:rFonts w:ascii="Arial" w:hAnsi="Arial" w:cs="Arial"/>
              </w:rPr>
              <w:t xml:space="preserve"> la técnica):</w:t>
            </w:r>
          </w:p>
        </w:tc>
      </w:tr>
      <w:tr w:rsidR="00C218A7" w:rsidRPr="00F055C3" w14:paraId="3C097A0F" w14:textId="77777777" w:rsidTr="00FF4620">
        <w:trPr>
          <w:gridAfter w:val="1"/>
          <w:wAfter w:w="4" w:type="pct"/>
        </w:trPr>
        <w:tc>
          <w:tcPr>
            <w:tcW w:w="4996" w:type="pct"/>
            <w:gridSpan w:val="4"/>
            <w:tcBorders>
              <w:top w:val="single" w:sz="4" w:space="0" w:color="auto"/>
            </w:tcBorders>
          </w:tcPr>
          <w:p w14:paraId="33358A5C" w14:textId="77777777" w:rsidR="00C218A7" w:rsidRPr="00F055C3" w:rsidRDefault="00C218A7" w:rsidP="00D8074D">
            <w:pPr>
              <w:pStyle w:val="Textosinformato"/>
              <w:jc w:val="both"/>
              <w:rPr>
                <w:rFonts w:ascii="Arial" w:hAnsi="Arial" w:cs="Arial"/>
                <w:color w:val="A6A6A6" w:themeColor="background1" w:themeShade="A6"/>
              </w:rPr>
            </w:pPr>
          </w:p>
          <w:p w14:paraId="2809C3D7" w14:textId="77777777" w:rsidR="00C218A7" w:rsidRPr="00F055C3" w:rsidRDefault="00C218A7" w:rsidP="00D8074D">
            <w:pPr>
              <w:pStyle w:val="Textosinformato"/>
              <w:jc w:val="both"/>
              <w:rPr>
                <w:rFonts w:ascii="Arial" w:hAnsi="Arial" w:cs="Arial"/>
                <w:color w:val="A6A6A6" w:themeColor="background1" w:themeShade="A6"/>
              </w:rPr>
            </w:pPr>
          </w:p>
          <w:p w14:paraId="19AACF79" w14:textId="77777777" w:rsidR="00C218A7" w:rsidRPr="00F055C3" w:rsidRDefault="00C218A7" w:rsidP="00D8074D">
            <w:pPr>
              <w:pStyle w:val="Textosinformato"/>
              <w:jc w:val="both"/>
              <w:rPr>
                <w:rFonts w:ascii="Arial" w:hAnsi="Arial" w:cs="Arial"/>
                <w:color w:val="A6A6A6" w:themeColor="background1" w:themeShade="A6"/>
              </w:rPr>
            </w:pPr>
          </w:p>
          <w:p w14:paraId="48E6098E" w14:textId="77777777" w:rsidR="00C218A7" w:rsidRPr="00F055C3" w:rsidRDefault="00C218A7" w:rsidP="00D8074D">
            <w:pPr>
              <w:pStyle w:val="Textosinformato"/>
              <w:jc w:val="both"/>
              <w:rPr>
                <w:rFonts w:ascii="Arial" w:hAnsi="Arial" w:cs="Arial"/>
                <w:color w:val="A6A6A6" w:themeColor="background1" w:themeShade="A6"/>
              </w:rPr>
            </w:pPr>
          </w:p>
        </w:tc>
      </w:tr>
    </w:tbl>
    <w:p w14:paraId="2ACC0F3C" w14:textId="77777777" w:rsidR="00556CED" w:rsidRDefault="00556CED" w:rsidP="00711901">
      <w:pPr>
        <w:pStyle w:val="Textosinformato"/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227"/>
      </w:tblGrid>
      <w:tr w:rsidR="00F44E24" w:rsidRPr="00D95C9C" w14:paraId="091FF981" w14:textId="77777777" w:rsidTr="004570C6">
        <w:tc>
          <w:tcPr>
            <w:tcW w:w="9227" w:type="dxa"/>
            <w:tcBorders>
              <w:top w:val="nil"/>
              <w:left w:val="nil"/>
              <w:bottom w:val="nil"/>
              <w:right w:val="nil"/>
            </w:tcBorders>
          </w:tcPr>
          <w:p w14:paraId="341AF46E" w14:textId="77777777" w:rsidR="00F44E24" w:rsidRPr="00D95C9C" w:rsidRDefault="00F44E24" w:rsidP="004570C6">
            <w:pPr>
              <w:pStyle w:val="Textosinformato"/>
              <w:numPr>
                <w:ilvl w:val="0"/>
                <w:numId w:val="30"/>
              </w:numPr>
              <w:jc w:val="both"/>
              <w:rPr>
                <w:rFonts w:ascii="Arial" w:hAnsi="Arial" w:cs="Arial"/>
                <w:color w:val="000000" w:themeColor="text1"/>
              </w:rPr>
            </w:pPr>
            <w:r w:rsidRPr="00D95C9C">
              <w:rPr>
                <w:rFonts w:ascii="Arial" w:hAnsi="Arial" w:cs="Arial"/>
              </w:rPr>
              <w:t xml:space="preserve">¿Qué tipo de literatura ha revisado para establecer la novedad de la creación intelectual? </w:t>
            </w:r>
          </w:p>
        </w:tc>
      </w:tr>
      <w:tr w:rsidR="00F44E24" w:rsidRPr="003261C8" w14:paraId="43356045" w14:textId="77777777" w:rsidTr="004570C6">
        <w:tc>
          <w:tcPr>
            <w:tcW w:w="92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B37FAA" w14:textId="77777777" w:rsidR="00F44E24" w:rsidRPr="00D95C9C" w:rsidRDefault="00F44E24" w:rsidP="004570C6">
            <w:pPr>
              <w:pStyle w:val="Textosinformato"/>
              <w:jc w:val="both"/>
              <w:rPr>
                <w:rFonts w:ascii="Arial" w:hAnsi="Arial" w:cs="Arial"/>
                <w:color w:val="A6A6A6" w:themeColor="background1" w:themeShade="A6"/>
                <w:sz w:val="20"/>
              </w:rPr>
            </w:pPr>
            <w:r w:rsidRPr="00D95C9C">
              <w:rPr>
                <w:rFonts w:ascii="Arial" w:hAnsi="Arial" w:cs="Arial"/>
                <w:color w:val="A6A6A6" w:themeColor="background1" w:themeShade="A6"/>
                <w:sz w:val="20"/>
              </w:rPr>
              <w:t>Tipo de publicación: Publicaciones científicas, patentes, catálogos, información comercial, resumen de congresos, posters,</w:t>
            </w:r>
            <w:r>
              <w:rPr>
                <w:rFonts w:ascii="Arial" w:hAnsi="Arial" w:cs="Arial"/>
                <w:color w:val="A6A6A6" w:themeColor="background1" w:themeShade="A6"/>
                <w:sz w:val="20"/>
              </w:rPr>
              <w:t xml:space="preserve"> libros,</w:t>
            </w:r>
            <w:r w:rsidRPr="00D95C9C">
              <w:rPr>
                <w:rFonts w:ascii="Arial" w:hAnsi="Arial" w:cs="Arial"/>
                <w:color w:val="A6A6A6" w:themeColor="background1" w:themeShade="A6"/>
                <w:sz w:val="20"/>
              </w:rPr>
              <w:t xml:space="preserve"> </w:t>
            </w:r>
            <w:r>
              <w:rPr>
                <w:rFonts w:ascii="Arial" w:hAnsi="Arial" w:cs="Arial"/>
                <w:color w:val="A6A6A6" w:themeColor="background1" w:themeShade="A6"/>
                <w:sz w:val="20"/>
              </w:rPr>
              <w:t>artículos de divulgación, otros ¿cuáles?</w:t>
            </w:r>
          </w:p>
        </w:tc>
      </w:tr>
      <w:tr w:rsidR="00F44E24" w:rsidRPr="00F055C3" w14:paraId="752DA46B" w14:textId="77777777" w:rsidTr="004570C6">
        <w:tc>
          <w:tcPr>
            <w:tcW w:w="9227" w:type="dxa"/>
            <w:tcBorders>
              <w:top w:val="single" w:sz="4" w:space="0" w:color="auto"/>
            </w:tcBorders>
          </w:tcPr>
          <w:p w14:paraId="71BB03CA" w14:textId="77777777" w:rsidR="00F44E24" w:rsidRPr="00F055C3" w:rsidRDefault="00F44E24" w:rsidP="004570C6">
            <w:pPr>
              <w:pStyle w:val="Textosinformato"/>
              <w:jc w:val="both"/>
              <w:rPr>
                <w:rFonts w:ascii="Arial" w:hAnsi="Arial" w:cs="Arial"/>
                <w:color w:val="A6A6A6" w:themeColor="background1" w:themeShade="A6"/>
              </w:rPr>
            </w:pPr>
          </w:p>
          <w:p w14:paraId="2E8D5C96" w14:textId="77777777" w:rsidR="00F44E24" w:rsidRPr="00F055C3" w:rsidRDefault="00F44E24" w:rsidP="004570C6">
            <w:pPr>
              <w:pStyle w:val="Textosinformato"/>
              <w:jc w:val="both"/>
              <w:rPr>
                <w:rFonts w:ascii="Arial" w:hAnsi="Arial" w:cs="Arial"/>
                <w:color w:val="A6A6A6" w:themeColor="background1" w:themeShade="A6"/>
              </w:rPr>
            </w:pPr>
          </w:p>
          <w:p w14:paraId="0025B83E" w14:textId="77777777" w:rsidR="00F44E24" w:rsidRPr="00F055C3" w:rsidRDefault="00F44E24" w:rsidP="004570C6">
            <w:pPr>
              <w:pStyle w:val="Textosinformato"/>
              <w:jc w:val="both"/>
              <w:rPr>
                <w:rFonts w:ascii="Arial" w:hAnsi="Arial" w:cs="Arial"/>
                <w:color w:val="A6A6A6" w:themeColor="background1" w:themeShade="A6"/>
              </w:rPr>
            </w:pPr>
          </w:p>
          <w:p w14:paraId="4219DC85" w14:textId="77777777" w:rsidR="00F44E24" w:rsidRPr="00F055C3" w:rsidRDefault="00F44E24" w:rsidP="004570C6">
            <w:pPr>
              <w:pStyle w:val="Textosinformato"/>
              <w:jc w:val="both"/>
              <w:rPr>
                <w:rFonts w:ascii="Arial" w:hAnsi="Arial" w:cs="Arial"/>
                <w:color w:val="A6A6A6" w:themeColor="background1" w:themeShade="A6"/>
              </w:rPr>
            </w:pPr>
          </w:p>
        </w:tc>
      </w:tr>
    </w:tbl>
    <w:p w14:paraId="73099DBF" w14:textId="77777777" w:rsidR="00F44E24" w:rsidRPr="00F055C3" w:rsidRDefault="00F44E24" w:rsidP="00F44E24">
      <w:pPr>
        <w:pStyle w:val="Textosinformato"/>
        <w:rPr>
          <w:rFonts w:ascii="Arial" w:hAnsi="Arial" w:cs="Arial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7"/>
        <w:gridCol w:w="833"/>
        <w:gridCol w:w="5957"/>
        <w:gridCol w:w="10"/>
      </w:tblGrid>
      <w:tr w:rsidR="00F44E24" w:rsidRPr="00F055C3" w14:paraId="31FEA0E2" w14:textId="77777777" w:rsidTr="004570C6">
        <w:trPr>
          <w:gridAfter w:val="1"/>
          <w:wAfter w:w="10" w:type="dxa"/>
        </w:trPr>
        <w:tc>
          <w:tcPr>
            <w:tcW w:w="9227" w:type="dxa"/>
            <w:gridSpan w:val="3"/>
          </w:tcPr>
          <w:p w14:paraId="52F59269" w14:textId="77777777" w:rsidR="00F44E24" w:rsidRPr="00F055C3" w:rsidRDefault="00F44E24" w:rsidP="004570C6">
            <w:pPr>
              <w:pStyle w:val="Textosinformato"/>
              <w:numPr>
                <w:ilvl w:val="0"/>
                <w:numId w:val="30"/>
              </w:numPr>
              <w:jc w:val="both"/>
              <w:rPr>
                <w:rFonts w:ascii="Arial" w:hAnsi="Arial" w:cs="Arial"/>
                <w:color w:val="000000" w:themeColor="text1"/>
              </w:rPr>
            </w:pPr>
            <w:r w:rsidRPr="00F055C3">
              <w:rPr>
                <w:rFonts w:ascii="Arial" w:hAnsi="Arial" w:cs="Arial"/>
              </w:rPr>
              <w:t xml:space="preserve">¿Tiene conocimiento de alguna patente, publicación u otro material de acceso público que sea relevante o esté relacionado con </w:t>
            </w:r>
            <w:r>
              <w:rPr>
                <w:rFonts w:ascii="Arial" w:hAnsi="Arial" w:cs="Arial"/>
              </w:rPr>
              <w:t>la creación intelectual</w:t>
            </w:r>
            <w:r w:rsidRPr="00F055C3">
              <w:rPr>
                <w:rFonts w:ascii="Arial" w:hAnsi="Arial" w:cs="Arial"/>
              </w:rPr>
              <w:t xml:space="preserve">?   </w:t>
            </w:r>
          </w:p>
        </w:tc>
      </w:tr>
      <w:tr w:rsidR="00F44E24" w:rsidRPr="003261C8" w14:paraId="116AFDF5" w14:textId="77777777" w:rsidTr="004570C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23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6ED6AC" w14:textId="77777777" w:rsidR="00F44E24" w:rsidRDefault="00F44E24" w:rsidP="004570C6">
            <w:pPr>
              <w:pStyle w:val="Textosinformato"/>
              <w:jc w:val="both"/>
              <w:rPr>
                <w:rFonts w:ascii="Arial" w:hAnsi="Arial" w:cs="Arial"/>
                <w:color w:val="A6A6A6" w:themeColor="background1" w:themeShade="A6"/>
                <w:sz w:val="20"/>
              </w:rPr>
            </w:pPr>
            <w:r w:rsidRPr="00D95C9C">
              <w:rPr>
                <w:rFonts w:ascii="Arial" w:hAnsi="Arial" w:cs="Arial"/>
                <w:color w:val="A6A6A6" w:themeColor="background1" w:themeShade="A6"/>
                <w:sz w:val="20"/>
              </w:rPr>
              <w:t>Tipo de publicación: Publicaciones científicas, patentes, catálogos, información comercial, resumen de congresos, posters,</w:t>
            </w:r>
            <w:r>
              <w:rPr>
                <w:rFonts w:ascii="Arial" w:hAnsi="Arial" w:cs="Arial"/>
                <w:color w:val="A6A6A6" w:themeColor="background1" w:themeShade="A6"/>
                <w:sz w:val="20"/>
              </w:rPr>
              <w:t xml:space="preserve"> libros,</w:t>
            </w:r>
            <w:r w:rsidRPr="00D95C9C">
              <w:rPr>
                <w:rFonts w:ascii="Arial" w:hAnsi="Arial" w:cs="Arial"/>
                <w:color w:val="A6A6A6" w:themeColor="background1" w:themeShade="A6"/>
                <w:sz w:val="20"/>
              </w:rPr>
              <w:t xml:space="preserve"> </w:t>
            </w:r>
            <w:r>
              <w:rPr>
                <w:rFonts w:ascii="Arial" w:hAnsi="Arial" w:cs="Arial"/>
                <w:color w:val="A6A6A6" w:themeColor="background1" w:themeShade="A6"/>
                <w:sz w:val="20"/>
              </w:rPr>
              <w:t>artículos de divulgación, otros ¿cuáles?</w:t>
            </w:r>
          </w:p>
          <w:p w14:paraId="072E2C6D" w14:textId="77777777" w:rsidR="00F44E24" w:rsidRPr="003261C8" w:rsidRDefault="00F44E24" w:rsidP="004570C6">
            <w:pPr>
              <w:pStyle w:val="Textosinformato"/>
              <w:jc w:val="both"/>
              <w:rPr>
                <w:rFonts w:ascii="Arial" w:hAnsi="Arial" w:cs="Arial"/>
                <w:color w:val="A6A6A6" w:themeColor="background1" w:themeShade="A6"/>
                <w:sz w:val="20"/>
              </w:rPr>
            </w:pPr>
          </w:p>
        </w:tc>
      </w:tr>
      <w:tr w:rsidR="00F44E24" w:rsidRPr="00F055C3" w14:paraId="65EE2C27" w14:textId="77777777" w:rsidTr="004570C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2"/>
        </w:trPr>
        <w:tc>
          <w:tcPr>
            <w:tcW w:w="2437" w:type="dxa"/>
            <w:tcBorders>
              <w:top w:val="single" w:sz="4" w:space="0" w:color="auto"/>
            </w:tcBorders>
          </w:tcPr>
          <w:p w14:paraId="509D67DC" w14:textId="77777777" w:rsidR="00F44E24" w:rsidRPr="00F055C3" w:rsidRDefault="00F44E24" w:rsidP="004570C6">
            <w:pPr>
              <w:pStyle w:val="Textosinformato"/>
              <w:jc w:val="center"/>
              <w:rPr>
                <w:rFonts w:ascii="Arial" w:hAnsi="Arial" w:cs="Arial"/>
                <w:b/>
              </w:rPr>
            </w:pPr>
            <w:r w:rsidRPr="00F055C3">
              <w:rPr>
                <w:rFonts w:ascii="Arial" w:hAnsi="Arial" w:cs="Arial"/>
                <w:b/>
              </w:rPr>
              <w:t xml:space="preserve">Tipo de Publicación </w:t>
            </w:r>
          </w:p>
        </w:tc>
        <w:tc>
          <w:tcPr>
            <w:tcW w:w="833" w:type="dxa"/>
            <w:tcBorders>
              <w:top w:val="single" w:sz="4" w:space="0" w:color="auto"/>
            </w:tcBorders>
          </w:tcPr>
          <w:p w14:paraId="41A6442E" w14:textId="77777777" w:rsidR="00F44E24" w:rsidRPr="00F055C3" w:rsidRDefault="00F44E24" w:rsidP="004570C6">
            <w:pPr>
              <w:pStyle w:val="Textosinformato"/>
              <w:jc w:val="center"/>
              <w:rPr>
                <w:rFonts w:ascii="Arial" w:hAnsi="Arial" w:cs="Arial"/>
                <w:b/>
              </w:rPr>
            </w:pPr>
            <w:r w:rsidRPr="00F055C3">
              <w:rPr>
                <w:rFonts w:ascii="Arial" w:hAnsi="Arial" w:cs="Arial"/>
                <w:b/>
              </w:rPr>
              <w:t>Año</w:t>
            </w:r>
          </w:p>
        </w:tc>
        <w:tc>
          <w:tcPr>
            <w:tcW w:w="5967" w:type="dxa"/>
            <w:gridSpan w:val="2"/>
            <w:tcBorders>
              <w:top w:val="single" w:sz="4" w:space="0" w:color="auto"/>
            </w:tcBorders>
          </w:tcPr>
          <w:p w14:paraId="229269B6" w14:textId="77777777" w:rsidR="00F44E24" w:rsidRPr="00F055C3" w:rsidRDefault="00F44E24" w:rsidP="004570C6">
            <w:pPr>
              <w:pStyle w:val="Textosinformato"/>
              <w:jc w:val="center"/>
              <w:rPr>
                <w:rFonts w:ascii="Arial" w:hAnsi="Arial" w:cs="Arial"/>
                <w:b/>
              </w:rPr>
            </w:pPr>
            <w:r w:rsidRPr="00F055C3">
              <w:rPr>
                <w:rFonts w:ascii="Arial" w:hAnsi="Arial" w:cs="Arial"/>
                <w:b/>
              </w:rPr>
              <w:t>Referencia</w:t>
            </w:r>
          </w:p>
        </w:tc>
      </w:tr>
      <w:tr w:rsidR="00F44E24" w:rsidRPr="00F055C3" w14:paraId="34C87666" w14:textId="77777777" w:rsidTr="004570C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94"/>
        </w:trPr>
        <w:tc>
          <w:tcPr>
            <w:tcW w:w="2437" w:type="dxa"/>
          </w:tcPr>
          <w:p w14:paraId="7D20C77B" w14:textId="77777777" w:rsidR="00F44E24" w:rsidRPr="00F055C3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  <w:tc>
          <w:tcPr>
            <w:tcW w:w="833" w:type="dxa"/>
          </w:tcPr>
          <w:p w14:paraId="6D91A86D" w14:textId="77777777" w:rsidR="00F44E24" w:rsidRPr="00F055C3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  <w:tc>
          <w:tcPr>
            <w:tcW w:w="5967" w:type="dxa"/>
            <w:gridSpan w:val="2"/>
          </w:tcPr>
          <w:p w14:paraId="07F7496C" w14:textId="77777777" w:rsidR="00F44E24" w:rsidRPr="00F055C3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F44E24" w:rsidRPr="00F055C3" w14:paraId="4E90189B" w14:textId="77777777" w:rsidTr="004570C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94"/>
        </w:trPr>
        <w:tc>
          <w:tcPr>
            <w:tcW w:w="2437" w:type="dxa"/>
          </w:tcPr>
          <w:p w14:paraId="0972E972" w14:textId="77777777" w:rsidR="00F44E24" w:rsidRPr="00F055C3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  <w:tc>
          <w:tcPr>
            <w:tcW w:w="833" w:type="dxa"/>
          </w:tcPr>
          <w:p w14:paraId="18726B58" w14:textId="77777777" w:rsidR="00F44E24" w:rsidRPr="00F055C3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  <w:tc>
          <w:tcPr>
            <w:tcW w:w="5967" w:type="dxa"/>
            <w:gridSpan w:val="2"/>
          </w:tcPr>
          <w:p w14:paraId="788CD9E5" w14:textId="77777777" w:rsidR="00F44E24" w:rsidRPr="00F055C3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F44E24" w:rsidRPr="00F055C3" w14:paraId="7A47CE76" w14:textId="77777777" w:rsidTr="004570C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94"/>
        </w:trPr>
        <w:tc>
          <w:tcPr>
            <w:tcW w:w="2437" w:type="dxa"/>
          </w:tcPr>
          <w:p w14:paraId="090CDA3D" w14:textId="77777777" w:rsidR="00F44E24" w:rsidRPr="00F055C3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  <w:tc>
          <w:tcPr>
            <w:tcW w:w="833" w:type="dxa"/>
          </w:tcPr>
          <w:p w14:paraId="4D1D072A" w14:textId="77777777" w:rsidR="00F44E24" w:rsidRPr="00F055C3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  <w:tc>
          <w:tcPr>
            <w:tcW w:w="5967" w:type="dxa"/>
            <w:gridSpan w:val="2"/>
          </w:tcPr>
          <w:p w14:paraId="6DA8A827" w14:textId="77777777" w:rsidR="00F44E24" w:rsidRPr="00F055C3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  <w:tr w:rsidR="00F44E24" w:rsidRPr="00F055C3" w14:paraId="41C60DF5" w14:textId="77777777" w:rsidTr="004570C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94"/>
        </w:trPr>
        <w:tc>
          <w:tcPr>
            <w:tcW w:w="2437" w:type="dxa"/>
            <w:tcBorders>
              <w:bottom w:val="single" w:sz="4" w:space="0" w:color="auto"/>
            </w:tcBorders>
          </w:tcPr>
          <w:p w14:paraId="2FC86D18" w14:textId="77777777" w:rsidR="00F44E24" w:rsidRPr="00F055C3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  <w:tc>
          <w:tcPr>
            <w:tcW w:w="833" w:type="dxa"/>
            <w:tcBorders>
              <w:bottom w:val="single" w:sz="4" w:space="0" w:color="auto"/>
            </w:tcBorders>
          </w:tcPr>
          <w:p w14:paraId="370DFEAC" w14:textId="77777777" w:rsidR="00F44E24" w:rsidRPr="00F055C3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  <w:tc>
          <w:tcPr>
            <w:tcW w:w="5967" w:type="dxa"/>
            <w:gridSpan w:val="2"/>
            <w:tcBorders>
              <w:bottom w:val="single" w:sz="4" w:space="0" w:color="auto"/>
            </w:tcBorders>
          </w:tcPr>
          <w:p w14:paraId="2EEFD4DE" w14:textId="77777777" w:rsidR="00F44E24" w:rsidRPr="00F055C3" w:rsidRDefault="00F44E24" w:rsidP="004570C6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</w:tbl>
    <w:p w14:paraId="2A228142" w14:textId="77777777" w:rsidR="00F44E24" w:rsidRDefault="00F44E24" w:rsidP="00711901">
      <w:pPr>
        <w:pStyle w:val="Textosinformato"/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227"/>
      </w:tblGrid>
      <w:tr w:rsidR="00C218A7" w:rsidRPr="00F055C3" w14:paraId="42B54A1B" w14:textId="77777777" w:rsidTr="004F5B11">
        <w:tc>
          <w:tcPr>
            <w:tcW w:w="9227" w:type="dxa"/>
            <w:tcBorders>
              <w:top w:val="nil"/>
              <w:left w:val="nil"/>
              <w:bottom w:val="nil"/>
              <w:right w:val="nil"/>
            </w:tcBorders>
          </w:tcPr>
          <w:p w14:paraId="53E2E698" w14:textId="6F3E5D91" w:rsidR="00C218A7" w:rsidRPr="00F055C3" w:rsidRDefault="008817A2" w:rsidP="0096732A">
            <w:pPr>
              <w:pStyle w:val="Textosinformato"/>
              <w:numPr>
                <w:ilvl w:val="0"/>
                <w:numId w:val="29"/>
              </w:numPr>
              <w:jc w:val="both"/>
              <w:rPr>
                <w:rFonts w:ascii="Arial" w:hAnsi="Arial" w:cs="Arial"/>
              </w:rPr>
            </w:pPr>
            <w:r w:rsidRPr="00F055C3">
              <w:rPr>
                <w:rFonts w:ascii="Arial" w:hAnsi="Arial" w:cs="Arial"/>
              </w:rPr>
              <w:t>Especifique cu</w:t>
            </w:r>
            <w:r w:rsidR="00556CED">
              <w:rPr>
                <w:rFonts w:ascii="Arial" w:hAnsi="Arial" w:cs="Arial"/>
              </w:rPr>
              <w:t>ál es el estado de desarrollo (N</w:t>
            </w:r>
            <w:r w:rsidRPr="00F055C3">
              <w:rPr>
                <w:rFonts w:ascii="Arial" w:hAnsi="Arial" w:cs="Arial"/>
              </w:rPr>
              <w:t xml:space="preserve">ivel de maduración) de </w:t>
            </w:r>
            <w:r w:rsidR="0097436D">
              <w:rPr>
                <w:rFonts w:ascii="Arial" w:hAnsi="Arial" w:cs="Arial"/>
              </w:rPr>
              <w:t>la creación intelectual</w:t>
            </w:r>
            <w:r w:rsidRPr="00F055C3">
              <w:rPr>
                <w:rFonts w:ascii="Arial" w:hAnsi="Arial" w:cs="Arial"/>
              </w:rPr>
              <w:t xml:space="preserve"> </w:t>
            </w:r>
          </w:p>
        </w:tc>
      </w:tr>
      <w:tr w:rsidR="008817A2" w:rsidRPr="00556CED" w14:paraId="5474F817" w14:textId="77777777" w:rsidTr="004F5B11">
        <w:tc>
          <w:tcPr>
            <w:tcW w:w="92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50E52E" w14:textId="0A1F39EF" w:rsidR="00C218A7" w:rsidRPr="00556CED" w:rsidRDefault="008817A2" w:rsidP="008817A2">
            <w:pPr>
              <w:pStyle w:val="Textosinformato"/>
              <w:jc w:val="both"/>
              <w:rPr>
                <w:rFonts w:ascii="Arial" w:hAnsi="Arial" w:cs="Arial"/>
                <w:color w:val="BFBFBF" w:themeColor="background1" w:themeShade="BF"/>
                <w:sz w:val="20"/>
              </w:rPr>
            </w:pPr>
            <w:r w:rsidRPr="00556CED">
              <w:rPr>
                <w:rFonts w:ascii="Arial" w:hAnsi="Arial" w:cs="Arial"/>
                <w:color w:val="BFBFBF" w:themeColor="background1" w:themeShade="BF"/>
                <w:sz w:val="20"/>
              </w:rPr>
              <w:t xml:space="preserve">En cuál de los siguientes estados se encuentra: idea; laboratorio; prototipo; prototipo validado en un entorno real; ya está en el mercado – Revisar los TRL /SRL </w:t>
            </w:r>
            <w:r w:rsidR="00556CED">
              <w:rPr>
                <w:rFonts w:ascii="Arial" w:hAnsi="Arial" w:cs="Arial"/>
                <w:color w:val="BFBFBF" w:themeColor="background1" w:themeShade="BF"/>
                <w:sz w:val="20"/>
              </w:rPr>
              <w:t>(Anexo)</w:t>
            </w:r>
          </w:p>
        </w:tc>
      </w:tr>
      <w:tr w:rsidR="008817A2" w:rsidRPr="00F055C3" w14:paraId="0EC45809" w14:textId="77777777" w:rsidTr="00EC6FF9">
        <w:tc>
          <w:tcPr>
            <w:tcW w:w="9227" w:type="dxa"/>
            <w:tcBorders>
              <w:top w:val="single" w:sz="4" w:space="0" w:color="auto"/>
              <w:bottom w:val="single" w:sz="4" w:space="0" w:color="auto"/>
            </w:tcBorders>
          </w:tcPr>
          <w:p w14:paraId="51E34639" w14:textId="41E25AF3" w:rsidR="008817A2" w:rsidRDefault="008817A2" w:rsidP="00556CED">
            <w:pPr>
              <w:pStyle w:val="Textosinformato"/>
              <w:jc w:val="both"/>
              <w:rPr>
                <w:rFonts w:ascii="Arial" w:hAnsi="Arial" w:cs="Arial"/>
              </w:rPr>
            </w:pPr>
          </w:p>
          <w:p w14:paraId="1709CB95" w14:textId="7424CC59" w:rsidR="008817A2" w:rsidRDefault="00556CED" w:rsidP="00556CED">
            <w:pPr>
              <w:pStyle w:val="Textosinforma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RL/ SRL: </w:t>
            </w:r>
          </w:p>
          <w:p w14:paraId="0F6446FF" w14:textId="77777777" w:rsidR="003B4C91" w:rsidRPr="00F055C3" w:rsidRDefault="003B4C91" w:rsidP="00556CED">
            <w:pPr>
              <w:pStyle w:val="Textosinformato"/>
              <w:jc w:val="both"/>
              <w:rPr>
                <w:rFonts w:ascii="Arial" w:hAnsi="Arial" w:cs="Arial"/>
              </w:rPr>
            </w:pPr>
          </w:p>
          <w:p w14:paraId="245C98F2" w14:textId="1A11B364" w:rsidR="003B4C91" w:rsidRDefault="003B4C91" w:rsidP="003B4C91">
            <w:pPr>
              <w:pStyle w:val="Textosinforma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escripción TRL/SRL: </w:t>
            </w:r>
          </w:p>
          <w:p w14:paraId="01E379CD" w14:textId="77777777" w:rsidR="008817A2" w:rsidRPr="00F055C3" w:rsidRDefault="008817A2" w:rsidP="00C218A7">
            <w:pPr>
              <w:pStyle w:val="Textosinformato"/>
              <w:ind w:left="720"/>
              <w:jc w:val="both"/>
              <w:rPr>
                <w:rFonts w:ascii="Arial" w:hAnsi="Arial" w:cs="Arial"/>
              </w:rPr>
            </w:pPr>
          </w:p>
        </w:tc>
      </w:tr>
      <w:tr w:rsidR="00EC6FF9" w:rsidRPr="00F055C3" w14:paraId="060DD21D" w14:textId="77777777" w:rsidTr="004F5B11">
        <w:tc>
          <w:tcPr>
            <w:tcW w:w="9227" w:type="dxa"/>
            <w:tcBorders>
              <w:top w:val="single" w:sz="4" w:space="0" w:color="auto"/>
            </w:tcBorders>
          </w:tcPr>
          <w:p w14:paraId="2E7628F4" w14:textId="77777777" w:rsidR="00EC6FF9" w:rsidRDefault="00EC6FF9" w:rsidP="00556CED">
            <w:pPr>
              <w:pStyle w:val="Textosinformato"/>
              <w:jc w:val="both"/>
              <w:rPr>
                <w:rFonts w:ascii="Arial" w:hAnsi="Arial" w:cs="Arial"/>
              </w:rPr>
            </w:pPr>
          </w:p>
        </w:tc>
      </w:tr>
    </w:tbl>
    <w:p w14:paraId="057E2876" w14:textId="77777777" w:rsidR="00C218A7" w:rsidRDefault="00C218A7" w:rsidP="00711901">
      <w:pPr>
        <w:pStyle w:val="Textosinformato"/>
        <w:rPr>
          <w:rFonts w:ascii="Arial" w:hAnsi="Arial" w:cs="Arial"/>
        </w:rPr>
      </w:pPr>
    </w:p>
    <w:p w14:paraId="1CBF0DAF" w14:textId="77777777" w:rsidR="00EC6FF9" w:rsidRDefault="00EC6FF9" w:rsidP="00C62258">
      <w:pPr>
        <w:pStyle w:val="Textosinformato"/>
        <w:outlineLvl w:val="0"/>
        <w:rPr>
          <w:rFonts w:ascii="Arial" w:hAnsi="Arial" w:cs="Arial"/>
          <w:b/>
          <w:u w:val="single"/>
        </w:rPr>
      </w:pPr>
    </w:p>
    <w:p w14:paraId="745C5C40" w14:textId="77777777" w:rsidR="00B55CAC" w:rsidRDefault="00B55CAC" w:rsidP="00C62258">
      <w:pPr>
        <w:pStyle w:val="Textosinformato"/>
        <w:outlineLvl w:val="0"/>
        <w:rPr>
          <w:rFonts w:ascii="Arial" w:hAnsi="Arial" w:cs="Arial"/>
          <w:b/>
          <w:u w:val="single"/>
        </w:rPr>
      </w:pPr>
    </w:p>
    <w:p w14:paraId="79C931F1" w14:textId="77777777" w:rsidR="00B55CAC" w:rsidRDefault="00B55CAC" w:rsidP="00C62258">
      <w:pPr>
        <w:pStyle w:val="Textosinformato"/>
        <w:outlineLvl w:val="0"/>
        <w:rPr>
          <w:rFonts w:ascii="Arial" w:hAnsi="Arial" w:cs="Arial"/>
          <w:b/>
          <w:u w:val="single"/>
        </w:rPr>
      </w:pPr>
    </w:p>
    <w:p w14:paraId="13BB52B6" w14:textId="77777777" w:rsidR="00EC6FF9" w:rsidRDefault="00EC6FF9" w:rsidP="00C62258">
      <w:pPr>
        <w:pStyle w:val="Textosinformato"/>
        <w:outlineLvl w:val="0"/>
        <w:rPr>
          <w:rFonts w:ascii="Arial" w:hAnsi="Arial" w:cs="Arial"/>
          <w:b/>
          <w:u w:val="single"/>
        </w:rPr>
      </w:pPr>
    </w:p>
    <w:p w14:paraId="5743E4F5" w14:textId="687CB868" w:rsidR="00C62258" w:rsidRPr="00F055C3" w:rsidRDefault="00C62258" w:rsidP="00C62258">
      <w:pPr>
        <w:pStyle w:val="Textosinformato"/>
        <w:outlineLvl w:val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lastRenderedPageBreak/>
        <w:t xml:space="preserve">SOPORTES DEL </w:t>
      </w:r>
      <w:r w:rsidRPr="00F055C3">
        <w:rPr>
          <w:rFonts w:ascii="Arial" w:hAnsi="Arial" w:cs="Arial"/>
          <w:b/>
          <w:u w:val="single"/>
        </w:rPr>
        <w:t xml:space="preserve">ESTADO DE DESARROLLO DE LA </w:t>
      </w:r>
      <w:r>
        <w:rPr>
          <w:rFonts w:ascii="Arial" w:hAnsi="Arial" w:cs="Arial"/>
          <w:b/>
          <w:u w:val="single"/>
        </w:rPr>
        <w:t>CREACIÓN INTELECTUAL</w:t>
      </w:r>
    </w:p>
    <w:p w14:paraId="62B380CA" w14:textId="77777777" w:rsidR="00C62258" w:rsidRPr="00F055C3" w:rsidRDefault="00C62258" w:rsidP="00C62258">
      <w:pPr>
        <w:pStyle w:val="Textosinformato"/>
        <w:rPr>
          <w:rFonts w:ascii="Arial" w:hAnsi="Arial" w:cs="Arial"/>
        </w:rPr>
      </w:pPr>
    </w:p>
    <w:p w14:paraId="1B60B3E8" w14:textId="77777777" w:rsidR="00C62258" w:rsidRPr="00F055C3" w:rsidRDefault="00C62258" w:rsidP="00C62258">
      <w:pPr>
        <w:pStyle w:val="Textosinformato"/>
        <w:rPr>
          <w:rFonts w:ascii="Arial" w:hAnsi="Arial" w:cs="Arial"/>
        </w:rPr>
      </w:pPr>
    </w:p>
    <w:p w14:paraId="67E27BAF" w14:textId="77777777" w:rsidR="00C62258" w:rsidRPr="00F055C3" w:rsidRDefault="00C62258" w:rsidP="00C62258">
      <w:pPr>
        <w:pStyle w:val="Textosinformato"/>
        <w:numPr>
          <w:ilvl w:val="0"/>
          <w:numId w:val="30"/>
        </w:numPr>
        <w:jc w:val="both"/>
        <w:rPr>
          <w:rFonts w:ascii="Arial" w:hAnsi="Arial" w:cs="Arial"/>
        </w:rPr>
      </w:pPr>
      <w:r w:rsidRPr="7EB3ABCA">
        <w:rPr>
          <w:rFonts w:ascii="Arial" w:hAnsi="Arial" w:cs="Arial"/>
        </w:rPr>
        <w:t xml:space="preserve">¿Con que soportes cuenta, que evidencien el estado actual de desarrollo de la creación intelectual? </w:t>
      </w:r>
    </w:p>
    <w:p w14:paraId="76AFCF73" w14:textId="77777777" w:rsidR="00C62258" w:rsidRPr="00F055C3" w:rsidRDefault="00C62258" w:rsidP="00C62258">
      <w:pPr>
        <w:pStyle w:val="Textosinformato"/>
        <w:rPr>
          <w:rFonts w:ascii="Arial" w:hAnsi="Arial" w:cs="Arial"/>
        </w:rPr>
      </w:pPr>
    </w:p>
    <w:p w14:paraId="51B657AD" w14:textId="77777777" w:rsidR="00C62258" w:rsidRPr="00D95C9C" w:rsidRDefault="00C62258" w:rsidP="00C62258">
      <w:pPr>
        <w:pStyle w:val="Textosinformato"/>
        <w:rPr>
          <w:rFonts w:ascii="Arial" w:hAnsi="Arial" w:cs="Arial"/>
        </w:rPr>
      </w:pPr>
      <w:r w:rsidRPr="00D95C9C">
        <w:rPr>
          <w:rFonts w:ascii="MS Mincho" w:eastAsia="MS Mincho" w:hAnsi="MS Mincho" w:cs="MS Mincho"/>
        </w:rPr>
        <w:t>☐</w:t>
      </w:r>
      <w:r w:rsidRPr="00D95C9C">
        <w:rPr>
          <w:rFonts w:ascii="Arial" w:hAnsi="Arial" w:cs="Arial"/>
        </w:rPr>
        <w:t xml:space="preserve"> Dibujos preliminares</w:t>
      </w:r>
      <w:r w:rsidRPr="00D95C9C">
        <w:rPr>
          <w:rFonts w:ascii="Arial" w:hAnsi="Arial" w:cs="Arial"/>
        </w:rPr>
        <w:tab/>
      </w:r>
      <w:r w:rsidRPr="00D95C9C">
        <w:rPr>
          <w:rFonts w:ascii="MS Mincho" w:eastAsia="MS Mincho" w:hAnsi="MS Mincho" w:cs="MS Mincho"/>
        </w:rPr>
        <w:t>☐</w:t>
      </w:r>
      <w:r w:rsidRPr="00D95C9C">
        <w:rPr>
          <w:rFonts w:ascii="Arial" w:hAnsi="Arial" w:cs="Arial"/>
        </w:rPr>
        <w:t xml:space="preserve"> Dibujos o diseños finales detallados </w:t>
      </w:r>
      <w:r w:rsidRPr="00D95C9C">
        <w:rPr>
          <w:rFonts w:ascii="Arial" w:hAnsi="Arial" w:cs="Arial"/>
        </w:rPr>
        <w:tab/>
      </w:r>
      <w:r w:rsidRPr="00D95C9C">
        <w:rPr>
          <w:rFonts w:ascii="Arial" w:hAnsi="Arial" w:cs="Arial"/>
        </w:rPr>
        <w:tab/>
      </w:r>
    </w:p>
    <w:p w14:paraId="5B4E6D13" w14:textId="77777777" w:rsidR="00C62258" w:rsidRPr="00D95C9C" w:rsidRDefault="00C62258" w:rsidP="00C62258">
      <w:pPr>
        <w:pStyle w:val="Textosinformato"/>
        <w:rPr>
          <w:rFonts w:ascii="Arial" w:hAnsi="Arial" w:cs="Arial"/>
        </w:rPr>
      </w:pPr>
      <w:r w:rsidRPr="00D95C9C">
        <w:rPr>
          <w:rFonts w:ascii="MS Mincho" w:eastAsia="MS Mincho" w:hAnsi="MS Mincho" w:cs="MS Mincho"/>
        </w:rPr>
        <w:t>☐</w:t>
      </w:r>
      <w:r w:rsidRPr="00D95C9C">
        <w:rPr>
          <w:rFonts w:ascii="Arial" w:hAnsi="Arial" w:cs="Arial"/>
        </w:rPr>
        <w:t xml:space="preserve"> Artículos científicos </w:t>
      </w:r>
      <w:r w:rsidRPr="00D95C9C">
        <w:rPr>
          <w:rFonts w:ascii="Arial" w:hAnsi="Arial" w:cs="Arial"/>
        </w:rPr>
        <w:tab/>
      </w:r>
      <w:r w:rsidRPr="00D95C9C">
        <w:rPr>
          <w:rFonts w:ascii="MS Mincho" w:eastAsia="MS Mincho" w:hAnsi="MS Mincho" w:cs="MS Mincho"/>
        </w:rPr>
        <w:t>☐</w:t>
      </w:r>
      <w:r w:rsidRPr="00D95C9C">
        <w:rPr>
          <w:rFonts w:ascii="Arial" w:hAnsi="Arial" w:cs="Arial"/>
        </w:rPr>
        <w:t xml:space="preserve"> Prototipo </w:t>
      </w:r>
      <w:r w:rsidRPr="00D95C9C">
        <w:rPr>
          <w:rFonts w:ascii="Arial" w:hAnsi="Arial" w:cs="Arial"/>
        </w:rPr>
        <w:tab/>
      </w:r>
      <w:r w:rsidRPr="00D95C9C">
        <w:rPr>
          <w:rFonts w:ascii="Arial" w:hAnsi="Arial" w:cs="Arial"/>
        </w:rPr>
        <w:tab/>
      </w:r>
      <w:r w:rsidRPr="00D95C9C">
        <w:rPr>
          <w:rFonts w:ascii="MS Mincho" w:eastAsia="MS Mincho" w:hAnsi="MS Mincho" w:cs="MS Mincho"/>
        </w:rPr>
        <w:t>☐</w:t>
      </w:r>
      <w:r w:rsidRPr="00D95C9C">
        <w:rPr>
          <w:rFonts w:ascii="Arial" w:hAnsi="Arial" w:cs="Arial"/>
        </w:rPr>
        <w:t xml:space="preserve"> Software </w:t>
      </w:r>
      <w:r w:rsidRPr="00D95C9C">
        <w:rPr>
          <w:rFonts w:ascii="Arial" w:hAnsi="Arial" w:cs="Arial"/>
        </w:rPr>
        <w:tab/>
      </w:r>
    </w:p>
    <w:p w14:paraId="6ABB5AF3" w14:textId="77777777" w:rsidR="00C62258" w:rsidRPr="00D95C9C" w:rsidRDefault="00C62258" w:rsidP="00C62258">
      <w:pPr>
        <w:pStyle w:val="Textosinformato"/>
        <w:rPr>
          <w:rFonts w:ascii="Arial" w:hAnsi="Arial" w:cs="Arial"/>
        </w:rPr>
      </w:pPr>
      <w:r w:rsidRPr="00D95C9C">
        <w:rPr>
          <w:rFonts w:ascii="MS Mincho" w:eastAsia="MS Mincho" w:hAnsi="MS Mincho" w:cs="MS Mincho"/>
        </w:rPr>
        <w:t>☐</w:t>
      </w:r>
      <w:r w:rsidRPr="00D95C9C">
        <w:rPr>
          <w:rFonts w:ascii="Arial" w:hAnsi="Arial" w:cs="Arial"/>
        </w:rPr>
        <w:t xml:space="preserve"> Informes</w:t>
      </w:r>
      <w:r w:rsidRPr="00D95C9C">
        <w:rPr>
          <w:rFonts w:ascii="Arial" w:hAnsi="Arial" w:cs="Arial"/>
        </w:rPr>
        <w:tab/>
      </w:r>
      <w:r w:rsidRPr="00D95C9C">
        <w:rPr>
          <w:rFonts w:ascii="Arial" w:hAnsi="Arial" w:cs="Arial"/>
        </w:rPr>
        <w:tab/>
        <w:t xml:space="preserve">            </w:t>
      </w:r>
      <w:r w:rsidRPr="00D95C9C">
        <w:rPr>
          <w:rFonts w:ascii="MS Mincho" w:eastAsia="MS Mincho" w:hAnsi="MS Mincho" w:cs="MS Mincho"/>
        </w:rPr>
        <w:t>☐</w:t>
      </w:r>
      <w:r w:rsidRPr="00D95C9C">
        <w:rPr>
          <w:rFonts w:ascii="Arial" w:hAnsi="Arial" w:cs="Arial"/>
        </w:rPr>
        <w:t xml:space="preserve"> Manuales</w:t>
      </w:r>
    </w:p>
    <w:p w14:paraId="309D0F72" w14:textId="77777777" w:rsidR="00C62258" w:rsidRPr="00D95C9C" w:rsidRDefault="00C62258" w:rsidP="00C62258">
      <w:pPr>
        <w:pStyle w:val="Textosinformato"/>
        <w:rPr>
          <w:rFonts w:ascii="Arial" w:hAnsi="Arial" w:cs="Arial"/>
        </w:rPr>
      </w:pPr>
      <w:r w:rsidRPr="00D95C9C">
        <w:rPr>
          <w:rFonts w:ascii="MS Mincho" w:eastAsia="MS Mincho" w:hAnsi="MS Mincho" w:cs="MS Mincho"/>
        </w:rPr>
        <w:t>☐</w:t>
      </w:r>
      <w:r w:rsidRPr="00D95C9C">
        <w:rPr>
          <w:rFonts w:ascii="Arial" w:hAnsi="Arial" w:cs="Arial"/>
        </w:rPr>
        <w:t xml:space="preserve"> Cartillas </w:t>
      </w:r>
      <w:r w:rsidRPr="00D95C9C">
        <w:rPr>
          <w:rFonts w:ascii="Arial" w:hAnsi="Arial" w:cs="Arial"/>
        </w:rPr>
        <w:tab/>
      </w:r>
      <w:r w:rsidRPr="00D95C9C">
        <w:rPr>
          <w:rFonts w:ascii="Arial" w:hAnsi="Arial" w:cs="Arial"/>
        </w:rPr>
        <w:tab/>
        <w:t xml:space="preserve"> </w:t>
      </w:r>
      <w:r w:rsidRPr="00D95C9C">
        <w:rPr>
          <w:rFonts w:ascii="Arial" w:hAnsi="Arial" w:cs="Arial"/>
        </w:rPr>
        <w:tab/>
      </w:r>
      <w:r w:rsidRPr="00D95C9C">
        <w:rPr>
          <w:rFonts w:ascii="MS Mincho" w:eastAsia="MS Mincho" w:hAnsi="MS Mincho" w:cs="MS Mincho"/>
        </w:rPr>
        <w:t>☐</w:t>
      </w:r>
      <w:r w:rsidRPr="00D95C9C">
        <w:rPr>
          <w:rFonts w:ascii="Arial" w:hAnsi="Arial" w:cs="Arial"/>
        </w:rPr>
        <w:t xml:space="preserve"> </w:t>
      </w:r>
      <w:proofErr w:type="spellStart"/>
      <w:r w:rsidRPr="00D95C9C">
        <w:rPr>
          <w:rFonts w:ascii="Arial" w:hAnsi="Arial" w:cs="Arial"/>
        </w:rPr>
        <w:t>POEs</w:t>
      </w:r>
      <w:proofErr w:type="spellEnd"/>
      <w:r w:rsidRPr="00D95C9C">
        <w:rPr>
          <w:rFonts w:ascii="Arial" w:hAnsi="Arial" w:cs="Arial"/>
        </w:rPr>
        <w:t xml:space="preserve"> (Procedimientos Operativos Est</w:t>
      </w:r>
      <w:r>
        <w:rPr>
          <w:rFonts w:ascii="Arial" w:hAnsi="Arial" w:cs="Arial"/>
        </w:rPr>
        <w:t>andarizados</w:t>
      </w:r>
      <w:r w:rsidRPr="00D95C9C">
        <w:rPr>
          <w:rFonts w:ascii="Arial" w:hAnsi="Arial" w:cs="Arial"/>
        </w:rPr>
        <w:t xml:space="preserve">) </w:t>
      </w:r>
      <w:r w:rsidRPr="00D95C9C">
        <w:rPr>
          <w:rFonts w:ascii="Arial" w:hAnsi="Arial" w:cs="Arial"/>
        </w:rPr>
        <w:tab/>
      </w:r>
    </w:p>
    <w:p w14:paraId="146642DC" w14:textId="77777777" w:rsidR="00C62258" w:rsidRPr="00F055C3" w:rsidRDefault="00C62258" w:rsidP="00C62258">
      <w:pPr>
        <w:pStyle w:val="Textosinformato"/>
        <w:rPr>
          <w:rFonts w:ascii="Arial" w:hAnsi="Arial" w:cs="Arial"/>
        </w:rPr>
      </w:pPr>
      <w:r w:rsidRPr="00D95C9C">
        <w:rPr>
          <w:rFonts w:ascii="MS Mincho" w:eastAsia="MS Mincho" w:hAnsi="MS Mincho" w:cs="MS Mincho"/>
        </w:rPr>
        <w:t>☐</w:t>
      </w:r>
      <w:r w:rsidRPr="00D95C9C">
        <w:rPr>
          <w:rFonts w:ascii="Arial" w:hAnsi="Arial" w:cs="Arial"/>
        </w:rPr>
        <w:t xml:space="preserve"> Otro(s): (Indique cuales)</w:t>
      </w:r>
      <w:r w:rsidRPr="00F055C3">
        <w:rPr>
          <w:rFonts w:ascii="Arial" w:hAnsi="Arial" w:cs="Arial"/>
        </w:rPr>
        <w:t xml:space="preserve"> </w:t>
      </w:r>
    </w:p>
    <w:p w14:paraId="321FBF79" w14:textId="77777777" w:rsidR="00C62258" w:rsidRPr="00F055C3" w:rsidRDefault="00C62258" w:rsidP="00C62258">
      <w:pPr>
        <w:pStyle w:val="Textosinformato"/>
        <w:rPr>
          <w:rFonts w:ascii="Arial" w:hAnsi="Arial" w:cs="Arial"/>
        </w:rPr>
      </w:pPr>
      <w:r w:rsidRPr="00F055C3">
        <w:rPr>
          <w:rFonts w:ascii="MS Mincho" w:eastAsia="MS Mincho" w:hAnsi="MS Mincho" w:cs="MS Mincho"/>
        </w:rPr>
        <w:t>☐</w:t>
      </w:r>
      <w:r w:rsidRPr="00F055C3">
        <w:rPr>
          <w:rFonts w:ascii="Arial" w:hAnsi="Arial" w:cs="Arial"/>
        </w:rPr>
        <w:t xml:space="preserve"> Documento con descripción de la </w:t>
      </w:r>
      <w:r>
        <w:rPr>
          <w:rFonts w:ascii="Arial" w:hAnsi="Arial" w:cs="Arial"/>
        </w:rPr>
        <w:t xml:space="preserve">creación intelectual (Indique cuales) </w:t>
      </w:r>
    </w:p>
    <w:p w14:paraId="07015EBA" w14:textId="77777777" w:rsidR="00C62258" w:rsidRPr="00F055C3" w:rsidRDefault="00C62258" w:rsidP="00C62258">
      <w:pPr>
        <w:pStyle w:val="Textosinformato"/>
        <w:rPr>
          <w:rFonts w:ascii="Arial" w:hAnsi="Arial" w:cs="Arial"/>
        </w:rPr>
      </w:pPr>
      <w:r w:rsidRPr="00F055C3">
        <w:rPr>
          <w:rFonts w:ascii="Arial" w:hAnsi="Arial" w:cs="Arial"/>
        </w:rPr>
        <w:t xml:space="preserve"> </w:t>
      </w:r>
    </w:p>
    <w:p w14:paraId="5A9BA9E9" w14:textId="77777777" w:rsidR="00C62258" w:rsidRDefault="00C62258" w:rsidP="00C62258">
      <w:pPr>
        <w:pStyle w:val="Textosinformato"/>
        <w:rPr>
          <w:rFonts w:ascii="Arial" w:hAnsi="Arial" w:cs="Arial"/>
        </w:rPr>
      </w:pPr>
      <w:r>
        <w:rPr>
          <w:rFonts w:ascii="Arial" w:hAnsi="Arial" w:cs="Arial"/>
        </w:rPr>
        <w:t xml:space="preserve">¿Cuáles? ________________________________________________________________________ </w:t>
      </w:r>
    </w:p>
    <w:p w14:paraId="20D22D28" w14:textId="77777777" w:rsidR="00C62258" w:rsidRDefault="00C62258" w:rsidP="00C62258">
      <w:pPr>
        <w:pStyle w:val="Textosinformato"/>
        <w:rPr>
          <w:rFonts w:ascii="Arial" w:hAnsi="Arial" w:cs="Arial"/>
        </w:rPr>
      </w:pPr>
    </w:p>
    <w:p w14:paraId="3A1B2562" w14:textId="77777777" w:rsidR="00C62258" w:rsidRPr="00F055C3" w:rsidRDefault="00C62258" w:rsidP="00C62258">
      <w:pPr>
        <w:pStyle w:val="Textosinformato"/>
        <w:rPr>
          <w:rFonts w:ascii="Arial" w:hAnsi="Arial" w:cs="Arial"/>
          <w:b/>
        </w:rPr>
      </w:pPr>
    </w:p>
    <w:p w14:paraId="3E75EFE0" w14:textId="77777777" w:rsidR="00C62258" w:rsidRPr="00D95C9C" w:rsidRDefault="00C62258" w:rsidP="00C62258">
      <w:pPr>
        <w:pStyle w:val="Textosinformato"/>
        <w:rPr>
          <w:rFonts w:ascii="Arial" w:hAnsi="Arial" w:cs="Arial"/>
        </w:rPr>
      </w:pPr>
      <w:r w:rsidRPr="00D95C9C">
        <w:rPr>
          <w:rFonts w:ascii="Arial" w:hAnsi="Arial" w:cs="Arial"/>
          <w:b/>
        </w:rPr>
        <w:t>21.</w:t>
      </w:r>
      <w:r w:rsidRPr="00D95C9C">
        <w:rPr>
          <w:rFonts w:ascii="Arial" w:hAnsi="Arial" w:cs="Arial"/>
        </w:rPr>
        <w:t xml:space="preserve"> Estado del prototipo (si aplica) </w:t>
      </w:r>
      <w:r w:rsidRPr="00D95C9C">
        <w:rPr>
          <w:rFonts w:ascii="Arial" w:hAnsi="Arial" w:cs="Arial"/>
        </w:rPr>
        <w:tab/>
        <w:t xml:space="preserve"> </w:t>
      </w:r>
    </w:p>
    <w:p w14:paraId="4D8044F5" w14:textId="77777777" w:rsidR="00C62258" w:rsidRPr="00D95C9C" w:rsidRDefault="00C62258" w:rsidP="00C62258">
      <w:pPr>
        <w:pStyle w:val="Textosinformato"/>
        <w:rPr>
          <w:rFonts w:ascii="Arial" w:hAnsi="Arial" w:cs="Arial"/>
        </w:rPr>
      </w:pPr>
    </w:p>
    <w:p w14:paraId="4CE24A03" w14:textId="77777777" w:rsidR="00C62258" w:rsidRPr="00D95C9C" w:rsidRDefault="00C62258" w:rsidP="00C62258">
      <w:pPr>
        <w:pStyle w:val="Textosinformato"/>
        <w:rPr>
          <w:rFonts w:ascii="Arial" w:hAnsi="Arial" w:cs="Arial"/>
        </w:rPr>
      </w:pPr>
      <w:r w:rsidRPr="00D95C9C">
        <w:rPr>
          <w:rFonts w:ascii="MS Mincho" w:eastAsia="MS Mincho" w:hAnsi="MS Mincho" w:cs="MS Mincho"/>
        </w:rPr>
        <w:t>☐</w:t>
      </w:r>
      <w:r w:rsidRPr="00D95C9C">
        <w:rPr>
          <w:rFonts w:ascii="Arial" w:hAnsi="Arial" w:cs="Arial"/>
        </w:rPr>
        <w:t xml:space="preserve"> No se tiene prototipo</w:t>
      </w:r>
      <w:r w:rsidRPr="00D95C9C">
        <w:rPr>
          <w:rFonts w:ascii="Arial" w:hAnsi="Arial" w:cs="Arial"/>
        </w:rPr>
        <w:tab/>
      </w:r>
      <w:r w:rsidRPr="00D95C9C">
        <w:rPr>
          <w:rFonts w:ascii="Arial" w:hAnsi="Arial" w:cs="Arial"/>
        </w:rPr>
        <w:tab/>
      </w:r>
      <w:r w:rsidRPr="00D95C9C">
        <w:rPr>
          <w:rFonts w:ascii="MS Mincho" w:eastAsia="MS Mincho" w:hAnsi="MS Mincho" w:cs="MS Mincho"/>
        </w:rPr>
        <w:t>☐</w:t>
      </w:r>
      <w:r w:rsidRPr="00D95C9C">
        <w:rPr>
          <w:rFonts w:ascii="Arial" w:hAnsi="Arial" w:cs="Arial"/>
        </w:rPr>
        <w:t xml:space="preserve"> Prototipo preliminar – primera versión </w:t>
      </w:r>
    </w:p>
    <w:p w14:paraId="203E3B38" w14:textId="77777777" w:rsidR="00C62258" w:rsidRPr="00F055C3" w:rsidRDefault="00C62258" w:rsidP="00C62258">
      <w:pPr>
        <w:pStyle w:val="Textosinformato"/>
        <w:rPr>
          <w:rFonts w:ascii="Arial" w:hAnsi="Arial" w:cs="Arial"/>
        </w:rPr>
      </w:pPr>
      <w:r w:rsidRPr="00D95C9C">
        <w:rPr>
          <w:rFonts w:ascii="MS Mincho" w:eastAsia="MS Mincho" w:hAnsi="MS Mincho" w:cs="MS Mincho"/>
        </w:rPr>
        <w:t>☐</w:t>
      </w:r>
      <w:r w:rsidRPr="00D95C9C">
        <w:rPr>
          <w:rFonts w:ascii="Arial" w:hAnsi="Arial" w:cs="Arial"/>
        </w:rPr>
        <w:t xml:space="preserve"> Prototipo validado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F055C3">
        <w:rPr>
          <w:rFonts w:ascii="MS Mincho" w:eastAsia="MS Mincho" w:hAnsi="MS Mincho" w:cs="MS Mincho"/>
        </w:rPr>
        <w:t>☐</w:t>
      </w:r>
      <w:r w:rsidRPr="00F055C3">
        <w:rPr>
          <w:rFonts w:ascii="Arial" w:hAnsi="Arial" w:cs="Arial"/>
        </w:rPr>
        <w:t xml:space="preserve"> Prototipo final listo para uso y producción</w:t>
      </w:r>
    </w:p>
    <w:p w14:paraId="0E729CED" w14:textId="77777777" w:rsidR="00C62258" w:rsidRPr="00F055C3" w:rsidRDefault="00C62258" w:rsidP="00C62258">
      <w:pPr>
        <w:pStyle w:val="Textosinformato"/>
        <w:rPr>
          <w:rFonts w:ascii="Arial" w:hAnsi="Arial" w:cs="Arial"/>
        </w:rPr>
      </w:pPr>
      <w:r w:rsidRPr="00F055C3">
        <w:rPr>
          <w:rFonts w:ascii="MS Mincho" w:eastAsia="MS Mincho" w:hAnsi="MS Mincho" w:cs="MS Mincho"/>
        </w:rPr>
        <w:t>☐</w:t>
      </w:r>
      <w:r w:rsidRPr="00F055C3">
        <w:rPr>
          <w:rFonts w:ascii="Arial" w:hAnsi="Arial" w:cs="Arial"/>
        </w:rPr>
        <w:t xml:space="preserve"> Otro (Indique cuál)</w:t>
      </w:r>
      <w:r w:rsidRPr="00F055C3">
        <w:rPr>
          <w:rFonts w:ascii="Arial" w:hAnsi="Arial" w:cs="Arial"/>
        </w:rPr>
        <w:tab/>
        <w:t xml:space="preserve"> </w:t>
      </w:r>
    </w:p>
    <w:p w14:paraId="5DFAF1CF" w14:textId="77777777" w:rsidR="00C62258" w:rsidRPr="00F055C3" w:rsidRDefault="00C62258" w:rsidP="00C62258">
      <w:pPr>
        <w:pStyle w:val="Textosinformato"/>
        <w:rPr>
          <w:rFonts w:ascii="Arial" w:hAnsi="Arial" w:cs="Arial"/>
        </w:rPr>
      </w:pPr>
    </w:p>
    <w:p w14:paraId="77782508" w14:textId="7F1B7780" w:rsidR="00C62258" w:rsidRDefault="00C62258" w:rsidP="00C62258">
      <w:pPr>
        <w:pStyle w:val="Textosinformato"/>
        <w:rPr>
          <w:rFonts w:ascii="Arial" w:hAnsi="Arial" w:cs="Arial"/>
        </w:rPr>
      </w:pPr>
      <w:r>
        <w:rPr>
          <w:rFonts w:ascii="Arial" w:hAnsi="Arial" w:cs="Arial"/>
        </w:rPr>
        <w:t xml:space="preserve">¿Cuáles?  </w:t>
      </w:r>
    </w:p>
    <w:p w14:paraId="4192C496" w14:textId="77777777" w:rsidR="005E78A2" w:rsidRPr="00F055C3" w:rsidRDefault="005E78A2" w:rsidP="00711901">
      <w:pPr>
        <w:pStyle w:val="Textosinformato"/>
        <w:rPr>
          <w:rFonts w:ascii="Arial" w:hAnsi="Arial" w:cs="Arial"/>
        </w:rPr>
      </w:pPr>
    </w:p>
    <w:p w14:paraId="35308C29" w14:textId="77777777" w:rsidR="00711901" w:rsidRPr="00D95C9C" w:rsidRDefault="00711901" w:rsidP="00C57594">
      <w:pPr>
        <w:pStyle w:val="Textosinformato"/>
        <w:outlineLvl w:val="0"/>
        <w:rPr>
          <w:rFonts w:ascii="Arial" w:hAnsi="Arial" w:cs="Arial"/>
          <w:b/>
          <w:u w:val="single"/>
        </w:rPr>
      </w:pPr>
      <w:r w:rsidRPr="00D95C9C">
        <w:rPr>
          <w:rFonts w:ascii="Arial" w:hAnsi="Arial" w:cs="Arial"/>
          <w:b/>
          <w:u w:val="single"/>
        </w:rPr>
        <w:t>PUBLICACIONES RELACIONADAS Y DIVULGACIONES</w:t>
      </w:r>
    </w:p>
    <w:p w14:paraId="35308C2A" w14:textId="77777777" w:rsidR="00711901" w:rsidRPr="00D95C9C" w:rsidRDefault="00711901" w:rsidP="00711901">
      <w:pPr>
        <w:pStyle w:val="Textosinformato"/>
        <w:rPr>
          <w:rFonts w:ascii="Arial" w:hAnsi="Arial" w:cs="Arial"/>
        </w:rPr>
      </w:pPr>
    </w:p>
    <w:p w14:paraId="35308C2E" w14:textId="77777777" w:rsidR="00711901" w:rsidRPr="00F055C3" w:rsidRDefault="00711901" w:rsidP="00657844">
      <w:pPr>
        <w:pStyle w:val="Textosinformato"/>
        <w:jc w:val="both"/>
        <w:rPr>
          <w:rFonts w:ascii="Arial" w:hAnsi="Arial" w:cs="Arial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27"/>
      </w:tblGrid>
      <w:tr w:rsidR="00D8074D" w:rsidRPr="00F055C3" w14:paraId="5D7C21AB" w14:textId="77777777" w:rsidTr="00D8074D">
        <w:tc>
          <w:tcPr>
            <w:tcW w:w="9227" w:type="dxa"/>
          </w:tcPr>
          <w:p w14:paraId="3075A183" w14:textId="31927DA9" w:rsidR="00D8074D" w:rsidRDefault="00D8074D" w:rsidP="00C62258">
            <w:pPr>
              <w:pStyle w:val="Textosinformato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r w:rsidRPr="00F055C3">
              <w:rPr>
                <w:rFonts w:ascii="Arial" w:hAnsi="Arial" w:cs="Arial"/>
              </w:rPr>
              <w:t>¿</w:t>
            </w:r>
            <w:r w:rsidR="001923DA">
              <w:rPr>
                <w:rFonts w:ascii="Arial" w:hAnsi="Arial" w:cs="Arial"/>
              </w:rPr>
              <w:t>Ha realizado</w:t>
            </w:r>
            <w:r w:rsidR="003261C8">
              <w:rPr>
                <w:rFonts w:ascii="Arial" w:hAnsi="Arial" w:cs="Arial"/>
              </w:rPr>
              <w:t xml:space="preserve"> publicaciones y/o d</w:t>
            </w:r>
            <w:r w:rsidRPr="00F055C3">
              <w:rPr>
                <w:rFonts w:ascii="Arial" w:hAnsi="Arial" w:cs="Arial"/>
              </w:rPr>
              <w:t xml:space="preserve">ivulgaciones con referencia a </w:t>
            </w:r>
            <w:r w:rsidR="0097436D">
              <w:rPr>
                <w:rFonts w:ascii="Arial" w:hAnsi="Arial" w:cs="Arial"/>
              </w:rPr>
              <w:t>la creación intelectual</w:t>
            </w:r>
            <w:r w:rsidRPr="00F055C3">
              <w:rPr>
                <w:rFonts w:ascii="Arial" w:hAnsi="Arial" w:cs="Arial"/>
              </w:rPr>
              <w:t>?</w:t>
            </w:r>
          </w:p>
          <w:p w14:paraId="71077C67" w14:textId="77777777" w:rsidR="001923DA" w:rsidRDefault="001923DA" w:rsidP="001923DA">
            <w:pPr>
              <w:pStyle w:val="Textosinformato"/>
              <w:ind w:left="1416"/>
              <w:rPr>
                <w:rFonts w:ascii="Arial" w:eastAsia="Times New Roman" w:hAnsi="Arial" w:cs="Arial"/>
                <w:color w:val="000000"/>
                <w:lang w:eastAsia="es-ES"/>
              </w:rPr>
            </w:pPr>
          </w:p>
          <w:p w14:paraId="2BC1EF24" w14:textId="16C3CFCC" w:rsidR="001923DA" w:rsidRDefault="001923DA" w:rsidP="001923DA">
            <w:pPr>
              <w:pStyle w:val="Textosinformato"/>
              <w:ind w:left="1416"/>
              <w:rPr>
                <w:rFonts w:ascii="Arial" w:eastAsia="Times New Roman" w:hAnsi="Arial" w:cs="Arial"/>
                <w:color w:val="000000"/>
                <w:lang w:eastAsia="es-ES"/>
              </w:rPr>
            </w:pPr>
            <w:r>
              <w:rPr>
                <w:rFonts w:ascii="Arial" w:eastAsia="Times New Roman" w:hAnsi="Arial" w:cs="Arial"/>
                <w:color w:val="000000"/>
                <w:lang w:eastAsia="es-ES"/>
              </w:rPr>
              <w:t>Si ___          No ___</w:t>
            </w:r>
          </w:p>
          <w:p w14:paraId="49FFF5AB" w14:textId="77777777" w:rsidR="001923DA" w:rsidRDefault="001923DA" w:rsidP="001923DA">
            <w:pPr>
              <w:pStyle w:val="Textosinformato"/>
              <w:rPr>
                <w:rFonts w:ascii="Arial" w:eastAsia="Times New Roman" w:hAnsi="Arial" w:cs="Arial"/>
                <w:color w:val="000000"/>
                <w:lang w:eastAsia="es-ES"/>
              </w:rPr>
            </w:pPr>
          </w:p>
          <w:p w14:paraId="4302CCEB" w14:textId="4092A7A5" w:rsidR="001923DA" w:rsidRPr="00F055C3" w:rsidRDefault="001923DA" w:rsidP="00EC6FF9">
            <w:pPr>
              <w:pStyle w:val="Textosinformato"/>
              <w:jc w:val="both"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color w:val="000000"/>
                <w:lang w:eastAsia="es-ES"/>
              </w:rPr>
              <w:t>Si su respuesta es “SI” enliste a continuación la información de esas publicaciones y/o divulgaciones:</w:t>
            </w:r>
          </w:p>
        </w:tc>
      </w:tr>
    </w:tbl>
    <w:p w14:paraId="35308C2F" w14:textId="77777777" w:rsidR="00711901" w:rsidRPr="00F055C3" w:rsidRDefault="00711901" w:rsidP="00657844">
      <w:pPr>
        <w:pStyle w:val="Textosinformato"/>
        <w:jc w:val="both"/>
        <w:rPr>
          <w:rFonts w:ascii="Arial" w:hAnsi="Arial" w:cs="Arial"/>
        </w:rPr>
      </w:pPr>
    </w:p>
    <w:tbl>
      <w:tblPr>
        <w:tblStyle w:val="Tablaconcuadrcula"/>
        <w:tblW w:w="4836" w:type="pct"/>
        <w:jc w:val="center"/>
        <w:tblLook w:val="04A0" w:firstRow="1" w:lastRow="0" w:firstColumn="1" w:lastColumn="0" w:noHBand="0" w:noVBand="1"/>
      </w:tblPr>
      <w:tblGrid>
        <w:gridCol w:w="1272"/>
        <w:gridCol w:w="2265"/>
        <w:gridCol w:w="2265"/>
        <w:gridCol w:w="3122"/>
      </w:tblGrid>
      <w:tr w:rsidR="001923DA" w:rsidRPr="00D95C9C" w14:paraId="39E8492E" w14:textId="77777777" w:rsidTr="7608862C">
        <w:trPr>
          <w:jc w:val="center"/>
        </w:trPr>
        <w:tc>
          <w:tcPr>
            <w:tcW w:w="712" w:type="pct"/>
            <w:vAlign w:val="center"/>
          </w:tcPr>
          <w:p w14:paraId="05EEBDB3" w14:textId="2FF1F959" w:rsidR="001923DA" w:rsidRPr="00D95C9C" w:rsidRDefault="001923DA" w:rsidP="002D6EFD">
            <w:pPr>
              <w:pStyle w:val="Textosinformato"/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0" w:name="OLE_LINK1"/>
            <w:bookmarkStart w:id="1" w:name="OLE_LINK2"/>
            <w:r w:rsidRPr="00D95C9C">
              <w:rPr>
                <w:rFonts w:ascii="Arial" w:hAnsi="Arial" w:cs="Arial"/>
                <w:sz w:val="20"/>
                <w:szCs w:val="20"/>
              </w:rPr>
              <w:t>Fecha</w:t>
            </w:r>
          </w:p>
          <w:p w14:paraId="776EFE4C" w14:textId="1D5BED52" w:rsidR="001923DA" w:rsidRPr="00D95C9C" w:rsidRDefault="001923DA" w:rsidP="002D6EFD">
            <w:pPr>
              <w:pStyle w:val="Textosinforma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95C9C">
              <w:rPr>
                <w:rFonts w:ascii="Arial" w:hAnsi="Arial" w:cs="Arial"/>
                <w:sz w:val="16"/>
                <w:szCs w:val="16"/>
              </w:rPr>
              <w:t>(d</w:t>
            </w:r>
            <w:r>
              <w:rPr>
                <w:rFonts w:ascii="Arial" w:hAnsi="Arial" w:cs="Arial"/>
                <w:sz w:val="16"/>
                <w:szCs w:val="16"/>
              </w:rPr>
              <w:t>í</w:t>
            </w:r>
            <w:r w:rsidRPr="00D95C9C">
              <w:rPr>
                <w:rFonts w:ascii="Arial" w:hAnsi="Arial" w:cs="Arial"/>
                <w:sz w:val="16"/>
                <w:szCs w:val="16"/>
              </w:rPr>
              <w:t>a -mes-año)</w:t>
            </w:r>
            <w:bookmarkEnd w:id="0"/>
            <w:bookmarkEnd w:id="1"/>
          </w:p>
        </w:tc>
        <w:tc>
          <w:tcPr>
            <w:tcW w:w="1269" w:type="pct"/>
          </w:tcPr>
          <w:p w14:paraId="7AB26BB9" w14:textId="77777777" w:rsidR="001923DA" w:rsidRDefault="001923DA" w:rsidP="002D6EFD">
            <w:pPr>
              <w:pStyle w:val="Textosinforma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797CD52" w14:textId="3D121B69" w:rsidR="001923DA" w:rsidRPr="00D95C9C" w:rsidRDefault="001923DA" w:rsidP="002D6EFD">
            <w:pPr>
              <w:pStyle w:val="Textosinforma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ipo de publicación</w:t>
            </w:r>
          </w:p>
        </w:tc>
        <w:tc>
          <w:tcPr>
            <w:tcW w:w="1269" w:type="pct"/>
            <w:vAlign w:val="center"/>
          </w:tcPr>
          <w:p w14:paraId="781E9B59" w14:textId="1136DA1F" w:rsidR="001923DA" w:rsidRPr="00D95C9C" w:rsidRDefault="001923DA" w:rsidP="002D6EFD">
            <w:pPr>
              <w:pStyle w:val="Textosinforma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95C9C">
              <w:rPr>
                <w:rFonts w:ascii="Arial" w:hAnsi="Arial" w:cs="Arial"/>
                <w:sz w:val="20"/>
                <w:szCs w:val="20"/>
              </w:rPr>
              <w:t xml:space="preserve">Nombre </w:t>
            </w:r>
            <w:r>
              <w:rPr>
                <w:rFonts w:ascii="Arial" w:hAnsi="Arial" w:cs="Arial"/>
                <w:sz w:val="20"/>
                <w:szCs w:val="20"/>
              </w:rPr>
              <w:t>o título</w:t>
            </w:r>
          </w:p>
        </w:tc>
        <w:tc>
          <w:tcPr>
            <w:tcW w:w="1749" w:type="pct"/>
            <w:vAlign w:val="center"/>
          </w:tcPr>
          <w:p w14:paraId="493A9B58" w14:textId="0526CCB4" w:rsidR="001923DA" w:rsidRPr="00D95C9C" w:rsidRDefault="001923DA" w:rsidP="002D6EFD">
            <w:pPr>
              <w:pStyle w:val="Textosinforma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95C9C">
              <w:rPr>
                <w:rFonts w:ascii="Arial" w:hAnsi="Arial" w:cs="Arial"/>
              </w:rPr>
              <w:t>Enlace a la publicación / Resumen / Adjuntar documento</w:t>
            </w:r>
          </w:p>
        </w:tc>
      </w:tr>
      <w:tr w:rsidR="001923DA" w:rsidRPr="00D95C9C" w14:paraId="2673329B" w14:textId="77777777" w:rsidTr="00A337D4">
        <w:trPr>
          <w:trHeight w:val="563"/>
          <w:jc w:val="center"/>
        </w:trPr>
        <w:tc>
          <w:tcPr>
            <w:tcW w:w="712" w:type="pct"/>
          </w:tcPr>
          <w:p w14:paraId="39917574" w14:textId="77777777" w:rsidR="001923DA" w:rsidRPr="00D95C9C" w:rsidRDefault="001923DA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1269" w:type="pct"/>
          </w:tcPr>
          <w:p w14:paraId="33B7E695" w14:textId="36333DC3" w:rsidR="001923DA" w:rsidRPr="00A337D4" w:rsidRDefault="00A337D4" w:rsidP="001923DA">
            <w:pPr>
              <w:pStyle w:val="Textosinformato"/>
              <w:jc w:val="center"/>
              <w:rPr>
                <w:rFonts w:ascii="Arial" w:hAnsi="Arial" w:cs="Arial"/>
                <w:i/>
                <w:iCs/>
              </w:rPr>
            </w:pPr>
            <w:r w:rsidRPr="00A337D4">
              <w:rPr>
                <w:rFonts w:ascii="Arial" w:hAnsi="Arial" w:cs="Arial"/>
                <w:i/>
                <w:iCs/>
                <w:color w:val="A6A6A6" w:themeColor="background1" w:themeShade="A6"/>
                <w:sz w:val="16"/>
                <w:szCs w:val="16"/>
              </w:rPr>
              <w:t>Ejemplo:</w:t>
            </w:r>
            <w:r w:rsidR="001923DA" w:rsidRPr="00A337D4">
              <w:rPr>
                <w:rFonts w:ascii="Arial" w:hAnsi="Arial" w:cs="Arial"/>
                <w:i/>
                <w:iCs/>
                <w:color w:val="A6A6A6" w:themeColor="background1" w:themeShade="A6"/>
                <w:sz w:val="16"/>
                <w:szCs w:val="16"/>
              </w:rPr>
              <w:t xml:space="preserve"> evento</w:t>
            </w:r>
            <w:r w:rsidRPr="00A337D4">
              <w:rPr>
                <w:rFonts w:ascii="Arial" w:hAnsi="Arial" w:cs="Arial"/>
                <w:i/>
                <w:iCs/>
                <w:color w:val="A6A6A6" w:themeColor="background1" w:themeShade="A6"/>
                <w:sz w:val="16"/>
                <w:szCs w:val="16"/>
              </w:rPr>
              <w:t>s</w:t>
            </w:r>
            <w:r w:rsidR="001923DA" w:rsidRPr="00A337D4">
              <w:rPr>
                <w:rFonts w:ascii="Arial" w:hAnsi="Arial" w:cs="Arial"/>
                <w:i/>
                <w:iCs/>
                <w:color w:val="A6A6A6" w:themeColor="background1" w:themeShade="A6"/>
                <w:sz w:val="16"/>
                <w:szCs w:val="16"/>
              </w:rPr>
              <w:t>; artículo científico; trabajo de grado; patente; otra publicación.</w:t>
            </w:r>
          </w:p>
        </w:tc>
        <w:tc>
          <w:tcPr>
            <w:tcW w:w="1269" w:type="pct"/>
          </w:tcPr>
          <w:p w14:paraId="1C53A4A1" w14:textId="35AC72AB" w:rsidR="001923DA" w:rsidRPr="00D95C9C" w:rsidRDefault="001923DA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1749" w:type="pct"/>
          </w:tcPr>
          <w:p w14:paraId="4FDF84E3" w14:textId="77777777" w:rsidR="001923DA" w:rsidRPr="00D95C9C" w:rsidRDefault="001923DA" w:rsidP="00D8074D">
            <w:pPr>
              <w:pStyle w:val="Textosinformato"/>
              <w:rPr>
                <w:rFonts w:ascii="Arial" w:hAnsi="Arial" w:cs="Arial"/>
              </w:rPr>
            </w:pPr>
          </w:p>
        </w:tc>
      </w:tr>
      <w:tr w:rsidR="001923DA" w:rsidRPr="00D95C9C" w14:paraId="4515EB42" w14:textId="77777777" w:rsidTr="7608862C">
        <w:trPr>
          <w:jc w:val="center"/>
        </w:trPr>
        <w:tc>
          <w:tcPr>
            <w:tcW w:w="712" w:type="pct"/>
          </w:tcPr>
          <w:p w14:paraId="1F4C4D98" w14:textId="77777777" w:rsidR="001923DA" w:rsidRPr="00D95C9C" w:rsidRDefault="001923DA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1269" w:type="pct"/>
          </w:tcPr>
          <w:p w14:paraId="2AADA132" w14:textId="77777777" w:rsidR="001923DA" w:rsidRPr="00D95C9C" w:rsidRDefault="001923DA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1269" w:type="pct"/>
          </w:tcPr>
          <w:p w14:paraId="4D497890" w14:textId="3115C184" w:rsidR="001923DA" w:rsidRPr="00D95C9C" w:rsidRDefault="001923DA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1749" w:type="pct"/>
          </w:tcPr>
          <w:p w14:paraId="16A31CEF" w14:textId="77777777" w:rsidR="001923DA" w:rsidRPr="00D95C9C" w:rsidRDefault="001923DA" w:rsidP="00D8074D">
            <w:pPr>
              <w:pStyle w:val="Textosinformato"/>
              <w:rPr>
                <w:rFonts w:ascii="Arial" w:hAnsi="Arial" w:cs="Arial"/>
              </w:rPr>
            </w:pPr>
          </w:p>
        </w:tc>
      </w:tr>
      <w:tr w:rsidR="001923DA" w:rsidRPr="00D95C9C" w14:paraId="67997A1E" w14:textId="77777777" w:rsidTr="7608862C">
        <w:trPr>
          <w:jc w:val="center"/>
        </w:trPr>
        <w:tc>
          <w:tcPr>
            <w:tcW w:w="712" w:type="pct"/>
          </w:tcPr>
          <w:p w14:paraId="74EF1000" w14:textId="77777777" w:rsidR="001923DA" w:rsidRPr="00D95C9C" w:rsidRDefault="001923DA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1269" w:type="pct"/>
          </w:tcPr>
          <w:p w14:paraId="47EAD673" w14:textId="77777777" w:rsidR="001923DA" w:rsidRPr="00D95C9C" w:rsidRDefault="001923DA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1269" w:type="pct"/>
          </w:tcPr>
          <w:p w14:paraId="1245C5B7" w14:textId="620DD680" w:rsidR="001923DA" w:rsidRPr="00D95C9C" w:rsidRDefault="001923DA" w:rsidP="00D8074D">
            <w:pPr>
              <w:pStyle w:val="Textosinformato"/>
              <w:rPr>
                <w:rFonts w:ascii="Arial" w:hAnsi="Arial" w:cs="Arial"/>
              </w:rPr>
            </w:pPr>
          </w:p>
        </w:tc>
        <w:tc>
          <w:tcPr>
            <w:tcW w:w="1749" w:type="pct"/>
          </w:tcPr>
          <w:p w14:paraId="19BEBEBF" w14:textId="77777777" w:rsidR="001923DA" w:rsidRPr="00D95C9C" w:rsidRDefault="001923DA" w:rsidP="00D8074D">
            <w:pPr>
              <w:pStyle w:val="Textosinformato"/>
              <w:rPr>
                <w:rFonts w:ascii="Arial" w:hAnsi="Arial" w:cs="Arial"/>
              </w:rPr>
            </w:pPr>
          </w:p>
        </w:tc>
      </w:tr>
    </w:tbl>
    <w:p w14:paraId="4128AC09" w14:textId="77777777" w:rsidR="00D8074D" w:rsidRPr="00D95C9C" w:rsidRDefault="00D8074D" w:rsidP="00657844">
      <w:pPr>
        <w:pStyle w:val="Textosinformato"/>
        <w:jc w:val="both"/>
        <w:rPr>
          <w:rFonts w:ascii="Arial" w:hAnsi="Arial" w:cs="Arial"/>
        </w:rPr>
      </w:pPr>
    </w:p>
    <w:p w14:paraId="3CE391ED" w14:textId="3904B2DF" w:rsidR="77DE4CBC" w:rsidRDefault="77DE4CBC" w:rsidP="00C62258">
      <w:pPr>
        <w:pStyle w:val="Textosinformato"/>
        <w:numPr>
          <w:ilvl w:val="0"/>
          <w:numId w:val="30"/>
        </w:numPr>
        <w:outlineLvl w:val="0"/>
        <w:rPr>
          <w:rFonts w:ascii="Arial" w:eastAsia="Times New Roman" w:hAnsi="Arial" w:cs="Arial"/>
          <w:color w:val="000000" w:themeColor="text1"/>
          <w:lang w:eastAsia="es-ES"/>
        </w:rPr>
      </w:pPr>
      <w:r w:rsidRPr="7EB3ABCA">
        <w:rPr>
          <w:rFonts w:ascii="Arial" w:eastAsiaTheme="minorEastAsia" w:hAnsi="Arial"/>
          <w:color w:val="000000" w:themeColor="text1"/>
          <w:lang w:eastAsia="es-ES"/>
        </w:rPr>
        <w:t>¿Tiene compromisos de publicación de artículos científicos o divulgación en otros medios (por ejemplo, ponencias o congresos) que deban ser cumplidos en un horizonte de tiempo menor a 10 meses?</w:t>
      </w:r>
    </w:p>
    <w:p w14:paraId="1B797541" w14:textId="190B6E61" w:rsidR="7EB3ABCA" w:rsidRDefault="7EB3ABCA" w:rsidP="7EB3ABCA">
      <w:pPr>
        <w:pStyle w:val="Textosinformato"/>
        <w:outlineLvl w:val="0"/>
        <w:rPr>
          <w:rFonts w:ascii="Arial" w:eastAsia="Times New Roman" w:hAnsi="Arial" w:cs="Arial"/>
          <w:color w:val="000000" w:themeColor="text1"/>
          <w:lang w:eastAsia="es-ES"/>
        </w:rPr>
      </w:pPr>
    </w:p>
    <w:p w14:paraId="08D1D37C" w14:textId="16C3CFCC" w:rsidR="77DE4CBC" w:rsidRDefault="77DE4CBC" w:rsidP="7EB3ABCA">
      <w:pPr>
        <w:pStyle w:val="Textosinformato"/>
        <w:ind w:left="1416"/>
        <w:rPr>
          <w:rFonts w:ascii="Arial" w:eastAsia="Times New Roman" w:hAnsi="Arial" w:cs="Arial"/>
          <w:color w:val="000000" w:themeColor="text1"/>
          <w:lang w:eastAsia="es-ES"/>
        </w:rPr>
      </w:pPr>
      <w:r w:rsidRPr="7EB3ABCA">
        <w:rPr>
          <w:rFonts w:ascii="Arial" w:eastAsia="Times New Roman" w:hAnsi="Arial" w:cs="Arial"/>
          <w:color w:val="000000" w:themeColor="text1"/>
          <w:lang w:eastAsia="es-ES"/>
        </w:rPr>
        <w:t>Si ___          No ___</w:t>
      </w:r>
    </w:p>
    <w:p w14:paraId="53D01A06" w14:textId="5A511159" w:rsidR="00F63C63" w:rsidRDefault="00711901" w:rsidP="00C64E86">
      <w:pPr>
        <w:pStyle w:val="Textosinformato"/>
        <w:jc w:val="both"/>
        <w:outlineLvl w:val="0"/>
        <w:rPr>
          <w:rFonts w:ascii="Arial" w:hAnsi="Arial" w:cs="Arial"/>
          <w:b/>
          <w:u w:val="single"/>
        </w:rPr>
      </w:pPr>
      <w:r w:rsidRPr="00F055C3">
        <w:rPr>
          <w:rFonts w:ascii="Arial" w:hAnsi="Arial" w:cs="Arial"/>
          <w:b/>
          <w:u w:val="single"/>
        </w:rPr>
        <w:lastRenderedPageBreak/>
        <w:t xml:space="preserve">DATOS SOBRE EL </w:t>
      </w:r>
      <w:r w:rsidR="00F63C63">
        <w:rPr>
          <w:rFonts w:ascii="Arial" w:hAnsi="Arial" w:cs="Arial"/>
          <w:b/>
          <w:u w:val="single"/>
        </w:rPr>
        <w:t>SEGMENTO DE USUARIOS</w:t>
      </w:r>
      <w:r w:rsidRPr="00F055C3">
        <w:rPr>
          <w:rFonts w:ascii="Arial" w:hAnsi="Arial" w:cs="Arial"/>
          <w:b/>
          <w:u w:val="single"/>
        </w:rPr>
        <w:t xml:space="preserve"> POTENCIAL</w:t>
      </w:r>
      <w:r w:rsidR="0097436D">
        <w:rPr>
          <w:rFonts w:ascii="Arial" w:hAnsi="Arial" w:cs="Arial"/>
          <w:b/>
          <w:u w:val="single"/>
        </w:rPr>
        <w:t xml:space="preserve"> (Posible usuario /</w:t>
      </w:r>
      <w:r w:rsidR="00F63C63">
        <w:rPr>
          <w:rFonts w:ascii="Arial" w:hAnsi="Arial" w:cs="Arial"/>
          <w:b/>
          <w:u w:val="single"/>
        </w:rPr>
        <w:t xml:space="preserve"> organizaciones / Comunidades / </w:t>
      </w:r>
      <w:r w:rsidR="0097436D">
        <w:rPr>
          <w:rFonts w:ascii="Arial" w:hAnsi="Arial" w:cs="Arial"/>
          <w:b/>
          <w:u w:val="single"/>
        </w:rPr>
        <w:t xml:space="preserve">Segmento </w:t>
      </w:r>
      <w:r w:rsidR="00D95C9C">
        <w:rPr>
          <w:rFonts w:ascii="Arial" w:hAnsi="Arial" w:cs="Arial"/>
          <w:b/>
          <w:u w:val="single"/>
        </w:rPr>
        <w:t>/ S</w:t>
      </w:r>
      <w:r w:rsidR="0097436D">
        <w:rPr>
          <w:rFonts w:ascii="Arial" w:hAnsi="Arial" w:cs="Arial"/>
          <w:b/>
          <w:u w:val="single"/>
        </w:rPr>
        <w:t xml:space="preserve">ector </w:t>
      </w:r>
      <w:r w:rsidR="00F63C63">
        <w:rPr>
          <w:rFonts w:ascii="Arial" w:hAnsi="Arial" w:cs="Arial"/>
          <w:b/>
          <w:u w:val="single"/>
        </w:rPr>
        <w:t xml:space="preserve">económico </w:t>
      </w:r>
      <w:r w:rsidR="0097436D">
        <w:rPr>
          <w:rFonts w:ascii="Arial" w:hAnsi="Arial" w:cs="Arial"/>
          <w:b/>
          <w:u w:val="single"/>
        </w:rPr>
        <w:t>interesado en la creación intelectual</w:t>
      </w:r>
      <w:r w:rsidR="00F63C63">
        <w:rPr>
          <w:rFonts w:ascii="Arial" w:hAnsi="Arial" w:cs="Arial"/>
          <w:b/>
          <w:u w:val="single"/>
        </w:rPr>
        <w:t xml:space="preserve"> / Entre otros</w:t>
      </w:r>
      <w:r w:rsidR="0097436D">
        <w:rPr>
          <w:rFonts w:ascii="Arial" w:hAnsi="Arial" w:cs="Arial"/>
          <w:b/>
          <w:u w:val="single"/>
        </w:rPr>
        <w:t>)</w:t>
      </w:r>
      <w:r w:rsidR="00F63C63">
        <w:rPr>
          <w:rFonts w:ascii="Arial" w:hAnsi="Arial" w:cs="Arial"/>
          <w:b/>
          <w:u w:val="single"/>
        </w:rPr>
        <w:t>.</w:t>
      </w:r>
    </w:p>
    <w:p w14:paraId="35308CFB" w14:textId="77777777" w:rsidR="00711901" w:rsidRPr="00F055C3" w:rsidRDefault="00711901" w:rsidP="00711901">
      <w:pPr>
        <w:pStyle w:val="Textosinformato"/>
        <w:rPr>
          <w:rFonts w:ascii="Arial" w:hAnsi="Arial" w:cs="Arial"/>
        </w:rPr>
      </w:pPr>
    </w:p>
    <w:p w14:paraId="35308CFC" w14:textId="7EA8ACD0" w:rsidR="00711901" w:rsidRPr="00F055C3" w:rsidRDefault="00711901" w:rsidP="00C62258">
      <w:pPr>
        <w:pStyle w:val="Textosinformato"/>
        <w:numPr>
          <w:ilvl w:val="0"/>
          <w:numId w:val="30"/>
        </w:numPr>
        <w:jc w:val="both"/>
        <w:rPr>
          <w:rFonts w:ascii="Arial" w:hAnsi="Arial" w:cs="Arial"/>
        </w:rPr>
      </w:pPr>
      <w:r w:rsidRPr="7EB3ABCA">
        <w:rPr>
          <w:rFonts w:ascii="Arial" w:hAnsi="Arial" w:cs="Arial"/>
        </w:rPr>
        <w:t>Basado en su conocimiento</w:t>
      </w:r>
      <w:r w:rsidR="00FD152A" w:rsidRPr="7EB3ABCA">
        <w:rPr>
          <w:rFonts w:ascii="Arial" w:hAnsi="Arial" w:cs="Arial"/>
        </w:rPr>
        <w:t xml:space="preserve"> y experiencia</w:t>
      </w:r>
      <w:r w:rsidRPr="7EB3ABCA">
        <w:rPr>
          <w:rFonts w:ascii="Arial" w:hAnsi="Arial" w:cs="Arial"/>
        </w:rPr>
        <w:t>, ¿Cuáles son las posibles aplicaciones comerciales</w:t>
      </w:r>
      <w:r w:rsidR="0097436D" w:rsidRPr="7EB3ABCA">
        <w:rPr>
          <w:rFonts w:ascii="Arial" w:hAnsi="Arial" w:cs="Arial"/>
        </w:rPr>
        <w:t xml:space="preserve"> y/o sociales</w:t>
      </w:r>
      <w:r w:rsidRPr="7EB3ABCA">
        <w:rPr>
          <w:rFonts w:ascii="Arial" w:hAnsi="Arial" w:cs="Arial"/>
        </w:rPr>
        <w:t xml:space="preserve"> de </w:t>
      </w:r>
      <w:r w:rsidR="0097436D" w:rsidRPr="7EB3ABCA">
        <w:rPr>
          <w:rFonts w:ascii="Arial" w:hAnsi="Arial" w:cs="Arial"/>
        </w:rPr>
        <w:t>la creación intelectual</w:t>
      </w:r>
      <w:r w:rsidRPr="7EB3ABCA">
        <w:rPr>
          <w:rFonts w:ascii="Arial" w:hAnsi="Arial" w:cs="Arial"/>
        </w:rPr>
        <w:t>?</w:t>
      </w:r>
    </w:p>
    <w:p w14:paraId="35308CFE" w14:textId="76FA8436" w:rsidR="00711901" w:rsidRPr="00F055C3" w:rsidRDefault="00711901" w:rsidP="00711901">
      <w:pPr>
        <w:pStyle w:val="Textosinformato"/>
        <w:rPr>
          <w:rFonts w:ascii="Arial" w:hAnsi="Arial" w:cs="Arial"/>
        </w:rPr>
      </w:pPr>
      <w:r w:rsidRPr="00F055C3">
        <w:rPr>
          <w:rFonts w:ascii="Arial" w:hAnsi="Arial" w:cs="Arial"/>
        </w:rPr>
        <w:t xml:space="preserve"> </w:t>
      </w:r>
    </w:p>
    <w:p w14:paraId="35308CFF" w14:textId="7CB99E2C" w:rsidR="00711901" w:rsidRDefault="00711901" w:rsidP="00C62258">
      <w:pPr>
        <w:pStyle w:val="Textosinformato"/>
        <w:numPr>
          <w:ilvl w:val="0"/>
          <w:numId w:val="30"/>
        </w:numPr>
        <w:jc w:val="both"/>
        <w:rPr>
          <w:rFonts w:ascii="Arial" w:hAnsi="Arial" w:cs="Arial"/>
        </w:rPr>
      </w:pPr>
      <w:r w:rsidRPr="7EB3ABCA">
        <w:rPr>
          <w:rFonts w:ascii="Arial" w:hAnsi="Arial" w:cs="Arial"/>
        </w:rPr>
        <w:t>Basado en su conocimiento</w:t>
      </w:r>
      <w:r w:rsidR="0097436D" w:rsidRPr="7EB3ABCA">
        <w:rPr>
          <w:rFonts w:ascii="Arial" w:hAnsi="Arial" w:cs="Arial"/>
        </w:rPr>
        <w:t xml:space="preserve"> y experiencia</w:t>
      </w:r>
      <w:r w:rsidRPr="7EB3ABCA">
        <w:rPr>
          <w:rFonts w:ascii="Arial" w:hAnsi="Arial" w:cs="Arial"/>
        </w:rPr>
        <w:t xml:space="preserve">, ¿Puede indicar el nombre de </w:t>
      </w:r>
      <w:r w:rsidR="0097436D" w:rsidRPr="7EB3ABCA">
        <w:rPr>
          <w:rFonts w:ascii="Arial" w:hAnsi="Arial" w:cs="Arial"/>
        </w:rPr>
        <w:t>usuarios, organizaciones, segmento</w:t>
      </w:r>
      <w:r w:rsidR="00F63C63" w:rsidRPr="7EB3ABCA">
        <w:rPr>
          <w:rFonts w:ascii="Arial" w:hAnsi="Arial" w:cs="Arial"/>
        </w:rPr>
        <w:t>s</w:t>
      </w:r>
      <w:r w:rsidR="0097436D" w:rsidRPr="7EB3ABCA">
        <w:rPr>
          <w:rFonts w:ascii="Arial" w:hAnsi="Arial" w:cs="Arial"/>
        </w:rPr>
        <w:t xml:space="preserve"> o sector social interesado o potencialmente interesado, en </w:t>
      </w:r>
      <w:r w:rsidR="00C64E86" w:rsidRPr="7EB3ABCA">
        <w:rPr>
          <w:rFonts w:ascii="Arial" w:hAnsi="Arial" w:cs="Arial"/>
        </w:rPr>
        <w:t>la creación</w:t>
      </w:r>
      <w:r w:rsidR="0097436D" w:rsidRPr="7EB3ABCA">
        <w:rPr>
          <w:rFonts w:ascii="Arial" w:hAnsi="Arial" w:cs="Arial"/>
        </w:rPr>
        <w:t xml:space="preserve"> intelectual</w:t>
      </w:r>
      <w:r w:rsidRPr="7EB3ABCA">
        <w:rPr>
          <w:rFonts w:ascii="Arial" w:hAnsi="Arial" w:cs="Arial"/>
        </w:rPr>
        <w:t>?</w:t>
      </w:r>
    </w:p>
    <w:p w14:paraId="68FFC26C" w14:textId="77777777" w:rsidR="00C64E86" w:rsidRDefault="00C64E86" w:rsidP="00C64E86">
      <w:pPr>
        <w:pStyle w:val="Textosinformato"/>
        <w:ind w:left="786"/>
        <w:jc w:val="both"/>
        <w:rPr>
          <w:rFonts w:ascii="Arial" w:hAnsi="Arial" w:cs="Arial"/>
        </w:rPr>
      </w:pPr>
    </w:p>
    <w:p w14:paraId="6FBF605E" w14:textId="1BE0EAF7" w:rsidR="002B4341" w:rsidRDefault="00C64E86" w:rsidP="002B4341">
      <w:pPr>
        <w:pStyle w:val="Textosinformato"/>
        <w:numPr>
          <w:ilvl w:val="0"/>
          <w:numId w:val="30"/>
        </w:numPr>
        <w:jc w:val="both"/>
        <w:rPr>
          <w:rFonts w:ascii="Arial" w:hAnsi="Arial" w:cs="Arial"/>
        </w:rPr>
      </w:pPr>
      <w:r w:rsidRPr="7EB3ABCA">
        <w:rPr>
          <w:rFonts w:ascii="Arial" w:hAnsi="Arial" w:cs="Arial"/>
        </w:rPr>
        <w:t>Basado en su conocimiento, experiencia y expectativas, ¿Cuál es su visión a corto, mediano y largo plazo con la creación intelectual?</w:t>
      </w:r>
    </w:p>
    <w:p w14:paraId="1EA2C01A" w14:textId="77777777" w:rsidR="002B4341" w:rsidRDefault="002B4341" w:rsidP="002B4341">
      <w:pPr>
        <w:pStyle w:val="Textosinformato"/>
        <w:ind w:left="786"/>
        <w:jc w:val="both"/>
        <w:rPr>
          <w:rFonts w:ascii="Arial" w:hAnsi="Arial" w:cs="Arial"/>
        </w:rPr>
      </w:pPr>
    </w:p>
    <w:p w14:paraId="2C03F2C0" w14:textId="4690D670" w:rsidR="002B4341" w:rsidRDefault="002B4341" w:rsidP="00711901">
      <w:pPr>
        <w:pStyle w:val="Textosinformato"/>
        <w:numPr>
          <w:ilvl w:val="0"/>
          <w:numId w:val="30"/>
        </w:numPr>
        <w:jc w:val="both"/>
        <w:rPr>
          <w:rFonts w:ascii="Arial" w:hAnsi="Arial" w:cs="Arial"/>
        </w:rPr>
      </w:pPr>
      <w:r w:rsidRPr="002B4341">
        <w:rPr>
          <w:rFonts w:ascii="Arial" w:hAnsi="Arial" w:cs="Arial"/>
        </w:rPr>
        <w:t xml:space="preserve">Basado en su conocimiento, experiencia y expectativas, </w:t>
      </w:r>
      <w:r w:rsidRPr="002B4341">
        <w:rPr>
          <w:rFonts w:ascii="Arial" w:hAnsi="Arial" w:cs="Arial"/>
          <w:lang w:val="es-CO"/>
        </w:rPr>
        <w:t>¿Cuántas personas en Colombia, en LATAM o en el mundo pueden encontrarle utilidad y valor</w:t>
      </w:r>
      <w:r>
        <w:rPr>
          <w:rFonts w:ascii="Arial" w:hAnsi="Arial" w:cs="Arial"/>
          <w:lang w:val="es-CO"/>
        </w:rPr>
        <w:t xml:space="preserve"> a</w:t>
      </w:r>
      <w:r w:rsidRPr="002B4341">
        <w:rPr>
          <w:rFonts w:ascii="Arial" w:hAnsi="Arial" w:cs="Arial"/>
          <w:lang w:val="es-CO"/>
        </w:rPr>
        <w:t xml:space="preserve"> su inve</w:t>
      </w:r>
      <w:r>
        <w:rPr>
          <w:rFonts w:ascii="Arial" w:hAnsi="Arial" w:cs="Arial"/>
          <w:lang w:val="es-CO"/>
        </w:rPr>
        <w:t>nción</w:t>
      </w:r>
      <w:r w:rsidRPr="002B4341">
        <w:rPr>
          <w:rFonts w:ascii="Arial" w:hAnsi="Arial" w:cs="Arial"/>
          <w:lang w:val="es-CO"/>
        </w:rPr>
        <w:t>?</w:t>
      </w:r>
      <w:r>
        <w:rPr>
          <w:rFonts w:ascii="Arial" w:hAnsi="Arial" w:cs="Arial"/>
          <w:lang w:val="es-CO"/>
        </w:rPr>
        <w:t xml:space="preserve"> ¿Cuál es el tamaño de mercado?</w:t>
      </w:r>
    </w:p>
    <w:p w14:paraId="2E848625" w14:textId="77777777" w:rsidR="002B4341" w:rsidRDefault="002B4341" w:rsidP="002B4341">
      <w:pPr>
        <w:pStyle w:val="Prrafodelista"/>
        <w:rPr>
          <w:rFonts w:ascii="Arial" w:hAnsi="Arial" w:cs="Arial"/>
        </w:rPr>
      </w:pPr>
    </w:p>
    <w:p w14:paraId="779A08AB" w14:textId="3D7F688B" w:rsidR="00211121" w:rsidRPr="002B4341" w:rsidRDefault="002B4341" w:rsidP="00711901">
      <w:pPr>
        <w:pStyle w:val="Textosinformato"/>
        <w:numPr>
          <w:ilvl w:val="0"/>
          <w:numId w:val="30"/>
        </w:numPr>
        <w:jc w:val="both"/>
        <w:rPr>
          <w:rFonts w:ascii="Arial" w:hAnsi="Arial" w:cs="Arial"/>
        </w:rPr>
      </w:pPr>
      <w:r w:rsidRPr="002B4341">
        <w:rPr>
          <w:rFonts w:ascii="Arial" w:hAnsi="Arial" w:cs="Arial"/>
        </w:rPr>
        <w:t xml:space="preserve">Basado en su conocimiento, experiencia y expectativas, </w:t>
      </w:r>
      <w:r>
        <w:rPr>
          <w:rFonts w:ascii="Arial" w:hAnsi="Arial" w:cs="Arial"/>
        </w:rPr>
        <w:t>¿</w:t>
      </w:r>
      <w:r w:rsidR="00211121" w:rsidRPr="002B4341">
        <w:rPr>
          <w:rFonts w:ascii="Arial" w:hAnsi="Arial" w:cs="Arial"/>
        </w:rPr>
        <w:t xml:space="preserve">Que barreras de entrada </w:t>
      </w:r>
      <w:r>
        <w:rPr>
          <w:rFonts w:ascii="Arial" w:hAnsi="Arial" w:cs="Arial"/>
        </w:rPr>
        <w:t>al mercado h</w:t>
      </w:r>
      <w:r w:rsidR="00211121" w:rsidRPr="002B4341">
        <w:rPr>
          <w:rFonts w:ascii="Arial" w:hAnsi="Arial" w:cs="Arial"/>
        </w:rPr>
        <w:t>a detectado</w:t>
      </w:r>
      <w:r>
        <w:rPr>
          <w:rFonts w:ascii="Arial" w:hAnsi="Arial" w:cs="Arial"/>
        </w:rPr>
        <w:t>?</w:t>
      </w:r>
    </w:p>
    <w:p w14:paraId="0B68C01C" w14:textId="77777777" w:rsidR="00211121" w:rsidRDefault="00211121" w:rsidP="00711901">
      <w:pPr>
        <w:pStyle w:val="Textosinformato"/>
        <w:rPr>
          <w:rFonts w:ascii="Arial" w:hAnsi="Arial" w:cs="Arial"/>
        </w:rPr>
      </w:pPr>
      <w:bookmarkStart w:id="2" w:name="_GoBack"/>
      <w:bookmarkEnd w:id="2"/>
    </w:p>
    <w:p w14:paraId="71A0E522" w14:textId="77777777" w:rsidR="00211121" w:rsidRPr="00F055C3" w:rsidRDefault="00211121" w:rsidP="00711901">
      <w:pPr>
        <w:pStyle w:val="Textosinformato"/>
        <w:rPr>
          <w:rFonts w:ascii="Arial" w:hAnsi="Arial" w:cs="Arial"/>
        </w:rPr>
      </w:pPr>
    </w:p>
    <w:p w14:paraId="63EFE9DA" w14:textId="43A412A9" w:rsidR="00420975" w:rsidRPr="00373D8F" w:rsidRDefault="0097436D" w:rsidP="00711901">
      <w:pPr>
        <w:pStyle w:val="Textosinformato"/>
        <w:rPr>
          <w:rFonts w:ascii="Arial" w:hAnsi="Arial" w:cs="Arial"/>
          <w:b/>
          <w:bCs/>
        </w:rPr>
      </w:pPr>
      <w:r w:rsidRPr="00373D8F">
        <w:rPr>
          <w:rFonts w:ascii="Arial" w:hAnsi="Arial" w:cs="Arial"/>
          <w:b/>
          <w:bCs/>
        </w:rPr>
        <w:t xml:space="preserve">Listado de Anexos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227"/>
      </w:tblGrid>
      <w:tr w:rsidR="0097436D" w14:paraId="2D65D5E0" w14:textId="77777777" w:rsidTr="00373D8F">
        <w:trPr>
          <w:trHeight w:val="87"/>
        </w:trPr>
        <w:tc>
          <w:tcPr>
            <w:tcW w:w="9227" w:type="dxa"/>
          </w:tcPr>
          <w:p w14:paraId="0C36CD12" w14:textId="608C1F05" w:rsidR="0097436D" w:rsidRDefault="0097436D" w:rsidP="0097436D">
            <w:pPr>
              <w:pStyle w:val="Textosinformato"/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abla de aportes intelectuales diligenciada (Obligatorio) </w:t>
            </w:r>
          </w:p>
        </w:tc>
      </w:tr>
      <w:tr w:rsidR="0097436D" w:rsidRPr="0097436D" w14:paraId="3D537DF1" w14:textId="77777777" w:rsidTr="0097436D">
        <w:tc>
          <w:tcPr>
            <w:tcW w:w="9227" w:type="dxa"/>
          </w:tcPr>
          <w:p w14:paraId="1AE4245B" w14:textId="6860C6D1" w:rsidR="0097436D" w:rsidRPr="0097436D" w:rsidRDefault="00092DCA" w:rsidP="0097436D">
            <w:pPr>
              <w:pStyle w:val="Textosinformato"/>
              <w:numPr>
                <w:ilvl w:val="0"/>
                <w:numId w:val="26"/>
              </w:numPr>
              <w:rPr>
                <w:rFonts w:ascii="Arial" w:hAnsi="Arial" w:cs="Arial"/>
                <w:color w:val="A6A6A6" w:themeColor="background1" w:themeShade="A6"/>
              </w:rPr>
            </w:pPr>
            <w:r w:rsidRPr="00F63C63">
              <w:rPr>
                <w:rFonts w:ascii="Arial" w:hAnsi="Arial" w:cs="Arial"/>
              </w:rPr>
              <w:t>Tabla de proyectos</w:t>
            </w:r>
            <w:r>
              <w:rPr>
                <w:rFonts w:ascii="Arial" w:hAnsi="Arial" w:cs="Arial"/>
              </w:rPr>
              <w:t xml:space="preserve"> (Obligatorio)</w:t>
            </w:r>
          </w:p>
        </w:tc>
      </w:tr>
      <w:tr w:rsidR="0097436D" w:rsidRPr="0097436D" w14:paraId="45297CCB" w14:textId="77777777" w:rsidTr="0097436D">
        <w:tc>
          <w:tcPr>
            <w:tcW w:w="9227" w:type="dxa"/>
          </w:tcPr>
          <w:p w14:paraId="4C6E791F" w14:textId="1A707C64" w:rsidR="0097436D" w:rsidRPr="0097436D" w:rsidRDefault="00092DCA" w:rsidP="0097436D">
            <w:pPr>
              <w:pStyle w:val="Textosinformato"/>
              <w:numPr>
                <w:ilvl w:val="0"/>
                <w:numId w:val="26"/>
              </w:numPr>
              <w:rPr>
                <w:rFonts w:ascii="Arial" w:hAnsi="Arial" w:cs="Arial"/>
                <w:color w:val="A6A6A6" w:themeColor="background1" w:themeShade="A6"/>
              </w:rPr>
            </w:pPr>
            <w:r w:rsidRPr="00373D8F">
              <w:rPr>
                <w:rFonts w:ascii="Arial" w:hAnsi="Arial" w:cs="Arial"/>
              </w:rPr>
              <w:t xml:space="preserve">Soportes de desarrollo de la </w:t>
            </w:r>
            <w:r>
              <w:rPr>
                <w:rFonts w:ascii="Arial" w:hAnsi="Arial" w:cs="Arial"/>
              </w:rPr>
              <w:t>creación intelectual</w:t>
            </w:r>
            <w:r w:rsidRPr="00373D8F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(Obligatorio)</w:t>
            </w:r>
          </w:p>
        </w:tc>
      </w:tr>
      <w:tr w:rsidR="0097436D" w:rsidRPr="0097436D" w14:paraId="1FC1A288" w14:textId="77777777" w:rsidTr="0097436D">
        <w:tc>
          <w:tcPr>
            <w:tcW w:w="9227" w:type="dxa"/>
          </w:tcPr>
          <w:p w14:paraId="14230D4B" w14:textId="3926920A" w:rsidR="0097436D" w:rsidRPr="0097436D" w:rsidRDefault="00373D8F" w:rsidP="0097436D">
            <w:pPr>
              <w:pStyle w:val="Textosinformato"/>
              <w:numPr>
                <w:ilvl w:val="0"/>
                <w:numId w:val="26"/>
              </w:numPr>
              <w:rPr>
                <w:rFonts w:ascii="Arial" w:hAnsi="Arial" w:cs="Arial"/>
                <w:color w:val="A6A6A6" w:themeColor="background1" w:themeShade="A6"/>
              </w:rPr>
            </w:pPr>
            <w:r w:rsidRPr="0097436D">
              <w:rPr>
                <w:rFonts w:ascii="Arial" w:hAnsi="Arial" w:cs="Arial"/>
                <w:color w:val="A6A6A6" w:themeColor="background1" w:themeShade="A6"/>
              </w:rPr>
              <w:t>Convenios</w:t>
            </w:r>
          </w:p>
        </w:tc>
      </w:tr>
      <w:tr w:rsidR="00373D8F" w:rsidRPr="0097436D" w14:paraId="669B43FD" w14:textId="77777777" w:rsidTr="0097436D">
        <w:tc>
          <w:tcPr>
            <w:tcW w:w="9227" w:type="dxa"/>
          </w:tcPr>
          <w:p w14:paraId="165F71BE" w14:textId="58D0CADB" w:rsidR="00373D8F" w:rsidRPr="0097436D" w:rsidRDefault="00F63C63" w:rsidP="0097436D">
            <w:pPr>
              <w:pStyle w:val="Textosinformato"/>
              <w:numPr>
                <w:ilvl w:val="0"/>
                <w:numId w:val="26"/>
              </w:numPr>
              <w:rPr>
                <w:rFonts w:ascii="Arial" w:hAnsi="Arial" w:cs="Arial"/>
                <w:color w:val="A6A6A6" w:themeColor="background1" w:themeShade="A6"/>
              </w:rPr>
            </w:pPr>
            <w:r w:rsidRPr="0097436D">
              <w:rPr>
                <w:rFonts w:ascii="Arial" w:hAnsi="Arial" w:cs="Arial"/>
                <w:color w:val="A6A6A6" w:themeColor="background1" w:themeShade="A6"/>
              </w:rPr>
              <w:t>Publicaciones</w:t>
            </w:r>
          </w:p>
        </w:tc>
      </w:tr>
      <w:tr w:rsidR="00373D8F" w:rsidRPr="0097436D" w14:paraId="4E5D3790" w14:textId="77777777" w:rsidTr="0097436D">
        <w:tc>
          <w:tcPr>
            <w:tcW w:w="9227" w:type="dxa"/>
          </w:tcPr>
          <w:p w14:paraId="342A1B11" w14:textId="77777777" w:rsidR="00373D8F" w:rsidRPr="0097436D" w:rsidRDefault="00373D8F" w:rsidP="0097436D">
            <w:pPr>
              <w:pStyle w:val="Textosinformato"/>
              <w:numPr>
                <w:ilvl w:val="0"/>
                <w:numId w:val="26"/>
              </w:numPr>
              <w:rPr>
                <w:rFonts w:ascii="Arial" w:hAnsi="Arial" w:cs="Arial"/>
                <w:color w:val="A6A6A6" w:themeColor="background1" w:themeShade="A6"/>
              </w:rPr>
            </w:pPr>
          </w:p>
        </w:tc>
      </w:tr>
      <w:tr w:rsidR="00373D8F" w:rsidRPr="0097436D" w14:paraId="01D90B94" w14:textId="77777777" w:rsidTr="0097436D">
        <w:tc>
          <w:tcPr>
            <w:tcW w:w="9227" w:type="dxa"/>
          </w:tcPr>
          <w:p w14:paraId="747D314B" w14:textId="77777777" w:rsidR="00373D8F" w:rsidRPr="0097436D" w:rsidRDefault="00373D8F" w:rsidP="0097436D">
            <w:pPr>
              <w:pStyle w:val="Textosinformato"/>
              <w:numPr>
                <w:ilvl w:val="0"/>
                <w:numId w:val="26"/>
              </w:numPr>
              <w:rPr>
                <w:rFonts w:ascii="Arial" w:hAnsi="Arial" w:cs="Arial"/>
                <w:color w:val="A6A6A6" w:themeColor="background1" w:themeShade="A6"/>
              </w:rPr>
            </w:pPr>
          </w:p>
        </w:tc>
      </w:tr>
      <w:tr w:rsidR="00373D8F" w:rsidRPr="0097436D" w14:paraId="7E62E5BE" w14:textId="77777777" w:rsidTr="0097436D">
        <w:tc>
          <w:tcPr>
            <w:tcW w:w="9227" w:type="dxa"/>
          </w:tcPr>
          <w:p w14:paraId="06E79C46" w14:textId="77777777" w:rsidR="00373D8F" w:rsidRPr="0097436D" w:rsidRDefault="00373D8F" w:rsidP="0097436D">
            <w:pPr>
              <w:pStyle w:val="Textosinformato"/>
              <w:numPr>
                <w:ilvl w:val="0"/>
                <w:numId w:val="26"/>
              </w:numPr>
              <w:rPr>
                <w:rFonts w:ascii="Arial" w:hAnsi="Arial" w:cs="Arial"/>
                <w:color w:val="A6A6A6" w:themeColor="background1" w:themeShade="A6"/>
              </w:rPr>
            </w:pPr>
          </w:p>
        </w:tc>
      </w:tr>
      <w:tr w:rsidR="00373D8F" w:rsidRPr="0097436D" w14:paraId="0315C410" w14:textId="77777777" w:rsidTr="0097436D">
        <w:tc>
          <w:tcPr>
            <w:tcW w:w="9227" w:type="dxa"/>
          </w:tcPr>
          <w:p w14:paraId="3C181621" w14:textId="77777777" w:rsidR="00373D8F" w:rsidRPr="0097436D" w:rsidRDefault="00373D8F" w:rsidP="0097436D">
            <w:pPr>
              <w:pStyle w:val="Textosinformato"/>
              <w:numPr>
                <w:ilvl w:val="0"/>
                <w:numId w:val="26"/>
              </w:numPr>
              <w:rPr>
                <w:rFonts w:ascii="Arial" w:hAnsi="Arial" w:cs="Arial"/>
                <w:color w:val="A6A6A6" w:themeColor="background1" w:themeShade="A6"/>
              </w:rPr>
            </w:pPr>
          </w:p>
        </w:tc>
      </w:tr>
      <w:tr w:rsidR="00373D8F" w:rsidRPr="0097436D" w14:paraId="370FC435" w14:textId="77777777" w:rsidTr="0097436D">
        <w:tc>
          <w:tcPr>
            <w:tcW w:w="9227" w:type="dxa"/>
          </w:tcPr>
          <w:p w14:paraId="65EFAEBF" w14:textId="77777777" w:rsidR="00373D8F" w:rsidRPr="0097436D" w:rsidRDefault="00373D8F" w:rsidP="0097436D">
            <w:pPr>
              <w:pStyle w:val="Textosinformato"/>
              <w:numPr>
                <w:ilvl w:val="0"/>
                <w:numId w:val="26"/>
              </w:numPr>
              <w:rPr>
                <w:rFonts w:ascii="Arial" w:hAnsi="Arial" w:cs="Arial"/>
                <w:color w:val="A6A6A6" w:themeColor="background1" w:themeShade="A6"/>
              </w:rPr>
            </w:pPr>
          </w:p>
        </w:tc>
      </w:tr>
    </w:tbl>
    <w:p w14:paraId="35308D0A" w14:textId="328A102B" w:rsidR="00711901" w:rsidRDefault="00711901" w:rsidP="00711901">
      <w:pPr>
        <w:pStyle w:val="Textosinformato"/>
        <w:rPr>
          <w:rFonts w:ascii="Arial" w:hAnsi="Arial" w:cs="Arial"/>
          <w:b/>
        </w:rPr>
      </w:pPr>
    </w:p>
    <w:p w14:paraId="759B1A68" w14:textId="77777777" w:rsidR="00C64E86" w:rsidRPr="00F055C3" w:rsidRDefault="00C64E86" w:rsidP="00711901">
      <w:pPr>
        <w:pStyle w:val="Textosinformato"/>
        <w:rPr>
          <w:rFonts w:ascii="Arial" w:hAnsi="Arial" w:cs="Arial"/>
          <w:b/>
        </w:rPr>
      </w:pPr>
    </w:p>
    <w:p w14:paraId="35308D0B" w14:textId="77777777" w:rsidR="00711901" w:rsidRPr="00F055C3" w:rsidRDefault="00711901" w:rsidP="00C57594">
      <w:pPr>
        <w:pStyle w:val="Textosinformato"/>
        <w:outlineLvl w:val="0"/>
        <w:rPr>
          <w:rFonts w:ascii="Arial" w:hAnsi="Arial" w:cs="Arial"/>
          <w:b/>
        </w:rPr>
      </w:pPr>
      <w:r w:rsidRPr="00F055C3">
        <w:rPr>
          <w:rFonts w:ascii="Arial" w:hAnsi="Arial" w:cs="Arial"/>
          <w:b/>
        </w:rPr>
        <w:t>Formulario diligenciado por:</w:t>
      </w:r>
    </w:p>
    <w:p w14:paraId="35308D0C" w14:textId="4119E868" w:rsidR="00711901" w:rsidRDefault="00711901" w:rsidP="00711901">
      <w:pPr>
        <w:pStyle w:val="Textosinformato"/>
        <w:rPr>
          <w:rFonts w:ascii="Arial" w:hAnsi="Arial" w:cs="Arial"/>
        </w:rPr>
      </w:pPr>
    </w:p>
    <w:p w14:paraId="19F5BCF1" w14:textId="035E3741" w:rsidR="00373D8F" w:rsidRDefault="00373D8F" w:rsidP="00711901">
      <w:pPr>
        <w:pStyle w:val="Textosinformato"/>
        <w:rPr>
          <w:rFonts w:ascii="Arial" w:hAnsi="Arial" w:cs="Arial"/>
        </w:rPr>
      </w:pPr>
    </w:p>
    <w:p w14:paraId="30CBEBB5" w14:textId="77777777" w:rsidR="00373D8F" w:rsidRPr="00F055C3" w:rsidRDefault="00373D8F" w:rsidP="00711901">
      <w:pPr>
        <w:pStyle w:val="Textosinformato"/>
        <w:rPr>
          <w:rFonts w:ascii="Arial" w:hAnsi="Arial" w:cs="Arial"/>
        </w:rPr>
      </w:pPr>
    </w:p>
    <w:p w14:paraId="35308D0D" w14:textId="77777777" w:rsidR="00657844" w:rsidRPr="00F055C3" w:rsidRDefault="00657844" w:rsidP="00C57594">
      <w:pPr>
        <w:pStyle w:val="Textosinformato"/>
        <w:outlineLvl w:val="0"/>
        <w:rPr>
          <w:rFonts w:ascii="Arial" w:hAnsi="Arial" w:cs="Arial"/>
        </w:rPr>
      </w:pPr>
      <w:r w:rsidRPr="00F055C3">
        <w:rPr>
          <w:rFonts w:ascii="Arial" w:hAnsi="Arial" w:cs="Arial"/>
        </w:rPr>
        <w:t>Firma: ___________________________________</w:t>
      </w:r>
    </w:p>
    <w:p w14:paraId="7CC9DA57" w14:textId="77777777" w:rsidR="00373D8F" w:rsidRPr="00373D8F" w:rsidRDefault="00373D8F" w:rsidP="00657844">
      <w:pPr>
        <w:pStyle w:val="Textosinformato"/>
        <w:rPr>
          <w:rFonts w:ascii="Arial" w:hAnsi="Arial" w:cs="Arial"/>
          <w:b/>
          <w:bCs/>
        </w:rPr>
      </w:pPr>
      <w:r w:rsidRPr="00373D8F">
        <w:rPr>
          <w:rFonts w:ascii="Arial" w:hAnsi="Arial" w:cs="Arial"/>
          <w:b/>
          <w:bCs/>
        </w:rPr>
        <w:t>Integrante 1</w:t>
      </w:r>
    </w:p>
    <w:p w14:paraId="35308D0E" w14:textId="21D17D8A" w:rsidR="00657844" w:rsidRPr="00F055C3" w:rsidRDefault="00657844" w:rsidP="00657844">
      <w:pPr>
        <w:pStyle w:val="Textosinformato"/>
        <w:rPr>
          <w:rFonts w:ascii="Arial" w:hAnsi="Arial" w:cs="Arial"/>
        </w:rPr>
      </w:pPr>
      <w:r w:rsidRPr="00F055C3">
        <w:rPr>
          <w:rFonts w:ascii="Arial" w:hAnsi="Arial" w:cs="Arial"/>
        </w:rPr>
        <w:t xml:space="preserve">Nombre: </w:t>
      </w:r>
    </w:p>
    <w:p w14:paraId="35308D0F" w14:textId="77777777" w:rsidR="00657844" w:rsidRPr="00F055C3" w:rsidRDefault="00657844" w:rsidP="00657844">
      <w:pPr>
        <w:pStyle w:val="Textosinformato"/>
        <w:rPr>
          <w:rFonts w:ascii="Arial" w:hAnsi="Arial" w:cs="Arial"/>
        </w:rPr>
      </w:pPr>
      <w:r w:rsidRPr="00F055C3">
        <w:rPr>
          <w:rFonts w:ascii="Arial" w:hAnsi="Arial" w:cs="Arial"/>
        </w:rPr>
        <w:t>Fecha:</w:t>
      </w:r>
    </w:p>
    <w:p w14:paraId="35308D10" w14:textId="77777777" w:rsidR="00657844" w:rsidRPr="00F055C3" w:rsidRDefault="00657844" w:rsidP="00657844">
      <w:pPr>
        <w:pStyle w:val="Textosinformato"/>
        <w:rPr>
          <w:rFonts w:ascii="Arial" w:hAnsi="Arial" w:cs="Arial"/>
        </w:rPr>
      </w:pPr>
    </w:p>
    <w:p w14:paraId="395AF107" w14:textId="77777777" w:rsidR="00373D8F" w:rsidRPr="00F055C3" w:rsidRDefault="00373D8F" w:rsidP="00373D8F">
      <w:pPr>
        <w:pStyle w:val="Textosinformato"/>
        <w:outlineLvl w:val="0"/>
        <w:rPr>
          <w:rFonts w:ascii="Arial" w:hAnsi="Arial" w:cs="Arial"/>
        </w:rPr>
      </w:pPr>
      <w:r w:rsidRPr="00F055C3">
        <w:rPr>
          <w:rFonts w:ascii="Arial" w:hAnsi="Arial" w:cs="Arial"/>
        </w:rPr>
        <w:t>Firma: ___________________________________</w:t>
      </w:r>
    </w:p>
    <w:p w14:paraId="7700AA65" w14:textId="29785111" w:rsidR="00373D8F" w:rsidRPr="00373D8F" w:rsidRDefault="00373D8F" w:rsidP="00373D8F">
      <w:pPr>
        <w:pStyle w:val="Textosinformato"/>
        <w:rPr>
          <w:rFonts w:ascii="Arial" w:hAnsi="Arial" w:cs="Arial"/>
          <w:b/>
          <w:bCs/>
        </w:rPr>
      </w:pPr>
      <w:r w:rsidRPr="00373D8F">
        <w:rPr>
          <w:rFonts w:ascii="Arial" w:hAnsi="Arial" w:cs="Arial"/>
          <w:b/>
          <w:bCs/>
        </w:rPr>
        <w:t>Integrante 2.</w:t>
      </w:r>
    </w:p>
    <w:p w14:paraId="70DD69DD" w14:textId="66CA392F" w:rsidR="00373D8F" w:rsidRPr="00F055C3" w:rsidRDefault="00373D8F" w:rsidP="00373D8F">
      <w:pPr>
        <w:pStyle w:val="Textosinformato"/>
        <w:rPr>
          <w:rFonts w:ascii="Arial" w:hAnsi="Arial" w:cs="Arial"/>
        </w:rPr>
      </w:pPr>
      <w:r w:rsidRPr="00F055C3">
        <w:rPr>
          <w:rFonts w:ascii="Arial" w:hAnsi="Arial" w:cs="Arial"/>
        </w:rPr>
        <w:t xml:space="preserve">Nombre: </w:t>
      </w:r>
    </w:p>
    <w:p w14:paraId="793338B2" w14:textId="77777777" w:rsidR="00373D8F" w:rsidRPr="00F055C3" w:rsidRDefault="00373D8F" w:rsidP="00373D8F">
      <w:pPr>
        <w:pStyle w:val="Textosinformato"/>
        <w:rPr>
          <w:rFonts w:ascii="Arial" w:hAnsi="Arial" w:cs="Arial"/>
        </w:rPr>
      </w:pPr>
      <w:r w:rsidRPr="00F055C3">
        <w:rPr>
          <w:rFonts w:ascii="Arial" w:hAnsi="Arial" w:cs="Arial"/>
        </w:rPr>
        <w:t>Fecha:</w:t>
      </w:r>
    </w:p>
    <w:p w14:paraId="35308D11" w14:textId="3D12F6C8" w:rsidR="00711901" w:rsidRDefault="00711901" w:rsidP="00657844">
      <w:pPr>
        <w:pStyle w:val="Textosinformato"/>
        <w:rPr>
          <w:rFonts w:ascii="Arial" w:hAnsi="Arial" w:cs="Arial"/>
        </w:rPr>
      </w:pPr>
    </w:p>
    <w:p w14:paraId="504A619B" w14:textId="77777777" w:rsidR="00373D8F" w:rsidRPr="00F055C3" w:rsidRDefault="00373D8F" w:rsidP="00373D8F">
      <w:pPr>
        <w:pStyle w:val="Textosinformato"/>
        <w:outlineLvl w:val="0"/>
        <w:rPr>
          <w:rFonts w:ascii="Arial" w:hAnsi="Arial" w:cs="Arial"/>
        </w:rPr>
      </w:pPr>
      <w:r w:rsidRPr="00F055C3">
        <w:rPr>
          <w:rFonts w:ascii="Arial" w:hAnsi="Arial" w:cs="Arial"/>
        </w:rPr>
        <w:t>Firma: ___________________________________</w:t>
      </w:r>
    </w:p>
    <w:p w14:paraId="0753BD11" w14:textId="3A0085CD" w:rsidR="00373D8F" w:rsidRPr="00373D8F" w:rsidRDefault="00373D8F" w:rsidP="00373D8F">
      <w:pPr>
        <w:pStyle w:val="Textosinformato"/>
        <w:rPr>
          <w:rFonts w:ascii="Arial" w:hAnsi="Arial" w:cs="Arial"/>
          <w:b/>
          <w:bCs/>
        </w:rPr>
      </w:pPr>
      <w:r w:rsidRPr="00373D8F">
        <w:rPr>
          <w:rFonts w:ascii="Arial" w:hAnsi="Arial" w:cs="Arial"/>
          <w:b/>
          <w:bCs/>
        </w:rPr>
        <w:t xml:space="preserve">Integrante 3. </w:t>
      </w:r>
    </w:p>
    <w:p w14:paraId="508F47B5" w14:textId="07CABA24" w:rsidR="00373D8F" w:rsidRPr="00F055C3" w:rsidRDefault="00373D8F" w:rsidP="00373D8F">
      <w:pPr>
        <w:pStyle w:val="Textosinformato"/>
        <w:rPr>
          <w:rFonts w:ascii="Arial" w:hAnsi="Arial" w:cs="Arial"/>
        </w:rPr>
      </w:pPr>
      <w:r w:rsidRPr="00F055C3">
        <w:rPr>
          <w:rFonts w:ascii="Arial" w:hAnsi="Arial" w:cs="Arial"/>
        </w:rPr>
        <w:t xml:space="preserve">Nombre: </w:t>
      </w:r>
    </w:p>
    <w:p w14:paraId="23BEC0C6" w14:textId="77777777" w:rsidR="00373D8F" w:rsidRDefault="00373D8F" w:rsidP="00373D8F">
      <w:pPr>
        <w:pStyle w:val="Textosinformato"/>
        <w:rPr>
          <w:rFonts w:ascii="Arial" w:hAnsi="Arial" w:cs="Arial"/>
        </w:rPr>
      </w:pPr>
      <w:r w:rsidRPr="00F055C3">
        <w:rPr>
          <w:rFonts w:ascii="Arial" w:hAnsi="Arial" w:cs="Arial"/>
        </w:rPr>
        <w:t>Fecha:</w:t>
      </w:r>
    </w:p>
    <w:p w14:paraId="0FE5C9E8" w14:textId="77777777" w:rsidR="00EC6FF9" w:rsidRDefault="00EC6FF9" w:rsidP="00373D8F">
      <w:pPr>
        <w:pStyle w:val="Textosinformato"/>
        <w:rPr>
          <w:rFonts w:ascii="Arial" w:hAnsi="Arial" w:cs="Arial"/>
        </w:rPr>
      </w:pPr>
    </w:p>
    <w:p w14:paraId="720FDF4A" w14:textId="5185EDC1" w:rsidR="00EC6FF9" w:rsidRPr="00945DC3" w:rsidRDefault="00EC6FF9" w:rsidP="00EC6FF9">
      <w:pPr>
        <w:pStyle w:val="Textosinformato"/>
        <w:jc w:val="right"/>
        <w:rPr>
          <w:rFonts w:ascii="Arial" w:hAnsi="Arial" w:cs="Arial"/>
          <w:sz w:val="16"/>
          <w:szCs w:val="18"/>
        </w:rPr>
      </w:pPr>
      <w:r w:rsidRPr="00152E33">
        <w:rPr>
          <w:rFonts w:ascii="Arial" w:hAnsi="Arial" w:cs="Arial"/>
          <w:sz w:val="16"/>
          <w:szCs w:val="18"/>
        </w:rPr>
        <w:t>*</w:t>
      </w:r>
      <w:r>
        <w:rPr>
          <w:rFonts w:ascii="Arial" w:hAnsi="Arial" w:cs="Arial"/>
          <w:sz w:val="16"/>
          <w:szCs w:val="18"/>
        </w:rPr>
        <w:t>R</w:t>
      </w:r>
      <w:r w:rsidRPr="00152E33">
        <w:rPr>
          <w:rFonts w:ascii="Arial" w:hAnsi="Arial" w:cs="Arial"/>
          <w:sz w:val="16"/>
          <w:szCs w:val="18"/>
        </w:rPr>
        <w:t xml:space="preserve">eplicar </w:t>
      </w:r>
      <w:r>
        <w:rPr>
          <w:rFonts w:ascii="Arial" w:hAnsi="Arial" w:cs="Arial"/>
          <w:sz w:val="16"/>
          <w:szCs w:val="18"/>
        </w:rPr>
        <w:t>las firmas de cada uno</w:t>
      </w:r>
      <w:r w:rsidRPr="00152E33">
        <w:rPr>
          <w:rFonts w:ascii="Arial" w:hAnsi="Arial" w:cs="Arial"/>
          <w:sz w:val="16"/>
          <w:szCs w:val="18"/>
        </w:rPr>
        <w:t xml:space="preserve"> de los integrantes del equipo</w:t>
      </w:r>
    </w:p>
    <w:p w14:paraId="2123B628" w14:textId="77777777" w:rsidR="00EC6FF9" w:rsidRPr="00F055C3" w:rsidRDefault="00EC6FF9" w:rsidP="00373D8F">
      <w:pPr>
        <w:pStyle w:val="Textosinformato"/>
        <w:rPr>
          <w:rFonts w:ascii="Arial" w:hAnsi="Arial" w:cs="Arial"/>
        </w:rPr>
      </w:pPr>
    </w:p>
    <w:sectPr w:rsidR="00EC6FF9" w:rsidRPr="00F055C3" w:rsidSect="00D8074D">
      <w:headerReference w:type="default" r:id="rId11"/>
      <w:footerReference w:type="default" r:id="rId12"/>
      <w:pgSz w:w="12240" w:h="15840"/>
      <w:pgMar w:top="1417" w:right="1502" w:bottom="1417" w:left="15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0BECBD" w14:textId="77777777" w:rsidR="00AA577F" w:rsidRDefault="00AA577F" w:rsidP="00265916">
      <w:pPr>
        <w:spacing w:after="0" w:line="240" w:lineRule="auto"/>
      </w:pPr>
      <w:r>
        <w:separator/>
      </w:r>
    </w:p>
  </w:endnote>
  <w:endnote w:type="continuationSeparator" w:id="0">
    <w:p w14:paraId="2AA4B53D" w14:textId="77777777" w:rsidR="00AA577F" w:rsidRDefault="00AA577F" w:rsidP="002659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308D30" w14:textId="170E35F5" w:rsidR="009B4558" w:rsidRPr="00C1059E" w:rsidRDefault="009B4558" w:rsidP="00657844">
    <w:pPr>
      <w:pStyle w:val="Textosinformato"/>
      <w:jc w:val="center"/>
      <w:rPr>
        <w:rFonts w:ascii="Arial" w:hAnsi="Arial" w:cs="Arial"/>
        <w:sz w:val="20"/>
        <w:szCs w:val="22"/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3A0840" w14:textId="77777777" w:rsidR="00AA577F" w:rsidRDefault="00AA577F" w:rsidP="00265916">
      <w:pPr>
        <w:spacing w:after="0" w:line="240" w:lineRule="auto"/>
      </w:pPr>
      <w:r>
        <w:separator/>
      </w:r>
    </w:p>
  </w:footnote>
  <w:footnote w:type="continuationSeparator" w:id="0">
    <w:p w14:paraId="6D8C159C" w14:textId="77777777" w:rsidR="00AA577F" w:rsidRDefault="00AA577F" w:rsidP="002659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76"/>
      <w:gridCol w:w="4851"/>
    </w:tblGrid>
    <w:tr w:rsidR="009B4558" w:rsidRPr="006D3398" w14:paraId="3B4CB2A9" w14:textId="77777777" w:rsidTr="00FC2DAB">
      <w:trPr>
        <w:trHeight w:val="1384"/>
      </w:trPr>
      <w:tc>
        <w:tcPr>
          <w:tcW w:w="4376" w:type="dxa"/>
        </w:tcPr>
        <w:p w14:paraId="5F343DE1" w14:textId="3E94E701" w:rsidR="009B4558" w:rsidRPr="006D3398" w:rsidRDefault="00B55CAC">
          <w:pPr>
            <w:pStyle w:val="Encabezado"/>
            <w:rPr>
              <w:rFonts w:ascii="Arial" w:hAnsi="Arial" w:cs="Arial"/>
            </w:rPr>
          </w:pPr>
          <w:r>
            <w:rPr>
              <w:noProof/>
            </w:rPr>
            <w:drawing>
              <wp:inline distT="0" distB="0" distL="0" distR="0" wp14:anchorId="7DD31F79" wp14:editId="142BD5BD">
                <wp:extent cx="2017395" cy="751964"/>
                <wp:effectExtent l="0" t="0" r="1905" b="0"/>
                <wp:docPr id="255796614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28922" cy="75626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51" w:type="dxa"/>
        </w:tcPr>
        <w:p w14:paraId="12780C99" w14:textId="77777777" w:rsidR="009B4558" w:rsidRPr="006D3398" w:rsidRDefault="009B4558">
          <w:pPr>
            <w:pStyle w:val="Encabezado"/>
            <w:rPr>
              <w:rFonts w:ascii="Arial" w:hAnsi="Arial" w:cs="Arial"/>
              <w:sz w:val="20"/>
            </w:rPr>
          </w:pPr>
        </w:p>
        <w:p w14:paraId="3C618F8C" w14:textId="18634386" w:rsidR="009B4558" w:rsidRPr="006D3398" w:rsidRDefault="009B4558" w:rsidP="000B61C9">
          <w:pPr>
            <w:pStyle w:val="Encabezado"/>
            <w:jc w:val="center"/>
            <w:rPr>
              <w:rFonts w:ascii="Arial" w:hAnsi="Arial" w:cs="Arial"/>
              <w:sz w:val="20"/>
            </w:rPr>
          </w:pPr>
          <w:r w:rsidRPr="006D3398">
            <w:rPr>
              <w:rFonts w:ascii="Arial" w:hAnsi="Arial" w:cs="Arial"/>
              <w:sz w:val="20"/>
            </w:rPr>
            <w:t>FORMATO DE IDENTIFICACIÓN Y EVALUACIÓN</w:t>
          </w:r>
        </w:p>
        <w:p w14:paraId="5C63BFBC" w14:textId="2FF1DEA5" w:rsidR="009B4558" w:rsidRDefault="009B4558" w:rsidP="000B61C9">
          <w:pPr>
            <w:pStyle w:val="Encabezado"/>
            <w:jc w:val="center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t xml:space="preserve"> DE </w:t>
          </w:r>
          <w:r w:rsidRPr="006D3398">
            <w:rPr>
              <w:rFonts w:ascii="Arial" w:hAnsi="Arial" w:cs="Arial"/>
              <w:sz w:val="20"/>
            </w:rPr>
            <w:t>CREACI</w:t>
          </w:r>
          <w:r>
            <w:rPr>
              <w:rFonts w:ascii="Arial" w:hAnsi="Arial" w:cs="Arial"/>
              <w:sz w:val="20"/>
            </w:rPr>
            <w:t>ONES INTELECTUALES</w:t>
          </w:r>
        </w:p>
        <w:p w14:paraId="7F8C3322" w14:textId="77777777" w:rsidR="00EC6FF9" w:rsidRDefault="00EC6FF9" w:rsidP="000B61C9">
          <w:pPr>
            <w:pStyle w:val="Encabezado"/>
            <w:jc w:val="center"/>
            <w:rPr>
              <w:rFonts w:ascii="Arial" w:hAnsi="Arial" w:cs="Arial"/>
              <w:b/>
            </w:rPr>
          </w:pPr>
        </w:p>
        <w:p w14:paraId="7236CC68" w14:textId="0C504C4F" w:rsidR="009B4558" w:rsidRPr="006D3398" w:rsidRDefault="009B4558" w:rsidP="000B61C9">
          <w:pPr>
            <w:pStyle w:val="Encabezado"/>
            <w:jc w:val="center"/>
            <w:rPr>
              <w:rFonts w:ascii="Arial" w:hAnsi="Arial" w:cs="Arial"/>
              <w:b/>
            </w:rPr>
          </w:pPr>
          <w:r w:rsidRPr="006D3398">
            <w:rPr>
              <w:rFonts w:ascii="Arial" w:hAnsi="Arial" w:cs="Arial"/>
              <w:b/>
            </w:rPr>
            <w:t xml:space="preserve">Documento Confidencial  </w:t>
          </w:r>
        </w:p>
      </w:tc>
    </w:tr>
  </w:tbl>
  <w:p w14:paraId="35308D27" w14:textId="5FEFA7AD" w:rsidR="009B4558" w:rsidRPr="006D3398" w:rsidRDefault="009B4558" w:rsidP="00FC2DAB">
    <w:pPr>
      <w:pStyle w:val="Encabezado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E42C7"/>
    <w:multiLevelType w:val="hybridMultilevel"/>
    <w:tmpl w:val="94D40E12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4C181C"/>
    <w:multiLevelType w:val="hybridMultilevel"/>
    <w:tmpl w:val="99C21B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1816AA"/>
    <w:multiLevelType w:val="hybridMultilevel"/>
    <w:tmpl w:val="370AE86E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54C97"/>
    <w:multiLevelType w:val="hybridMultilevel"/>
    <w:tmpl w:val="94D40E12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B12E3"/>
    <w:multiLevelType w:val="hybridMultilevel"/>
    <w:tmpl w:val="94D40E12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361816"/>
    <w:multiLevelType w:val="hybridMultilevel"/>
    <w:tmpl w:val="CA8E571C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8D7F8F"/>
    <w:multiLevelType w:val="hybridMultilevel"/>
    <w:tmpl w:val="99C21B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DB1743"/>
    <w:multiLevelType w:val="hybridMultilevel"/>
    <w:tmpl w:val="AD96D0A8"/>
    <w:lvl w:ilvl="0" w:tplc="E7D6AB36">
      <w:start w:val="7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864DB2"/>
    <w:multiLevelType w:val="hybridMultilevel"/>
    <w:tmpl w:val="C6AC48C8"/>
    <w:lvl w:ilvl="0" w:tplc="62EC650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ACC38C5"/>
    <w:multiLevelType w:val="hybridMultilevel"/>
    <w:tmpl w:val="94D40E12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2173BD"/>
    <w:multiLevelType w:val="hybridMultilevel"/>
    <w:tmpl w:val="370AE86E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4A12F7"/>
    <w:multiLevelType w:val="hybridMultilevel"/>
    <w:tmpl w:val="7EDE90E0"/>
    <w:lvl w:ilvl="0" w:tplc="62EC650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7D95E0F"/>
    <w:multiLevelType w:val="hybridMultilevel"/>
    <w:tmpl w:val="94D40E12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016A1F"/>
    <w:multiLevelType w:val="hybridMultilevel"/>
    <w:tmpl w:val="CE507A68"/>
    <w:lvl w:ilvl="0" w:tplc="69927DF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2649F3"/>
    <w:multiLevelType w:val="hybridMultilevel"/>
    <w:tmpl w:val="370AE86E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3C4B35"/>
    <w:multiLevelType w:val="hybridMultilevel"/>
    <w:tmpl w:val="FB882F00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8D2B08"/>
    <w:multiLevelType w:val="hybridMultilevel"/>
    <w:tmpl w:val="370AE86E"/>
    <w:lvl w:ilvl="0" w:tplc="FFFFFFFF">
      <w:start w:val="1"/>
      <w:numFmt w:val="decimal"/>
      <w:lvlText w:val="%1."/>
      <w:lvlJc w:val="left"/>
      <w:pPr>
        <w:ind w:left="786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DB5686"/>
    <w:multiLevelType w:val="hybridMultilevel"/>
    <w:tmpl w:val="94D40E12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867D2F"/>
    <w:multiLevelType w:val="hybridMultilevel"/>
    <w:tmpl w:val="99C21B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5170F2"/>
    <w:multiLevelType w:val="hybridMultilevel"/>
    <w:tmpl w:val="7A0A6BA6"/>
    <w:lvl w:ilvl="0" w:tplc="62EC650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9421F83"/>
    <w:multiLevelType w:val="hybridMultilevel"/>
    <w:tmpl w:val="370AE86E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9C60B8"/>
    <w:multiLevelType w:val="hybridMultilevel"/>
    <w:tmpl w:val="370AE86E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BF6776"/>
    <w:multiLevelType w:val="hybridMultilevel"/>
    <w:tmpl w:val="99C21B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1E162A"/>
    <w:multiLevelType w:val="hybridMultilevel"/>
    <w:tmpl w:val="94D40E12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542C33"/>
    <w:multiLevelType w:val="hybridMultilevel"/>
    <w:tmpl w:val="94D40E12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BE20FF"/>
    <w:multiLevelType w:val="hybridMultilevel"/>
    <w:tmpl w:val="370AE86E"/>
    <w:lvl w:ilvl="0" w:tplc="FFFFFFFF">
      <w:start w:val="1"/>
      <w:numFmt w:val="decimal"/>
      <w:lvlText w:val="%1."/>
      <w:lvlJc w:val="left"/>
      <w:pPr>
        <w:ind w:left="786" w:hanging="360"/>
      </w:pPr>
      <w:rPr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9B5237"/>
    <w:multiLevelType w:val="hybridMultilevel"/>
    <w:tmpl w:val="94D40E12"/>
    <w:lvl w:ilvl="0" w:tplc="62EC65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F70EDF"/>
    <w:multiLevelType w:val="hybridMultilevel"/>
    <w:tmpl w:val="99C21B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CE5824"/>
    <w:multiLevelType w:val="hybridMultilevel"/>
    <w:tmpl w:val="99C21B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A317AA"/>
    <w:multiLevelType w:val="hybridMultilevel"/>
    <w:tmpl w:val="370AE86E"/>
    <w:lvl w:ilvl="0" w:tplc="FFFFFFFF">
      <w:start w:val="1"/>
      <w:numFmt w:val="decimal"/>
      <w:lvlText w:val="%1."/>
      <w:lvlJc w:val="left"/>
      <w:pPr>
        <w:ind w:left="786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15"/>
  </w:num>
  <w:num w:numId="3">
    <w:abstractNumId w:val="5"/>
  </w:num>
  <w:num w:numId="4">
    <w:abstractNumId w:val="17"/>
  </w:num>
  <w:num w:numId="5">
    <w:abstractNumId w:val="26"/>
  </w:num>
  <w:num w:numId="6">
    <w:abstractNumId w:val="19"/>
  </w:num>
  <w:num w:numId="7">
    <w:abstractNumId w:val="24"/>
  </w:num>
  <w:num w:numId="8">
    <w:abstractNumId w:val="3"/>
  </w:num>
  <w:num w:numId="9">
    <w:abstractNumId w:val="0"/>
  </w:num>
  <w:num w:numId="10">
    <w:abstractNumId w:val="9"/>
  </w:num>
  <w:num w:numId="11">
    <w:abstractNumId w:val="4"/>
  </w:num>
  <w:num w:numId="12">
    <w:abstractNumId w:val="23"/>
  </w:num>
  <w:num w:numId="13">
    <w:abstractNumId w:val="12"/>
  </w:num>
  <w:num w:numId="14">
    <w:abstractNumId w:val="11"/>
  </w:num>
  <w:num w:numId="15">
    <w:abstractNumId w:val="8"/>
  </w:num>
  <w:num w:numId="16">
    <w:abstractNumId w:val="21"/>
  </w:num>
  <w:num w:numId="17">
    <w:abstractNumId w:val="20"/>
  </w:num>
  <w:num w:numId="18">
    <w:abstractNumId w:val="18"/>
  </w:num>
  <w:num w:numId="19">
    <w:abstractNumId w:val="1"/>
  </w:num>
  <w:num w:numId="20">
    <w:abstractNumId w:val="7"/>
  </w:num>
  <w:num w:numId="21">
    <w:abstractNumId w:val="22"/>
  </w:num>
  <w:num w:numId="22">
    <w:abstractNumId w:val="6"/>
  </w:num>
  <w:num w:numId="23">
    <w:abstractNumId w:val="10"/>
  </w:num>
  <w:num w:numId="24">
    <w:abstractNumId w:val="27"/>
  </w:num>
  <w:num w:numId="25">
    <w:abstractNumId w:val="28"/>
  </w:num>
  <w:num w:numId="26">
    <w:abstractNumId w:val="13"/>
  </w:num>
  <w:num w:numId="27">
    <w:abstractNumId w:val="2"/>
  </w:num>
  <w:num w:numId="28">
    <w:abstractNumId w:val="14"/>
  </w:num>
  <w:num w:numId="29">
    <w:abstractNumId w:val="16"/>
  </w:num>
  <w:num w:numId="3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tDCzNDMyNjA3NjVS0lEKTi0uzszPAykwqgUAtbbXUiwAAAA="/>
  </w:docVars>
  <w:rsids>
    <w:rsidRoot w:val="00227D84"/>
    <w:rsid w:val="0001711F"/>
    <w:rsid w:val="00033A42"/>
    <w:rsid w:val="0003539C"/>
    <w:rsid w:val="00065ADF"/>
    <w:rsid w:val="00092DCA"/>
    <w:rsid w:val="000B34DF"/>
    <w:rsid w:val="000B61C9"/>
    <w:rsid w:val="000C03D0"/>
    <w:rsid w:val="00106517"/>
    <w:rsid w:val="00113C87"/>
    <w:rsid w:val="00152E33"/>
    <w:rsid w:val="00175A86"/>
    <w:rsid w:val="001923DA"/>
    <w:rsid w:val="001A5089"/>
    <w:rsid w:val="001B4FE0"/>
    <w:rsid w:val="001C48E8"/>
    <w:rsid w:val="001C7320"/>
    <w:rsid w:val="00211121"/>
    <w:rsid w:val="00211A74"/>
    <w:rsid w:val="00227D84"/>
    <w:rsid w:val="00237EE8"/>
    <w:rsid w:val="00243B9E"/>
    <w:rsid w:val="00265916"/>
    <w:rsid w:val="0027410D"/>
    <w:rsid w:val="00286577"/>
    <w:rsid w:val="002B4341"/>
    <w:rsid w:val="002D66D0"/>
    <w:rsid w:val="002D6EFD"/>
    <w:rsid w:val="002F3EE2"/>
    <w:rsid w:val="003261C8"/>
    <w:rsid w:val="00334B6A"/>
    <w:rsid w:val="00373D8F"/>
    <w:rsid w:val="003977D6"/>
    <w:rsid w:val="003B3CF5"/>
    <w:rsid w:val="003B4C91"/>
    <w:rsid w:val="003C2362"/>
    <w:rsid w:val="003C34DE"/>
    <w:rsid w:val="003E0784"/>
    <w:rsid w:val="003F7AFD"/>
    <w:rsid w:val="004133F5"/>
    <w:rsid w:val="0041776B"/>
    <w:rsid w:val="00420975"/>
    <w:rsid w:val="00432A49"/>
    <w:rsid w:val="0045396F"/>
    <w:rsid w:val="00454F15"/>
    <w:rsid w:val="004625DD"/>
    <w:rsid w:val="00476533"/>
    <w:rsid w:val="00492D25"/>
    <w:rsid w:val="004970E4"/>
    <w:rsid w:val="004B1654"/>
    <w:rsid w:val="004B772D"/>
    <w:rsid w:val="004E4A18"/>
    <w:rsid w:val="004F5B11"/>
    <w:rsid w:val="005217E1"/>
    <w:rsid w:val="00522DB4"/>
    <w:rsid w:val="00524BBA"/>
    <w:rsid w:val="0052651C"/>
    <w:rsid w:val="00533DEA"/>
    <w:rsid w:val="00546804"/>
    <w:rsid w:val="00556CED"/>
    <w:rsid w:val="005C0F08"/>
    <w:rsid w:val="005C72B5"/>
    <w:rsid w:val="005E4C12"/>
    <w:rsid w:val="005E78A2"/>
    <w:rsid w:val="006568AB"/>
    <w:rsid w:val="00657844"/>
    <w:rsid w:val="006751FB"/>
    <w:rsid w:val="0068434C"/>
    <w:rsid w:val="006C393F"/>
    <w:rsid w:val="006D3398"/>
    <w:rsid w:val="006D3F07"/>
    <w:rsid w:val="006D52B5"/>
    <w:rsid w:val="006F0E82"/>
    <w:rsid w:val="006F65F6"/>
    <w:rsid w:val="00711901"/>
    <w:rsid w:val="007837AC"/>
    <w:rsid w:val="007B3DF9"/>
    <w:rsid w:val="007C3BC5"/>
    <w:rsid w:val="007C4176"/>
    <w:rsid w:val="007D50A3"/>
    <w:rsid w:val="00814DBC"/>
    <w:rsid w:val="00816051"/>
    <w:rsid w:val="008377E6"/>
    <w:rsid w:val="008513E4"/>
    <w:rsid w:val="008817A2"/>
    <w:rsid w:val="008824E7"/>
    <w:rsid w:val="00891942"/>
    <w:rsid w:val="009058A5"/>
    <w:rsid w:val="00911BCF"/>
    <w:rsid w:val="00917671"/>
    <w:rsid w:val="00930552"/>
    <w:rsid w:val="00945DC3"/>
    <w:rsid w:val="0096732A"/>
    <w:rsid w:val="0097436D"/>
    <w:rsid w:val="00983806"/>
    <w:rsid w:val="009873AF"/>
    <w:rsid w:val="009A1A71"/>
    <w:rsid w:val="009B4558"/>
    <w:rsid w:val="009F4D43"/>
    <w:rsid w:val="00A02F6D"/>
    <w:rsid w:val="00A337D4"/>
    <w:rsid w:val="00AA577F"/>
    <w:rsid w:val="00AD7298"/>
    <w:rsid w:val="00AE38B5"/>
    <w:rsid w:val="00AE47B6"/>
    <w:rsid w:val="00B36652"/>
    <w:rsid w:val="00B37488"/>
    <w:rsid w:val="00B461FE"/>
    <w:rsid w:val="00B55CAC"/>
    <w:rsid w:val="00B904A6"/>
    <w:rsid w:val="00B93315"/>
    <w:rsid w:val="00BD637E"/>
    <w:rsid w:val="00C07CDF"/>
    <w:rsid w:val="00C1059E"/>
    <w:rsid w:val="00C218A7"/>
    <w:rsid w:val="00C24EE8"/>
    <w:rsid w:val="00C44D2A"/>
    <w:rsid w:val="00C57594"/>
    <w:rsid w:val="00C62258"/>
    <w:rsid w:val="00C64E86"/>
    <w:rsid w:val="00CD6BEA"/>
    <w:rsid w:val="00CF22C3"/>
    <w:rsid w:val="00CF2DF6"/>
    <w:rsid w:val="00D05C14"/>
    <w:rsid w:val="00D16360"/>
    <w:rsid w:val="00D37A09"/>
    <w:rsid w:val="00D6033C"/>
    <w:rsid w:val="00D8074D"/>
    <w:rsid w:val="00D95C9C"/>
    <w:rsid w:val="00DA0906"/>
    <w:rsid w:val="00DF5C27"/>
    <w:rsid w:val="00E543AC"/>
    <w:rsid w:val="00EB77DA"/>
    <w:rsid w:val="00EC5814"/>
    <w:rsid w:val="00EC6FF9"/>
    <w:rsid w:val="00EE569F"/>
    <w:rsid w:val="00F04C29"/>
    <w:rsid w:val="00F055C3"/>
    <w:rsid w:val="00F247C5"/>
    <w:rsid w:val="00F24B99"/>
    <w:rsid w:val="00F3143F"/>
    <w:rsid w:val="00F4022F"/>
    <w:rsid w:val="00F407FB"/>
    <w:rsid w:val="00F42416"/>
    <w:rsid w:val="00F44E24"/>
    <w:rsid w:val="00F63C63"/>
    <w:rsid w:val="00F65F6C"/>
    <w:rsid w:val="00F76758"/>
    <w:rsid w:val="00F859DF"/>
    <w:rsid w:val="00FC2DAB"/>
    <w:rsid w:val="00FD152A"/>
    <w:rsid w:val="00FD5C4E"/>
    <w:rsid w:val="00FE17F2"/>
    <w:rsid w:val="00FE22E1"/>
    <w:rsid w:val="00FF4620"/>
    <w:rsid w:val="04B0F68E"/>
    <w:rsid w:val="057936D7"/>
    <w:rsid w:val="0A7780D4"/>
    <w:rsid w:val="0C07298D"/>
    <w:rsid w:val="107D19B0"/>
    <w:rsid w:val="194F41C7"/>
    <w:rsid w:val="1EA8AEE1"/>
    <w:rsid w:val="1F81F26C"/>
    <w:rsid w:val="2208B0B4"/>
    <w:rsid w:val="2BF35AF9"/>
    <w:rsid w:val="2DC0C1B9"/>
    <w:rsid w:val="38159240"/>
    <w:rsid w:val="3829D093"/>
    <w:rsid w:val="49F617A3"/>
    <w:rsid w:val="54D80A35"/>
    <w:rsid w:val="60D36E8B"/>
    <w:rsid w:val="7608862C"/>
    <w:rsid w:val="77DE4CBC"/>
    <w:rsid w:val="7B2FB14C"/>
    <w:rsid w:val="7EB3A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308B99"/>
  <w15:chartTrackingRefBased/>
  <w15:docId w15:val="{B65529C2-9D1F-4FF0-B477-6733CBE4E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sinformato">
    <w:name w:val="Plain Text"/>
    <w:basedOn w:val="Normal"/>
    <w:link w:val="TextosinformatoCar"/>
    <w:uiPriority w:val="99"/>
    <w:unhideWhenUsed/>
    <w:rsid w:val="00787C7D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787C7D"/>
    <w:rPr>
      <w:rFonts w:ascii="Consolas" w:hAnsi="Consolas"/>
      <w:sz w:val="21"/>
      <w:szCs w:val="21"/>
    </w:rPr>
  </w:style>
  <w:style w:type="paragraph" w:styleId="Encabezado">
    <w:name w:val="header"/>
    <w:basedOn w:val="Normal"/>
    <w:link w:val="EncabezadoCar"/>
    <w:uiPriority w:val="99"/>
    <w:unhideWhenUsed/>
    <w:rsid w:val="0026591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65916"/>
  </w:style>
  <w:style w:type="paragraph" w:styleId="Piedepgina">
    <w:name w:val="footer"/>
    <w:basedOn w:val="Normal"/>
    <w:link w:val="PiedepginaCar"/>
    <w:uiPriority w:val="99"/>
    <w:unhideWhenUsed/>
    <w:rsid w:val="0026591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65916"/>
  </w:style>
  <w:style w:type="table" w:styleId="Tablaconcuadrcula">
    <w:name w:val="Table Grid"/>
    <w:basedOn w:val="Tablanormal"/>
    <w:uiPriority w:val="39"/>
    <w:rsid w:val="00657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46804"/>
    <w:rPr>
      <w:color w:val="808080"/>
    </w:rPr>
  </w:style>
  <w:style w:type="paragraph" w:styleId="Prrafodelista">
    <w:name w:val="List Paragraph"/>
    <w:basedOn w:val="Normal"/>
    <w:uiPriority w:val="34"/>
    <w:qFormat/>
    <w:rsid w:val="00C07CD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C41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CO" w:eastAsia="es-ES_tradnl"/>
    </w:rPr>
  </w:style>
  <w:style w:type="character" w:customStyle="1" w:styleId="apple-converted-space">
    <w:name w:val="apple-converted-space"/>
    <w:basedOn w:val="Fuentedeprrafopredeter"/>
    <w:rsid w:val="007C4176"/>
  </w:style>
  <w:style w:type="paragraph" w:styleId="Textodeglobo">
    <w:name w:val="Balloon Text"/>
    <w:basedOn w:val="Normal"/>
    <w:link w:val="TextodegloboCar"/>
    <w:uiPriority w:val="99"/>
    <w:semiHidden/>
    <w:unhideWhenUsed/>
    <w:rsid w:val="003C34D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C34DE"/>
    <w:rPr>
      <w:rFonts w:ascii="Times New Roman" w:hAnsi="Times New Roman" w:cs="Times New Roman"/>
      <w:sz w:val="18"/>
      <w:szCs w:val="18"/>
      <w:lang w:val="es-E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568AB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6568AB"/>
    <w:rPr>
      <w:sz w:val="20"/>
      <w:szCs w:val="20"/>
      <w:lang w:val="es-ES"/>
    </w:rPr>
  </w:style>
  <w:style w:type="character" w:styleId="Refdenotaalpie">
    <w:name w:val="footnote reference"/>
    <w:basedOn w:val="Fuentedeprrafopredeter"/>
    <w:uiPriority w:val="99"/>
    <w:semiHidden/>
    <w:unhideWhenUsed/>
    <w:rsid w:val="006568AB"/>
    <w:rPr>
      <w:vertAlign w:val="superscript"/>
    </w:rPr>
  </w:style>
  <w:style w:type="character" w:styleId="Hipervnculo">
    <w:name w:val="Hyperlink"/>
    <w:basedOn w:val="Fuentedeprrafopredeter"/>
    <w:uiPriority w:val="99"/>
    <w:unhideWhenUsed/>
    <w:rsid w:val="006568AB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rsid w:val="006568AB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2741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7410D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7410D"/>
    <w:rPr>
      <w:sz w:val="20"/>
      <w:szCs w:val="20"/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7410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7410D"/>
    <w:rPr>
      <w:b/>
      <w:bCs/>
      <w:sz w:val="20"/>
      <w:szCs w:val="20"/>
      <w:lang w:val="es-ES"/>
    </w:rPr>
  </w:style>
  <w:style w:type="paragraph" w:styleId="Revisin">
    <w:name w:val="Revision"/>
    <w:hidden/>
    <w:uiPriority w:val="99"/>
    <w:semiHidden/>
    <w:rsid w:val="003C2362"/>
    <w:pPr>
      <w:spacing w:after="0" w:line="240" w:lineRule="auto"/>
    </w:pPr>
    <w:rPr>
      <w:lang w:val="es-ES"/>
    </w:rPr>
  </w:style>
  <w:style w:type="character" w:styleId="Mencinsinresolver">
    <w:name w:val="Unresolved Mention"/>
    <w:basedOn w:val="Fuentedeprrafopredeter"/>
    <w:uiPriority w:val="99"/>
    <w:semiHidden/>
    <w:unhideWhenUsed/>
    <w:rsid w:val="00D37A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0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30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82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68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7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8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29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6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3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3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00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89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4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66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95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98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8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7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69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26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52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1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47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55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FAFD132A5883042AB127A392B81D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4E512-DEC5-0848-8CAA-6510173D6EE6}"/>
      </w:docPartPr>
      <w:docPartBody>
        <w:p w:rsidR="007C3BC5" w:rsidRDefault="007C3BC5" w:rsidP="007C3BC5">
          <w:pPr>
            <w:pStyle w:val="1FAFD132A5883042AB127A392B81D129"/>
          </w:pPr>
          <w:r w:rsidRPr="00943AC0">
            <w:rPr>
              <w:rStyle w:val="Textodelmarcadordeposicin"/>
            </w:rPr>
            <w:t>Elija un elemento.</w:t>
          </w:r>
        </w:p>
      </w:docPartBody>
    </w:docPart>
    <w:docPart>
      <w:docPartPr>
        <w:name w:val="0DD4CF66665547F1A89F9A4A22F65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27AE66-2DEA-4230-AAA9-4563445DDCB3}"/>
      </w:docPartPr>
      <w:docPartBody>
        <w:p w:rsidR="006F65F6" w:rsidRDefault="006F65F6" w:rsidP="006F65F6">
          <w:pPr>
            <w:pStyle w:val="0DD4CF66665547F1A89F9A4A22F652FD"/>
          </w:pPr>
          <w:r w:rsidRPr="00943AC0">
            <w:rPr>
              <w:rStyle w:val="Textodelmarcadordeposicin"/>
            </w:rPr>
            <w:t>Elija un elemento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73924-2A21-4531-8214-A78887C8DCD5}"/>
      </w:docPartPr>
      <w:docPartBody>
        <w:p w:rsidR="00E44810" w:rsidRDefault="006F0E82">
          <w:r w:rsidRPr="005478D0">
            <w:rPr>
              <w:rStyle w:val="Textodelmarcadordeposicin"/>
            </w:rPr>
            <w:t>Elija un elemento.</w:t>
          </w:r>
        </w:p>
      </w:docPartBody>
    </w:docPart>
    <w:docPart>
      <w:docPartPr>
        <w:name w:val="493C81BAA42B4F4698585140C0A6F0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0D9D7-31F5-4A7E-B2A5-0A1F9D105EF9}"/>
      </w:docPartPr>
      <w:docPartBody>
        <w:p w:rsidR="00E44810" w:rsidRDefault="006F0E82" w:rsidP="006F0E82">
          <w:pPr>
            <w:pStyle w:val="493C81BAA42B4F4698585140C0A6F099"/>
          </w:pPr>
          <w:r w:rsidRPr="005478D0">
            <w:rPr>
              <w:rStyle w:val="Textodelmarcadordeposicin"/>
            </w:rPr>
            <w:t>Elija un elemento.</w:t>
          </w:r>
        </w:p>
      </w:docPartBody>
    </w:docPart>
    <w:docPart>
      <w:docPartPr>
        <w:name w:val="79C8EDE8EC234ED783DD3D9566270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BCC129-C011-4EF4-B1C5-7027E0F1345B}"/>
      </w:docPartPr>
      <w:docPartBody>
        <w:p w:rsidR="006B120B" w:rsidRDefault="008C3141" w:rsidP="008C3141">
          <w:pPr>
            <w:pStyle w:val="79C8EDE8EC234ED783DD3D9566270F5A"/>
          </w:pPr>
          <w:r w:rsidRPr="005478D0">
            <w:rPr>
              <w:rStyle w:val="Textodelmarcadordeposicin"/>
            </w:rPr>
            <w:t>Elija un elemento.</w:t>
          </w:r>
        </w:p>
      </w:docPartBody>
    </w:docPart>
    <w:docPart>
      <w:docPartPr>
        <w:name w:val="C2B6E3B4C7BB472AB2A3938FD2B2F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B05583-2E91-4D63-8806-1262E66684AE}"/>
      </w:docPartPr>
      <w:docPartBody>
        <w:p w:rsidR="006B120B" w:rsidRDefault="008C3141" w:rsidP="008C3141">
          <w:pPr>
            <w:pStyle w:val="C2B6E3B4C7BB472AB2A3938FD2B2FF73"/>
          </w:pPr>
          <w:r w:rsidRPr="00943AC0">
            <w:rPr>
              <w:rStyle w:val="Textodelmarcadordeposicin"/>
            </w:rPr>
            <w:t>Elija un elemento.</w:t>
          </w:r>
        </w:p>
      </w:docPartBody>
    </w:docPart>
    <w:docPart>
      <w:docPartPr>
        <w:name w:val="76AA453359604CB0AAA18D0DE7593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1D205-E6AB-4AF9-B987-05D9CF50DD2B}"/>
      </w:docPartPr>
      <w:docPartBody>
        <w:p w:rsidR="006B120B" w:rsidRDefault="008C3141" w:rsidP="008C3141">
          <w:pPr>
            <w:pStyle w:val="76AA453359604CB0AAA18D0DE7593B95"/>
          </w:pPr>
          <w:r w:rsidRPr="005478D0">
            <w:rPr>
              <w:rStyle w:val="Textodelmarcadordeposicin"/>
            </w:rPr>
            <w:t>Elija un elemento.</w:t>
          </w:r>
        </w:p>
      </w:docPartBody>
    </w:docPart>
    <w:docPart>
      <w:docPartPr>
        <w:name w:val="3C253EE6B2C94BD89CA5612BF38B6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DBF87-5951-4568-819E-EABE76AF506C}"/>
      </w:docPartPr>
      <w:docPartBody>
        <w:p w:rsidR="006B120B" w:rsidRDefault="008C3141" w:rsidP="008C3141">
          <w:pPr>
            <w:pStyle w:val="3C253EE6B2C94BD89CA5612BF38B6EB4"/>
          </w:pPr>
          <w:r w:rsidRPr="00943AC0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A7E16"/>
    <w:rsid w:val="00054973"/>
    <w:rsid w:val="0009645A"/>
    <w:rsid w:val="001936B9"/>
    <w:rsid w:val="002E673C"/>
    <w:rsid w:val="004E2413"/>
    <w:rsid w:val="00510E9E"/>
    <w:rsid w:val="00517EE3"/>
    <w:rsid w:val="006A7E16"/>
    <w:rsid w:val="006B120B"/>
    <w:rsid w:val="006D564A"/>
    <w:rsid w:val="006F0E82"/>
    <w:rsid w:val="006F65F6"/>
    <w:rsid w:val="00787E93"/>
    <w:rsid w:val="007C3BC5"/>
    <w:rsid w:val="007F1265"/>
    <w:rsid w:val="008C3141"/>
    <w:rsid w:val="00BE2410"/>
    <w:rsid w:val="00C9553A"/>
    <w:rsid w:val="00CF7082"/>
    <w:rsid w:val="00D611AC"/>
    <w:rsid w:val="00E44810"/>
    <w:rsid w:val="00E63E18"/>
    <w:rsid w:val="00E95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8C3141"/>
    <w:rPr>
      <w:color w:val="808080"/>
    </w:rPr>
  </w:style>
  <w:style w:type="paragraph" w:customStyle="1" w:styleId="1FAFD132A5883042AB127A392B81D129">
    <w:name w:val="1FAFD132A5883042AB127A392B81D129"/>
    <w:rsid w:val="007C3BC5"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0DD4CF66665547F1A89F9A4A22F652FD">
    <w:name w:val="0DD4CF66665547F1A89F9A4A22F652FD"/>
    <w:rsid w:val="006F65F6"/>
  </w:style>
  <w:style w:type="paragraph" w:customStyle="1" w:styleId="493C81BAA42B4F4698585140C0A6F099">
    <w:name w:val="493C81BAA42B4F4698585140C0A6F099"/>
    <w:rsid w:val="006F0E82"/>
  </w:style>
  <w:style w:type="paragraph" w:customStyle="1" w:styleId="79C8EDE8EC234ED783DD3D9566270F5A">
    <w:name w:val="79C8EDE8EC234ED783DD3D9566270F5A"/>
    <w:rsid w:val="008C3141"/>
    <w:rPr>
      <w:kern w:val="2"/>
      <w14:ligatures w14:val="standardContextual"/>
    </w:rPr>
  </w:style>
  <w:style w:type="paragraph" w:customStyle="1" w:styleId="C2B6E3B4C7BB472AB2A3938FD2B2FF73">
    <w:name w:val="C2B6E3B4C7BB472AB2A3938FD2B2FF73"/>
    <w:rsid w:val="008C3141"/>
    <w:rPr>
      <w:kern w:val="2"/>
      <w14:ligatures w14:val="standardContextual"/>
    </w:rPr>
  </w:style>
  <w:style w:type="paragraph" w:customStyle="1" w:styleId="76AA453359604CB0AAA18D0DE7593B95">
    <w:name w:val="76AA453359604CB0AAA18D0DE7593B95"/>
    <w:rsid w:val="008C3141"/>
    <w:rPr>
      <w:kern w:val="2"/>
      <w14:ligatures w14:val="standardContextual"/>
    </w:rPr>
  </w:style>
  <w:style w:type="paragraph" w:customStyle="1" w:styleId="3C253EE6B2C94BD89CA5612BF38B6EB4">
    <w:name w:val="3C253EE6B2C94BD89CA5612BF38B6EB4"/>
    <w:rsid w:val="008C3141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3F68E39248EAE4B9D6251C60C51D856" ma:contentTypeVersion="14" ma:contentTypeDescription="Crear nuevo documento." ma:contentTypeScope="" ma:versionID="15956f258135a70dfee6c5f3b2045d25">
  <xsd:schema xmlns:xsd="http://www.w3.org/2001/XMLSchema" xmlns:xs="http://www.w3.org/2001/XMLSchema" xmlns:p="http://schemas.microsoft.com/office/2006/metadata/properties" xmlns:ns2="66ceb320-6000-40ff-adf3-72538f51afb0" xmlns:ns3="985517b7-d038-461c-8400-d5546203037e" targetNamespace="http://schemas.microsoft.com/office/2006/metadata/properties" ma:root="true" ma:fieldsID="b035658005993981cb767e94f2f60390" ns2:_="" ns3:_="">
    <xsd:import namespace="66ceb320-6000-40ff-adf3-72538f51afb0"/>
    <xsd:import namespace="985517b7-d038-461c-8400-d554620303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ceb320-6000-40ff-adf3-72538f51af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Etiquetas de imagen" ma:readOnly="false" ma:fieldId="{5cf76f15-5ced-4ddc-b409-7134ff3c332f}" ma:taxonomyMulti="true" ma:sspId="8d068974-5b92-4f84-9f7a-5b28e50c74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517b7-d038-461c-8400-d5546203037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8ad67c4-7f6e-4010-a73e-063e1757a740}" ma:internalName="TaxCatchAll" ma:showField="CatchAllData" ma:web="985517b7-d038-461c-8400-d554620303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517b7-d038-461c-8400-d5546203037e" xsi:nil="true"/>
    <lcf76f155ced4ddcb4097134ff3c332f xmlns="66ceb320-6000-40ff-adf3-72538f51afb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19E5E4-0F93-4BFF-8DF5-8E649F1846F8}"/>
</file>

<file path=customXml/itemProps2.xml><?xml version="1.0" encoding="utf-8"?>
<ds:datastoreItem xmlns:ds="http://schemas.openxmlformats.org/officeDocument/2006/customXml" ds:itemID="{D7764383-003B-4497-A161-95E8498A55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1723CE-C6F6-45A4-8434-0143E90330AD}">
  <ds:schemaRefs>
    <ds:schemaRef ds:uri="http://schemas.microsoft.com/office/2006/metadata/properties"/>
    <ds:schemaRef ds:uri="http://schemas.microsoft.com/office/infopath/2007/PartnerControls"/>
    <ds:schemaRef ds:uri="985517b7-d038-461c-8400-d5546203037e"/>
    <ds:schemaRef ds:uri="66ceb320-6000-40ff-adf3-72538f51afb0"/>
  </ds:schemaRefs>
</ds:datastoreItem>
</file>

<file path=customXml/itemProps4.xml><?xml version="1.0" encoding="utf-8"?>
<ds:datastoreItem xmlns:ds="http://schemas.openxmlformats.org/officeDocument/2006/customXml" ds:itemID="{C00307D8-2BF2-45E2-A44A-DC0AD36EA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7</Pages>
  <Words>1350</Words>
  <Characters>7429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 Paola Peñaranda Urbina</dc:creator>
  <cp:keywords/>
  <dc:description/>
  <cp:lastModifiedBy>Claudia Marcela Vanegas Duarte</cp:lastModifiedBy>
  <cp:revision>30</cp:revision>
  <dcterms:created xsi:type="dcterms:W3CDTF">2020-09-14T19:06:00Z</dcterms:created>
  <dcterms:modified xsi:type="dcterms:W3CDTF">2023-09-04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68E39248EAE4B9D6251C60C51D856</vt:lpwstr>
  </property>
  <property fmtid="{D5CDD505-2E9C-101B-9397-08002B2CF9AE}" pid="3" name="MediaServiceImageTags">
    <vt:lpwstr/>
  </property>
</Properties>
</file>